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9A73D" w14:textId="77777777" w:rsidR="00B916F8" w:rsidRDefault="00B916F8" w:rsidP="00B916F8">
      <w:pPr>
        <w:pStyle w:val="ad"/>
        <w:pBdr>
          <w:bottom w:val="thinThickSmallGap" w:sz="24" w:space="1" w:color="auto"/>
        </w:pBdr>
        <w:rPr>
          <w:b/>
          <w:bCs/>
        </w:rPr>
      </w:pPr>
      <w:bookmarkStart w:id="0" w:name="_Toc124728865"/>
      <w:bookmarkStart w:id="1" w:name="_Toc185862657"/>
      <w:r w:rsidRPr="00D47353">
        <w:rPr>
          <w:noProof/>
          <w:lang w:eastAsia="ru-RU"/>
        </w:rPr>
        <w:drawing>
          <wp:inline distT="0" distB="0" distL="0" distR="0" wp14:anchorId="46E0ACDE" wp14:editId="3454A9A0">
            <wp:extent cx="443938" cy="729205"/>
            <wp:effectExtent l="19050" t="0" r="0" b="0"/>
            <wp:docPr id="4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4441BB22" w14:textId="77777777" w:rsidR="00B916F8" w:rsidRPr="00DA5ED7" w:rsidRDefault="00B916F8" w:rsidP="00B916F8">
      <w:pPr>
        <w:pStyle w:val="ad"/>
        <w:rPr>
          <w:b/>
          <w:bCs/>
        </w:rPr>
      </w:pPr>
      <w:r w:rsidRPr="00DA5ED7">
        <w:rPr>
          <w:b/>
          <w:bCs/>
        </w:rPr>
        <w:t>ИНСТИТУТ</w:t>
      </w:r>
      <w:r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>
        <w:rPr>
          <w:b/>
          <w:bCs/>
        </w:rPr>
        <w:t xml:space="preserve"> </w:t>
      </w:r>
      <w:r w:rsidRPr="00DA5ED7">
        <w:rPr>
          <w:b/>
          <w:bCs/>
        </w:rPr>
        <w:t>И</w:t>
      </w:r>
      <w:r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>
        <w:rPr>
          <w:b/>
          <w:bCs/>
        </w:rPr>
        <w:t xml:space="preserve"> </w:t>
      </w:r>
      <w:r w:rsidRPr="00DA5ED7">
        <w:rPr>
          <w:b/>
          <w:bCs/>
        </w:rPr>
        <w:t>и</w:t>
      </w:r>
      <w:r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28B4D760" w14:textId="6541439E" w:rsidR="00B916F8" w:rsidRDefault="00B916F8" w:rsidP="00B916F8">
      <w:pPr>
        <w:pStyle w:val="ad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>
        <w:rPr>
          <w:b/>
          <w:bCs/>
        </w:rPr>
        <w:t xml:space="preserve"> ПРОГРАММНОГО СРЕДСТВА ДЛЯ ОБУСТРОЙСТВА ИНТЕРЬЕРА С ИСПОЛЬЗОВАНИЕМ </w:t>
      </w:r>
      <w:r w:rsidR="00AB3BFE" w:rsidRPr="00AB3BFE">
        <w:rPr>
          <w:b/>
          <w:bCs/>
        </w:rPr>
        <w:t>ТЕХНОЛОГИЙ КОЛЛЕКТИВНОЙ ПРОМЫШЛЕННОЙ РАЗРАБОТКИ</w:t>
      </w:r>
    </w:p>
    <w:p w14:paraId="3CB7576A" w14:textId="77777777" w:rsidR="00B916F8" w:rsidRDefault="00B916F8" w:rsidP="00B916F8">
      <w:pPr>
        <w:pStyle w:val="ad"/>
        <w:contextualSpacing w:val="0"/>
      </w:pPr>
      <w:r>
        <w:rPr>
          <w:bCs/>
        </w:rPr>
        <w:t>КУРСОВОЙ ПРОЕКТ</w:t>
      </w:r>
      <w:r>
        <w:br/>
        <w:t>по дисциплине «</w:t>
      </w:r>
      <w:r w:rsidRPr="00D33028">
        <w:t>Технологии</w:t>
      </w:r>
      <w:r>
        <w:t xml:space="preserve"> </w:t>
      </w:r>
      <w:r w:rsidRPr="00D33028">
        <w:t>коллективной</w:t>
      </w:r>
      <w:r>
        <w:t xml:space="preserve"> </w:t>
      </w:r>
      <w:r w:rsidRPr="00D33028">
        <w:t>промышленной</w:t>
      </w:r>
      <w:r>
        <w:t xml:space="preserve"> </w:t>
      </w:r>
      <w:r w:rsidRPr="00D33028">
        <w:t>разработки</w:t>
      </w:r>
      <w:r>
        <w:t xml:space="preserve"> </w:t>
      </w:r>
      <w:r w:rsidRPr="00D33028">
        <w:t>информационных</w:t>
      </w:r>
      <w:r>
        <w:t xml:space="preserve"> </w:t>
      </w:r>
      <w:r w:rsidRPr="00D33028">
        <w:t>систем</w:t>
      </w:r>
      <w:r>
        <w:t>» по образовательной программе подготовки бакалавров по направлению 02.03.03 «Технология программирования»</w:t>
      </w:r>
    </w:p>
    <w:p w14:paraId="60A159AB" w14:textId="77777777" w:rsidR="00B916F8" w:rsidRDefault="00B916F8" w:rsidP="00B916F8"/>
    <w:p w14:paraId="28F9DEFF" w14:textId="77777777" w:rsidR="00B916F8" w:rsidRDefault="00B916F8" w:rsidP="00B916F8"/>
    <w:p w14:paraId="14ECA95E" w14:textId="77777777" w:rsidR="00B916F8" w:rsidRPr="00B916F8" w:rsidRDefault="00B916F8" w:rsidP="00B916F8"/>
    <w:p w14:paraId="562A2EA0" w14:textId="77777777" w:rsidR="00B916F8" w:rsidRPr="00DE22E8" w:rsidRDefault="00B916F8" w:rsidP="00B916F8">
      <w:pPr>
        <w:pStyle w:val="ad"/>
        <w:ind w:left="5103"/>
        <w:jc w:val="left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 xml:space="preserve">ы </w:t>
      </w:r>
      <w:r w:rsidRPr="00251080">
        <w:t>гр.</w:t>
      </w:r>
      <w:r>
        <w:t xml:space="preserve"> </w:t>
      </w:r>
      <w:r>
        <w:rPr>
          <w:rFonts w:cs="Times New Roman"/>
          <w:bCs/>
          <w:szCs w:val="28"/>
        </w:rPr>
        <w:t>Б9121-02.03.02тп</w:t>
      </w:r>
      <w:r w:rsidRPr="00251080">
        <w:br/>
      </w:r>
      <w:r w:rsidRPr="00757437">
        <w:t>___________________</w:t>
      </w:r>
      <w:r>
        <w:t>Мылахова С.А.</w:t>
      </w:r>
      <w:r>
        <w:br/>
      </w:r>
      <w:r w:rsidRPr="00757437">
        <w:t>___________________</w:t>
      </w:r>
      <w:r>
        <w:t>Григорьев А.А.</w:t>
      </w:r>
      <w:r w:rsidRPr="00251080">
        <w:br/>
        <w:t>Руководитель:</w:t>
      </w:r>
      <w:r w:rsidRPr="00251080">
        <w:br/>
      </w:r>
      <w:r>
        <w:t xml:space="preserve">старший преподаватель </w:t>
      </w:r>
      <w:r w:rsidRPr="00251080">
        <w:t>департамента</w:t>
      </w:r>
      <w:r>
        <w:t xml:space="preserve"> </w:t>
      </w:r>
      <w:r w:rsidRPr="00251080">
        <w:t>ПИиИИ</w:t>
      </w:r>
      <w:r w:rsidRPr="00251080">
        <w:br/>
      </w:r>
      <w:r w:rsidRPr="00757437">
        <w:t>___________________</w:t>
      </w:r>
      <w:r>
        <w:t>Иваненко Ю.С.</w:t>
      </w:r>
      <w:r w:rsidRPr="00251080">
        <w:br/>
      </w:r>
    </w:p>
    <w:p w14:paraId="2B4B81CC" w14:textId="77777777" w:rsidR="00B916F8" w:rsidRDefault="00B916F8" w:rsidP="00B916F8">
      <w:pPr>
        <w:pStyle w:val="ad"/>
        <w:sectPr w:rsidR="00B916F8" w:rsidSect="002A31A5">
          <w:footerReference w:type="default" r:id="rId9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>
        <w:t xml:space="preserve"> </w:t>
      </w:r>
      <w:r w:rsidRPr="00D47353">
        <w:t>Владивосток</w:t>
      </w:r>
      <w:r w:rsidRPr="00D47353">
        <w:br/>
        <w:t>202</w:t>
      </w:r>
      <w:r>
        <w:t>5</w:t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eastAsia="en-US"/>
        </w:rPr>
        <w:id w:val="-17356142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BF4881" w14:textId="77777777" w:rsidR="00A923F5" w:rsidRPr="00A923F5" w:rsidRDefault="00A923F5" w:rsidP="00A923F5">
          <w:pPr>
            <w:pStyle w:val="a9"/>
            <w:jc w:val="center"/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</w:pPr>
          <w:r w:rsidRPr="00A923F5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Оглавление</w:t>
          </w:r>
        </w:p>
        <w:p w14:paraId="674D24B9" w14:textId="77777777" w:rsidR="00A923F5" w:rsidRPr="00A923F5" w:rsidRDefault="00A923F5" w:rsidP="00A923F5">
          <w:pPr>
            <w:rPr>
              <w:lang w:eastAsia="ru-RU"/>
            </w:rPr>
          </w:pPr>
        </w:p>
        <w:p w14:paraId="23797C95" w14:textId="74CE5CA8" w:rsidR="00A51745" w:rsidRDefault="00A923F5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r w:rsidRPr="00A923F5">
            <w:fldChar w:fldCharType="begin"/>
          </w:r>
          <w:r w:rsidRPr="00A923F5">
            <w:instrText xml:space="preserve"> TOC \o "1-3" \h \z \u </w:instrText>
          </w:r>
          <w:r w:rsidRPr="00A923F5">
            <w:fldChar w:fldCharType="separate"/>
          </w:r>
          <w:hyperlink w:anchor="_Toc188205354" w:history="1">
            <w:r w:rsidR="00A51745" w:rsidRPr="003F79D2">
              <w:rPr>
                <w:rStyle w:val="aa"/>
                <w:noProof/>
              </w:rPr>
              <w:t>Введение</w:t>
            </w:r>
            <w:r w:rsidR="00A51745">
              <w:rPr>
                <w:noProof/>
                <w:webHidden/>
              </w:rPr>
              <w:tab/>
            </w:r>
            <w:r w:rsidR="00A51745">
              <w:rPr>
                <w:noProof/>
                <w:webHidden/>
              </w:rPr>
              <w:fldChar w:fldCharType="begin"/>
            </w:r>
            <w:r w:rsidR="00A51745">
              <w:rPr>
                <w:noProof/>
                <w:webHidden/>
              </w:rPr>
              <w:instrText xml:space="preserve"> PAGEREF _Toc188205354 \h </w:instrText>
            </w:r>
            <w:r w:rsidR="00A51745">
              <w:rPr>
                <w:noProof/>
                <w:webHidden/>
              </w:rPr>
            </w:r>
            <w:r w:rsidR="00A51745">
              <w:rPr>
                <w:noProof/>
                <w:webHidden/>
              </w:rPr>
              <w:fldChar w:fldCharType="separate"/>
            </w:r>
            <w:r w:rsidR="00A51745">
              <w:rPr>
                <w:noProof/>
                <w:webHidden/>
              </w:rPr>
              <w:t>3</w:t>
            </w:r>
            <w:r w:rsidR="00A51745">
              <w:rPr>
                <w:noProof/>
                <w:webHidden/>
              </w:rPr>
              <w:fldChar w:fldCharType="end"/>
            </w:r>
          </w:hyperlink>
        </w:p>
        <w:p w14:paraId="06AD363A" w14:textId="7965B16E" w:rsidR="00A51745" w:rsidRDefault="005F270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8205355" w:history="1">
            <w:r w:rsidR="00A51745" w:rsidRPr="003F79D2">
              <w:rPr>
                <w:rStyle w:val="aa"/>
                <w:noProof/>
              </w:rPr>
              <w:t>1 План проекта</w:t>
            </w:r>
            <w:r w:rsidR="00A51745">
              <w:rPr>
                <w:noProof/>
                <w:webHidden/>
              </w:rPr>
              <w:tab/>
            </w:r>
            <w:r w:rsidR="00A51745">
              <w:rPr>
                <w:noProof/>
                <w:webHidden/>
              </w:rPr>
              <w:fldChar w:fldCharType="begin"/>
            </w:r>
            <w:r w:rsidR="00A51745">
              <w:rPr>
                <w:noProof/>
                <w:webHidden/>
              </w:rPr>
              <w:instrText xml:space="preserve"> PAGEREF _Toc188205355 \h </w:instrText>
            </w:r>
            <w:r w:rsidR="00A51745">
              <w:rPr>
                <w:noProof/>
                <w:webHidden/>
              </w:rPr>
            </w:r>
            <w:r w:rsidR="00A51745">
              <w:rPr>
                <w:noProof/>
                <w:webHidden/>
              </w:rPr>
              <w:fldChar w:fldCharType="separate"/>
            </w:r>
            <w:r w:rsidR="00A51745">
              <w:rPr>
                <w:noProof/>
                <w:webHidden/>
              </w:rPr>
              <w:t>4</w:t>
            </w:r>
            <w:r w:rsidR="00A51745">
              <w:rPr>
                <w:noProof/>
                <w:webHidden/>
              </w:rPr>
              <w:fldChar w:fldCharType="end"/>
            </w:r>
          </w:hyperlink>
        </w:p>
        <w:p w14:paraId="3E05F73B" w14:textId="4FC1F548" w:rsidR="00A51745" w:rsidRDefault="005F270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8205356" w:history="1">
            <w:r w:rsidR="00A51745" w:rsidRPr="003F79D2">
              <w:rPr>
                <w:rStyle w:val="aa"/>
                <w:noProof/>
              </w:rPr>
              <w:t>2 Регламент проведения инспекции</w:t>
            </w:r>
            <w:r w:rsidR="00A51745">
              <w:rPr>
                <w:noProof/>
                <w:webHidden/>
              </w:rPr>
              <w:tab/>
            </w:r>
            <w:r w:rsidR="00A51745">
              <w:rPr>
                <w:noProof/>
                <w:webHidden/>
              </w:rPr>
              <w:fldChar w:fldCharType="begin"/>
            </w:r>
            <w:r w:rsidR="00A51745">
              <w:rPr>
                <w:noProof/>
                <w:webHidden/>
              </w:rPr>
              <w:instrText xml:space="preserve"> PAGEREF _Toc188205356 \h </w:instrText>
            </w:r>
            <w:r w:rsidR="00A51745">
              <w:rPr>
                <w:noProof/>
                <w:webHidden/>
              </w:rPr>
            </w:r>
            <w:r w:rsidR="00A51745">
              <w:rPr>
                <w:noProof/>
                <w:webHidden/>
              </w:rPr>
              <w:fldChar w:fldCharType="separate"/>
            </w:r>
            <w:r w:rsidR="00A51745">
              <w:rPr>
                <w:noProof/>
                <w:webHidden/>
              </w:rPr>
              <w:t>5</w:t>
            </w:r>
            <w:r w:rsidR="00A51745">
              <w:rPr>
                <w:noProof/>
                <w:webHidden/>
              </w:rPr>
              <w:fldChar w:fldCharType="end"/>
            </w:r>
          </w:hyperlink>
        </w:p>
        <w:p w14:paraId="05EA7A10" w14:textId="4502B44F" w:rsidR="00A51745" w:rsidRDefault="005F270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8205357" w:history="1">
            <w:r w:rsidR="00A51745" w:rsidRPr="003F79D2">
              <w:rPr>
                <w:rStyle w:val="aa"/>
                <w:noProof/>
              </w:rPr>
              <w:t>3 Модель состояний задач</w:t>
            </w:r>
            <w:r w:rsidR="00A51745">
              <w:rPr>
                <w:noProof/>
                <w:webHidden/>
              </w:rPr>
              <w:tab/>
            </w:r>
            <w:r w:rsidR="00A51745">
              <w:rPr>
                <w:noProof/>
                <w:webHidden/>
              </w:rPr>
              <w:fldChar w:fldCharType="begin"/>
            </w:r>
            <w:r w:rsidR="00A51745">
              <w:rPr>
                <w:noProof/>
                <w:webHidden/>
              </w:rPr>
              <w:instrText xml:space="preserve"> PAGEREF _Toc188205357 \h </w:instrText>
            </w:r>
            <w:r w:rsidR="00A51745">
              <w:rPr>
                <w:noProof/>
                <w:webHidden/>
              </w:rPr>
            </w:r>
            <w:r w:rsidR="00A51745">
              <w:rPr>
                <w:noProof/>
                <w:webHidden/>
              </w:rPr>
              <w:fldChar w:fldCharType="separate"/>
            </w:r>
            <w:r w:rsidR="00A51745">
              <w:rPr>
                <w:noProof/>
                <w:webHidden/>
              </w:rPr>
              <w:t>8</w:t>
            </w:r>
            <w:r w:rsidR="00A51745">
              <w:rPr>
                <w:noProof/>
                <w:webHidden/>
              </w:rPr>
              <w:fldChar w:fldCharType="end"/>
            </w:r>
          </w:hyperlink>
        </w:p>
        <w:p w14:paraId="0F59734F" w14:textId="3CA7E2E5" w:rsidR="00A51745" w:rsidRDefault="005F270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8205358" w:history="1">
            <w:r w:rsidR="00A51745" w:rsidRPr="003F79D2">
              <w:rPr>
                <w:rStyle w:val="aa"/>
                <w:noProof/>
              </w:rPr>
              <w:t>4 Презентация проекта</w:t>
            </w:r>
            <w:r w:rsidR="00A51745">
              <w:rPr>
                <w:noProof/>
                <w:webHidden/>
              </w:rPr>
              <w:tab/>
            </w:r>
            <w:r w:rsidR="00A51745">
              <w:rPr>
                <w:noProof/>
                <w:webHidden/>
              </w:rPr>
              <w:fldChar w:fldCharType="begin"/>
            </w:r>
            <w:r w:rsidR="00A51745">
              <w:rPr>
                <w:noProof/>
                <w:webHidden/>
              </w:rPr>
              <w:instrText xml:space="preserve"> PAGEREF _Toc188205358 \h </w:instrText>
            </w:r>
            <w:r w:rsidR="00A51745">
              <w:rPr>
                <w:noProof/>
                <w:webHidden/>
              </w:rPr>
            </w:r>
            <w:r w:rsidR="00A51745">
              <w:rPr>
                <w:noProof/>
                <w:webHidden/>
              </w:rPr>
              <w:fldChar w:fldCharType="separate"/>
            </w:r>
            <w:r w:rsidR="00A51745">
              <w:rPr>
                <w:noProof/>
                <w:webHidden/>
              </w:rPr>
              <w:t>10</w:t>
            </w:r>
            <w:r w:rsidR="00A51745">
              <w:rPr>
                <w:noProof/>
                <w:webHidden/>
              </w:rPr>
              <w:fldChar w:fldCharType="end"/>
            </w:r>
          </w:hyperlink>
        </w:p>
        <w:p w14:paraId="75A959B7" w14:textId="66645F1F" w:rsidR="00A51745" w:rsidRDefault="005F270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8205359" w:history="1">
            <w:r w:rsidR="00A51745" w:rsidRPr="003F79D2">
              <w:rPr>
                <w:rStyle w:val="aa"/>
                <w:noProof/>
              </w:rPr>
              <w:t>5 Требований к проекту</w:t>
            </w:r>
            <w:r w:rsidR="00A51745">
              <w:rPr>
                <w:noProof/>
                <w:webHidden/>
              </w:rPr>
              <w:tab/>
            </w:r>
            <w:r w:rsidR="00A51745">
              <w:rPr>
                <w:noProof/>
                <w:webHidden/>
              </w:rPr>
              <w:fldChar w:fldCharType="begin"/>
            </w:r>
            <w:r w:rsidR="00A51745">
              <w:rPr>
                <w:noProof/>
                <w:webHidden/>
              </w:rPr>
              <w:instrText xml:space="preserve"> PAGEREF _Toc188205359 \h </w:instrText>
            </w:r>
            <w:r w:rsidR="00A51745">
              <w:rPr>
                <w:noProof/>
                <w:webHidden/>
              </w:rPr>
            </w:r>
            <w:r w:rsidR="00A51745">
              <w:rPr>
                <w:noProof/>
                <w:webHidden/>
              </w:rPr>
              <w:fldChar w:fldCharType="separate"/>
            </w:r>
            <w:r w:rsidR="00A51745">
              <w:rPr>
                <w:noProof/>
                <w:webHidden/>
              </w:rPr>
              <w:t>13</w:t>
            </w:r>
            <w:r w:rsidR="00A51745">
              <w:rPr>
                <w:noProof/>
                <w:webHidden/>
              </w:rPr>
              <w:fldChar w:fldCharType="end"/>
            </w:r>
          </w:hyperlink>
        </w:p>
        <w:p w14:paraId="7CE3AE46" w14:textId="6831AF22" w:rsidR="00A51745" w:rsidRDefault="005F270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8205360" w:history="1">
            <w:r w:rsidR="00A51745" w:rsidRPr="003F79D2">
              <w:rPr>
                <w:rStyle w:val="aa"/>
                <w:noProof/>
              </w:rPr>
              <w:t>6 Разработка архитектуры проекта</w:t>
            </w:r>
            <w:r w:rsidR="00A51745">
              <w:rPr>
                <w:noProof/>
                <w:webHidden/>
              </w:rPr>
              <w:tab/>
            </w:r>
            <w:r w:rsidR="00A51745">
              <w:rPr>
                <w:noProof/>
                <w:webHidden/>
              </w:rPr>
              <w:fldChar w:fldCharType="begin"/>
            </w:r>
            <w:r w:rsidR="00A51745">
              <w:rPr>
                <w:noProof/>
                <w:webHidden/>
              </w:rPr>
              <w:instrText xml:space="preserve"> PAGEREF _Toc188205360 \h </w:instrText>
            </w:r>
            <w:r w:rsidR="00A51745">
              <w:rPr>
                <w:noProof/>
                <w:webHidden/>
              </w:rPr>
            </w:r>
            <w:r w:rsidR="00A51745">
              <w:rPr>
                <w:noProof/>
                <w:webHidden/>
              </w:rPr>
              <w:fldChar w:fldCharType="separate"/>
            </w:r>
            <w:r w:rsidR="00A51745">
              <w:rPr>
                <w:noProof/>
                <w:webHidden/>
              </w:rPr>
              <w:t>17</w:t>
            </w:r>
            <w:r w:rsidR="00A51745">
              <w:rPr>
                <w:noProof/>
                <w:webHidden/>
              </w:rPr>
              <w:fldChar w:fldCharType="end"/>
            </w:r>
          </w:hyperlink>
        </w:p>
        <w:p w14:paraId="45A1A9BE" w14:textId="223F6F02" w:rsidR="00A51745" w:rsidRDefault="005F270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8205361" w:history="1">
            <w:r w:rsidR="00A51745" w:rsidRPr="003F79D2">
              <w:rPr>
                <w:rStyle w:val="aa"/>
                <w:noProof/>
              </w:rPr>
              <w:t>7 Измерения проекта</w:t>
            </w:r>
            <w:r w:rsidR="00A51745">
              <w:rPr>
                <w:noProof/>
                <w:webHidden/>
              </w:rPr>
              <w:tab/>
            </w:r>
            <w:r w:rsidR="00A51745">
              <w:rPr>
                <w:noProof/>
                <w:webHidden/>
              </w:rPr>
              <w:fldChar w:fldCharType="begin"/>
            </w:r>
            <w:r w:rsidR="00A51745">
              <w:rPr>
                <w:noProof/>
                <w:webHidden/>
              </w:rPr>
              <w:instrText xml:space="preserve"> PAGEREF _Toc188205361 \h </w:instrText>
            </w:r>
            <w:r w:rsidR="00A51745">
              <w:rPr>
                <w:noProof/>
                <w:webHidden/>
              </w:rPr>
            </w:r>
            <w:r w:rsidR="00A51745">
              <w:rPr>
                <w:noProof/>
                <w:webHidden/>
              </w:rPr>
              <w:fldChar w:fldCharType="separate"/>
            </w:r>
            <w:r w:rsidR="00A51745">
              <w:rPr>
                <w:noProof/>
                <w:webHidden/>
              </w:rPr>
              <w:t>21</w:t>
            </w:r>
            <w:r w:rsidR="00A51745">
              <w:rPr>
                <w:noProof/>
                <w:webHidden/>
              </w:rPr>
              <w:fldChar w:fldCharType="end"/>
            </w:r>
          </w:hyperlink>
        </w:p>
        <w:p w14:paraId="65F9B0AB" w14:textId="6B47D416" w:rsidR="00A51745" w:rsidRDefault="005F270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8205362" w:history="1">
            <w:r w:rsidR="00A51745" w:rsidRPr="003F79D2">
              <w:rPr>
                <w:rStyle w:val="aa"/>
                <w:noProof/>
              </w:rPr>
              <w:t>Метрики эффективности производственного процесса</w:t>
            </w:r>
            <w:r w:rsidR="00A51745">
              <w:rPr>
                <w:noProof/>
                <w:webHidden/>
              </w:rPr>
              <w:tab/>
            </w:r>
            <w:r w:rsidR="00A51745">
              <w:rPr>
                <w:noProof/>
                <w:webHidden/>
              </w:rPr>
              <w:fldChar w:fldCharType="begin"/>
            </w:r>
            <w:r w:rsidR="00A51745">
              <w:rPr>
                <w:noProof/>
                <w:webHidden/>
              </w:rPr>
              <w:instrText xml:space="preserve"> PAGEREF _Toc188205362 \h </w:instrText>
            </w:r>
            <w:r w:rsidR="00A51745">
              <w:rPr>
                <w:noProof/>
                <w:webHidden/>
              </w:rPr>
            </w:r>
            <w:r w:rsidR="00A51745">
              <w:rPr>
                <w:noProof/>
                <w:webHidden/>
              </w:rPr>
              <w:fldChar w:fldCharType="separate"/>
            </w:r>
            <w:r w:rsidR="00A51745">
              <w:rPr>
                <w:noProof/>
                <w:webHidden/>
              </w:rPr>
              <w:t>21</w:t>
            </w:r>
            <w:r w:rsidR="00A51745">
              <w:rPr>
                <w:noProof/>
                <w:webHidden/>
              </w:rPr>
              <w:fldChar w:fldCharType="end"/>
            </w:r>
          </w:hyperlink>
        </w:p>
        <w:p w14:paraId="36FB7760" w14:textId="2BAB336E" w:rsidR="00A51745" w:rsidRDefault="005F270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8205363" w:history="1">
            <w:r w:rsidR="00A51745" w:rsidRPr="003F79D2">
              <w:rPr>
                <w:rStyle w:val="aa"/>
                <w:noProof/>
              </w:rPr>
              <w:t>Метрики качества продукта</w:t>
            </w:r>
            <w:r w:rsidR="00A51745">
              <w:rPr>
                <w:noProof/>
                <w:webHidden/>
              </w:rPr>
              <w:tab/>
            </w:r>
            <w:r w:rsidR="00A51745">
              <w:rPr>
                <w:noProof/>
                <w:webHidden/>
              </w:rPr>
              <w:fldChar w:fldCharType="begin"/>
            </w:r>
            <w:r w:rsidR="00A51745">
              <w:rPr>
                <w:noProof/>
                <w:webHidden/>
              </w:rPr>
              <w:instrText xml:space="preserve"> PAGEREF _Toc188205363 \h </w:instrText>
            </w:r>
            <w:r w:rsidR="00A51745">
              <w:rPr>
                <w:noProof/>
                <w:webHidden/>
              </w:rPr>
            </w:r>
            <w:r w:rsidR="00A51745">
              <w:rPr>
                <w:noProof/>
                <w:webHidden/>
              </w:rPr>
              <w:fldChar w:fldCharType="separate"/>
            </w:r>
            <w:r w:rsidR="00A51745">
              <w:rPr>
                <w:noProof/>
                <w:webHidden/>
              </w:rPr>
              <w:t>21</w:t>
            </w:r>
            <w:r w:rsidR="00A51745">
              <w:rPr>
                <w:noProof/>
                <w:webHidden/>
              </w:rPr>
              <w:fldChar w:fldCharType="end"/>
            </w:r>
          </w:hyperlink>
        </w:p>
        <w:p w14:paraId="240047D9" w14:textId="681F5CE3" w:rsidR="00A923F5" w:rsidRDefault="00A923F5">
          <w:r w:rsidRPr="00A923F5">
            <w:rPr>
              <w:b/>
              <w:bCs/>
              <w:color w:val="000000" w:themeColor="text1"/>
            </w:rPr>
            <w:fldChar w:fldCharType="end"/>
          </w:r>
        </w:p>
      </w:sdtContent>
    </w:sdt>
    <w:p w14:paraId="39D10C60" w14:textId="77777777" w:rsidR="006D352F" w:rsidRPr="00A923F5" w:rsidRDefault="00B916F8" w:rsidP="00A923F5">
      <w:pPr>
        <w:pStyle w:val="1"/>
        <w:spacing w:before="0" w:after="0" w:line="360" w:lineRule="auto"/>
        <w:ind w:firstLine="709"/>
        <w:jc w:val="both"/>
      </w:pPr>
      <w:r>
        <w:br w:type="page"/>
      </w:r>
      <w:bookmarkStart w:id="2" w:name="_Toc188205354"/>
      <w:r w:rsidR="006D352F" w:rsidRPr="00F209D5">
        <w:lastRenderedPageBreak/>
        <w:t>Введение</w:t>
      </w:r>
      <w:bookmarkEnd w:id="0"/>
      <w:bookmarkEnd w:id="1"/>
      <w:bookmarkEnd w:id="2"/>
    </w:p>
    <w:p w14:paraId="23D48FBA" w14:textId="77777777" w:rsidR="006D352F" w:rsidRPr="00F209D5" w:rsidRDefault="006D352F" w:rsidP="00A923F5">
      <w:pPr>
        <w:rPr>
          <w:color w:val="000000" w:themeColor="text1"/>
        </w:rPr>
      </w:pPr>
      <w:r w:rsidRPr="00F209D5">
        <w:rPr>
          <w:color w:val="000000" w:themeColor="text1"/>
        </w:rPr>
        <w:t>Промышленная разработка информационных систем включает в себя множество этапов, начиная от разработки плана проекта, заканчивая его тестированием, для чего необходимо множество специалистов различных профилей, а также унифицированные методы коммуникации между ними, с помощью которых можно разделить обязанности членов команды по их специализации.</w:t>
      </w:r>
    </w:p>
    <w:p w14:paraId="2C9A85AC" w14:textId="77777777" w:rsidR="006D352F" w:rsidRPr="00F209D5" w:rsidRDefault="006D352F" w:rsidP="00A923F5">
      <w:pPr>
        <w:rPr>
          <w:color w:val="000000" w:themeColor="text1"/>
        </w:rPr>
      </w:pPr>
      <w:r w:rsidRPr="00F209D5">
        <w:rPr>
          <w:color w:val="000000" w:themeColor="text1"/>
        </w:rPr>
        <w:t>Исходя из описанного выше, необходимо использовать определенные технологии коллективной разработки для повышения эффективности работы в группе и соответствия конечного продукта заявленным требованиям.</w:t>
      </w:r>
    </w:p>
    <w:p w14:paraId="3F06ECAE" w14:textId="77777777" w:rsidR="006D352F" w:rsidRPr="00F209D5" w:rsidRDefault="006D352F" w:rsidP="00A923F5">
      <w:pPr>
        <w:rPr>
          <w:color w:val="000000" w:themeColor="text1"/>
        </w:rPr>
      </w:pPr>
      <w:r w:rsidRPr="00F209D5">
        <w:rPr>
          <w:color w:val="000000" w:themeColor="text1"/>
        </w:rPr>
        <w:t>В данной курсовой работе рассматривается задача коллективной разработки программного средства «</w:t>
      </w:r>
      <w:r w:rsidRPr="00F209D5">
        <w:rPr>
          <w:rFonts w:eastAsia="Times New Roman"/>
          <w:color w:val="000000" w:themeColor="text1"/>
          <w:lang w:eastAsia="ru-RU"/>
        </w:rPr>
        <w:t>Программная система для автоматического создания выкроек</w:t>
      </w:r>
      <w:r w:rsidRPr="00F209D5">
        <w:rPr>
          <w:color w:val="000000" w:themeColor="text1"/>
        </w:rPr>
        <w:t>» и составление технической документации к нему.</w:t>
      </w:r>
    </w:p>
    <w:p w14:paraId="07B296D9" w14:textId="77777777" w:rsidR="006D352F" w:rsidRPr="00F209D5" w:rsidRDefault="006D352F" w:rsidP="00A923F5">
      <w:pPr>
        <w:rPr>
          <w:color w:val="000000" w:themeColor="text1"/>
        </w:rPr>
      </w:pPr>
      <w:r w:rsidRPr="00F209D5">
        <w:rPr>
          <w:color w:val="000000" w:themeColor="text1"/>
        </w:rPr>
        <w:t>Таким образом, целью курсовой работы является разработка программного средства с использованием подходов коллективной промышленной разработки.</w:t>
      </w:r>
    </w:p>
    <w:p w14:paraId="6951A8D2" w14:textId="77777777" w:rsidR="006D352F" w:rsidRPr="00F209D5" w:rsidRDefault="006D352F" w:rsidP="00A923F5">
      <w:pPr>
        <w:rPr>
          <w:color w:val="000000" w:themeColor="text1"/>
        </w:rPr>
      </w:pPr>
      <w:r w:rsidRPr="00F209D5">
        <w:rPr>
          <w:color w:val="000000" w:themeColor="text1"/>
        </w:rPr>
        <w:t>Для достижения поставленной цели необходимо решить следующие задачи:</w:t>
      </w:r>
    </w:p>
    <w:p w14:paraId="7CC65DA5" w14:textId="77777777" w:rsidR="006D352F" w:rsidRPr="00F209D5" w:rsidRDefault="006D352F" w:rsidP="00A923F5">
      <w:pPr>
        <w:pStyle w:val="a3"/>
        <w:numPr>
          <w:ilvl w:val="0"/>
          <w:numId w:val="1"/>
        </w:numPr>
        <w:ind w:left="0" w:firstLine="709"/>
        <w:rPr>
          <w:color w:val="000000" w:themeColor="text1"/>
        </w:rPr>
      </w:pPr>
      <w:r w:rsidRPr="00F209D5">
        <w:rPr>
          <w:color w:val="000000" w:themeColor="text1"/>
        </w:rPr>
        <w:t>Разработать план проекта.</w:t>
      </w:r>
    </w:p>
    <w:p w14:paraId="61038F95" w14:textId="77777777" w:rsidR="006D352F" w:rsidRPr="00F209D5" w:rsidRDefault="006D352F" w:rsidP="00A923F5">
      <w:pPr>
        <w:pStyle w:val="a3"/>
        <w:numPr>
          <w:ilvl w:val="0"/>
          <w:numId w:val="1"/>
        </w:numPr>
        <w:ind w:left="0" w:firstLine="709"/>
        <w:rPr>
          <w:color w:val="000000" w:themeColor="text1"/>
        </w:rPr>
      </w:pPr>
      <w:r w:rsidRPr="00F209D5">
        <w:rPr>
          <w:color w:val="000000" w:themeColor="text1"/>
        </w:rPr>
        <w:t>Разработать регламент проведения инспекции.</w:t>
      </w:r>
    </w:p>
    <w:p w14:paraId="60A81EB8" w14:textId="77777777" w:rsidR="006D352F" w:rsidRPr="00F209D5" w:rsidRDefault="006D352F" w:rsidP="00A923F5">
      <w:pPr>
        <w:pStyle w:val="a3"/>
        <w:numPr>
          <w:ilvl w:val="0"/>
          <w:numId w:val="1"/>
        </w:numPr>
        <w:ind w:left="0" w:firstLine="709"/>
        <w:rPr>
          <w:color w:val="000000" w:themeColor="text1"/>
        </w:rPr>
      </w:pPr>
      <w:r w:rsidRPr="00F209D5">
        <w:rPr>
          <w:color w:val="000000" w:themeColor="text1"/>
        </w:rPr>
        <w:t>Разработать модель состояний задач.</w:t>
      </w:r>
    </w:p>
    <w:p w14:paraId="2CAF5FA6" w14:textId="77777777" w:rsidR="006D352F" w:rsidRPr="00F209D5" w:rsidRDefault="006D352F" w:rsidP="00A923F5">
      <w:pPr>
        <w:pStyle w:val="a3"/>
        <w:numPr>
          <w:ilvl w:val="0"/>
          <w:numId w:val="1"/>
        </w:numPr>
        <w:ind w:left="0" w:firstLine="709"/>
        <w:rPr>
          <w:color w:val="000000" w:themeColor="text1"/>
        </w:rPr>
      </w:pPr>
      <w:r w:rsidRPr="00F209D5">
        <w:rPr>
          <w:color w:val="000000" w:themeColor="text1"/>
        </w:rPr>
        <w:t>Разработать презентацию проекта.</w:t>
      </w:r>
    </w:p>
    <w:p w14:paraId="5EF51EDF" w14:textId="77777777" w:rsidR="006D352F" w:rsidRPr="00F209D5" w:rsidRDefault="006D352F" w:rsidP="00A923F5">
      <w:pPr>
        <w:pStyle w:val="a3"/>
        <w:numPr>
          <w:ilvl w:val="0"/>
          <w:numId w:val="1"/>
        </w:numPr>
        <w:ind w:left="0" w:firstLine="709"/>
        <w:rPr>
          <w:color w:val="000000" w:themeColor="text1"/>
        </w:rPr>
      </w:pPr>
      <w:r w:rsidRPr="00F209D5">
        <w:rPr>
          <w:color w:val="000000" w:themeColor="text1"/>
        </w:rPr>
        <w:t>Разработать требования к проекту.</w:t>
      </w:r>
    </w:p>
    <w:p w14:paraId="7CAE3A5C" w14:textId="77777777" w:rsidR="006D352F" w:rsidRPr="00F209D5" w:rsidRDefault="006D352F" w:rsidP="00A923F5">
      <w:pPr>
        <w:pStyle w:val="a3"/>
        <w:numPr>
          <w:ilvl w:val="0"/>
          <w:numId w:val="1"/>
        </w:numPr>
        <w:ind w:left="0" w:firstLine="709"/>
        <w:rPr>
          <w:color w:val="000000" w:themeColor="text1"/>
        </w:rPr>
      </w:pPr>
      <w:r w:rsidRPr="00F209D5">
        <w:rPr>
          <w:color w:val="000000" w:themeColor="text1"/>
        </w:rPr>
        <w:t>Разработать архитектуру проекта.</w:t>
      </w:r>
    </w:p>
    <w:p w14:paraId="4301C419" w14:textId="77777777" w:rsidR="006D352F" w:rsidRPr="00F209D5" w:rsidRDefault="006D352F" w:rsidP="00A923F5">
      <w:pPr>
        <w:pStyle w:val="a3"/>
        <w:numPr>
          <w:ilvl w:val="0"/>
          <w:numId w:val="1"/>
        </w:numPr>
        <w:ind w:left="0" w:firstLine="709"/>
        <w:rPr>
          <w:color w:val="000000" w:themeColor="text1"/>
        </w:rPr>
      </w:pPr>
      <w:r w:rsidRPr="00F209D5">
        <w:rPr>
          <w:color w:val="000000" w:themeColor="text1"/>
        </w:rPr>
        <w:t>Разработать измерения проекта.</w:t>
      </w:r>
    </w:p>
    <w:p w14:paraId="35CCC37B" w14:textId="77777777" w:rsidR="006D352F" w:rsidRPr="00F209D5" w:rsidRDefault="006D352F" w:rsidP="00A923F5">
      <w:pPr>
        <w:pStyle w:val="a3"/>
        <w:numPr>
          <w:ilvl w:val="0"/>
          <w:numId w:val="1"/>
        </w:numPr>
        <w:ind w:left="0" w:firstLine="709"/>
        <w:rPr>
          <w:color w:val="000000" w:themeColor="text1"/>
        </w:rPr>
      </w:pPr>
      <w:r w:rsidRPr="00F209D5">
        <w:rPr>
          <w:color w:val="000000" w:themeColor="text1"/>
        </w:rPr>
        <w:t>Разработать перечень задач проекта.</w:t>
      </w:r>
    </w:p>
    <w:p w14:paraId="0B741BB4" w14:textId="77777777" w:rsidR="006D352F" w:rsidRPr="00F209D5" w:rsidRDefault="006D352F" w:rsidP="00A923F5">
      <w:pPr>
        <w:pStyle w:val="a3"/>
        <w:numPr>
          <w:ilvl w:val="0"/>
          <w:numId w:val="1"/>
        </w:numPr>
        <w:ind w:left="0" w:firstLine="709"/>
        <w:rPr>
          <w:color w:val="000000" w:themeColor="text1"/>
        </w:rPr>
      </w:pPr>
      <w:r w:rsidRPr="00F209D5">
        <w:rPr>
          <w:color w:val="000000" w:themeColor="text1"/>
        </w:rPr>
        <w:t>Разработать рекомендации по кодированию.</w:t>
      </w:r>
    </w:p>
    <w:p w14:paraId="00578FF4" w14:textId="77777777" w:rsidR="006D352F" w:rsidRPr="00F209D5" w:rsidRDefault="006D352F" w:rsidP="00A923F5">
      <w:pPr>
        <w:pStyle w:val="a3"/>
        <w:numPr>
          <w:ilvl w:val="0"/>
          <w:numId w:val="1"/>
        </w:numPr>
        <w:ind w:left="0" w:firstLine="709"/>
        <w:rPr>
          <w:color w:val="000000" w:themeColor="text1"/>
        </w:rPr>
      </w:pPr>
      <w:r w:rsidRPr="00F209D5">
        <w:rPr>
          <w:color w:val="000000" w:themeColor="text1"/>
        </w:rPr>
        <w:t>Разработать план тестирования проекта.</w:t>
      </w:r>
    </w:p>
    <w:p w14:paraId="3A3A22A9" w14:textId="77777777" w:rsidR="006D352F" w:rsidRPr="00F209D5" w:rsidRDefault="006D352F" w:rsidP="00A923F5">
      <w:pPr>
        <w:pStyle w:val="a3"/>
        <w:numPr>
          <w:ilvl w:val="0"/>
          <w:numId w:val="1"/>
        </w:numPr>
        <w:ind w:left="0" w:firstLine="709"/>
        <w:rPr>
          <w:color w:val="000000" w:themeColor="text1"/>
        </w:rPr>
      </w:pPr>
      <w:r w:rsidRPr="00F209D5">
        <w:rPr>
          <w:color w:val="000000" w:themeColor="text1"/>
        </w:rPr>
        <w:t>Протестировать проект.</w:t>
      </w:r>
    </w:p>
    <w:p w14:paraId="63508EE0" w14:textId="77777777" w:rsidR="006D352F" w:rsidRPr="00F209D5" w:rsidRDefault="006D352F" w:rsidP="00A923F5">
      <w:pPr>
        <w:rPr>
          <w:color w:val="000000" w:themeColor="text1"/>
        </w:rPr>
      </w:pPr>
      <w:r w:rsidRPr="00F209D5">
        <w:rPr>
          <w:color w:val="000000" w:themeColor="text1"/>
        </w:rPr>
        <w:br w:type="page"/>
      </w:r>
    </w:p>
    <w:p w14:paraId="24861BAA" w14:textId="77777777" w:rsidR="006D352F" w:rsidRPr="00A923F5" w:rsidRDefault="006D352F" w:rsidP="00A923F5">
      <w:pPr>
        <w:pStyle w:val="1"/>
        <w:spacing w:before="0" w:after="0" w:line="360" w:lineRule="auto"/>
        <w:ind w:firstLine="709"/>
        <w:jc w:val="both"/>
      </w:pPr>
      <w:bookmarkStart w:id="3" w:name="_Toc185862658"/>
      <w:bookmarkStart w:id="4" w:name="_Toc188205355"/>
      <w:r w:rsidRPr="00A923F5">
        <w:lastRenderedPageBreak/>
        <w:t>1 План проекта</w:t>
      </w:r>
      <w:bookmarkEnd w:id="3"/>
      <w:bookmarkEnd w:id="4"/>
    </w:p>
    <w:p w14:paraId="47E01F00" w14:textId="77777777" w:rsidR="006D352F" w:rsidRPr="006D0F9C" w:rsidRDefault="006D352F" w:rsidP="00A923F5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t>План проекта – это документ, содержащий подробную информацию о проекте: исполнителях, задачах и сроках. Документ является конечным результатом этапа планирования, утверждается до начала любых работ и становится самым главным и достоверным источником информации о грядущем проекте.</w:t>
      </w:r>
    </w:p>
    <w:p w14:paraId="7C121F75" w14:textId="77777777" w:rsidR="006D352F" w:rsidRPr="006D0F9C" w:rsidRDefault="006D352F" w:rsidP="00A923F5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t>В нашем случае исполнителями являются следующие лица:</w:t>
      </w:r>
    </w:p>
    <w:p w14:paraId="5E4DD140" w14:textId="77777777" w:rsidR="006D352F" w:rsidRPr="00A923F5" w:rsidRDefault="006D352F" w:rsidP="00A923F5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23F5">
        <w:rPr>
          <w:rFonts w:ascii="Times New Roman" w:hAnsi="Times New Roman" w:cs="Times New Roman"/>
          <w:sz w:val="28"/>
          <w:szCs w:val="28"/>
        </w:rPr>
        <w:t>Coder</w:t>
      </w:r>
      <w:r w:rsidR="007A627A">
        <w:rPr>
          <w:rFonts w:ascii="Times New Roman" w:hAnsi="Times New Roman" w:cs="Times New Roman"/>
          <w:sz w:val="28"/>
          <w:szCs w:val="28"/>
          <w:lang w:val="ru-RU"/>
        </w:rPr>
        <w:t xml:space="preserve"> 1</w:t>
      </w:r>
      <w:r w:rsidRPr="00A923F5">
        <w:rPr>
          <w:rFonts w:ascii="Times New Roman" w:hAnsi="Times New Roman" w:cs="Times New Roman"/>
          <w:sz w:val="28"/>
          <w:szCs w:val="28"/>
          <w:lang w:val="ru-RU"/>
        </w:rPr>
        <w:t>– Григорьев Алексей</w:t>
      </w:r>
    </w:p>
    <w:p w14:paraId="6A6166EE" w14:textId="77777777" w:rsidR="006D352F" w:rsidRPr="00A923F5" w:rsidRDefault="006D352F" w:rsidP="00A923F5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23F5">
        <w:rPr>
          <w:rFonts w:ascii="Times New Roman" w:hAnsi="Times New Roman" w:cs="Times New Roman"/>
          <w:sz w:val="28"/>
          <w:szCs w:val="28"/>
        </w:rPr>
        <w:t>Coder</w:t>
      </w:r>
      <w:r w:rsidR="007A627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923F5" w:rsidRPr="00A923F5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A923F5">
        <w:rPr>
          <w:rFonts w:ascii="Times New Roman" w:hAnsi="Times New Roman" w:cs="Times New Roman"/>
          <w:sz w:val="28"/>
          <w:szCs w:val="28"/>
          <w:lang w:val="ru-RU"/>
        </w:rPr>
        <w:t xml:space="preserve"> – Мылахова Светлана</w:t>
      </w:r>
    </w:p>
    <w:p w14:paraId="35B69AC5" w14:textId="77777777" w:rsidR="006D352F" w:rsidRPr="00F209D5" w:rsidRDefault="00A923F5" w:rsidP="00F209D5">
      <w:pPr>
        <w:rPr>
          <w:color w:val="000000" w:themeColor="text1"/>
        </w:rPr>
      </w:pPr>
      <w:r>
        <w:t>На рисунке 1 представлен перечень задач для выполнения и примерные сроки их реализации</w:t>
      </w:r>
    </w:p>
    <w:p w14:paraId="395C3708" w14:textId="77777777" w:rsidR="00F209D5" w:rsidRDefault="00F209D5" w:rsidP="00A923F5">
      <w:pPr>
        <w:pStyle w:val="Compact"/>
      </w:pPr>
      <w:bookmarkStart w:id="5" w:name="_Toc185862659"/>
      <w:r>
        <w:rPr>
          <w:noProof/>
          <w:lang w:val="ru-RU" w:eastAsia="ru-RU"/>
        </w:rPr>
        <w:drawing>
          <wp:inline distT="0" distB="0" distL="0" distR="0" wp14:anchorId="2EFC24F6" wp14:editId="1A22AFEF">
            <wp:extent cx="6559076" cy="8001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a1f4781-04e7-4be6-b892-2127007da57c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7331" cy="804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 w14:paraId="21B801FA" w14:textId="77777777" w:rsidR="00F209D5" w:rsidRPr="00A923F5" w:rsidRDefault="005609ED" w:rsidP="00A923F5">
      <w:pPr>
        <w:spacing w:after="160" w:line="259" w:lineRule="auto"/>
        <w:ind w:firstLine="0"/>
        <w:jc w:val="left"/>
        <w:rPr>
          <w:b/>
          <w:bCs/>
          <w:color w:val="000000" w:themeColor="text1"/>
        </w:rPr>
      </w:pPr>
      <w:r w:rsidRPr="005609ED">
        <w:rPr>
          <w:noProof/>
          <w:color w:val="000000" w:themeColor="text1"/>
          <w:lang w:eastAsia="ru-RU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FC43100" wp14:editId="6498AA49">
                <wp:simplePos x="0" y="0"/>
                <wp:positionH relativeFrom="column">
                  <wp:posOffset>1666240</wp:posOffset>
                </wp:positionH>
                <wp:positionV relativeFrom="paragraph">
                  <wp:posOffset>162560</wp:posOffset>
                </wp:positionV>
                <wp:extent cx="3505200" cy="1404620"/>
                <wp:effectExtent l="0" t="0" r="19050" b="17780"/>
                <wp:wrapSquare wrapText="bothSides"/>
                <wp:docPr id="9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629913" w14:textId="77777777" w:rsidR="005609ED" w:rsidRPr="00101FC2" w:rsidRDefault="005609ED">
                            <w:r w:rsidRPr="00101FC2">
                              <w:t>Рисунок 1 – План проект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FC43100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margin-left:131.2pt;margin-top:12.8pt;width:276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" strokecolor="white [3212]">
                <v:textbox style="mso-fit-shape-to-text:t">
                  <w:txbxContent>
                    <w:p w14:paraId="2E629913" w14:textId="77777777" w:rsidR="005609ED" w:rsidRPr="00101FC2" w:rsidRDefault="005609ED">
                      <w:r w:rsidRPr="00101FC2">
                        <w:t>Рисунок 1 – План проекта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209D5">
        <w:rPr>
          <w:color w:val="000000" w:themeColor="text1"/>
        </w:rPr>
        <w:br w:type="page"/>
      </w:r>
    </w:p>
    <w:p w14:paraId="2B30A605" w14:textId="77777777" w:rsidR="006D352F" w:rsidRPr="007A627A" w:rsidRDefault="006D352F" w:rsidP="007A627A">
      <w:pPr>
        <w:pStyle w:val="1"/>
        <w:spacing w:before="0" w:after="0" w:line="360" w:lineRule="auto"/>
        <w:ind w:firstLine="709"/>
        <w:jc w:val="both"/>
      </w:pPr>
      <w:bookmarkStart w:id="6" w:name="_Toc124728867"/>
      <w:bookmarkStart w:id="7" w:name="_Toc185862660"/>
      <w:bookmarkStart w:id="8" w:name="_Toc188205356"/>
      <w:r w:rsidRPr="007A627A">
        <w:lastRenderedPageBreak/>
        <w:t>2 Регламент проведения инспекции</w:t>
      </w:r>
      <w:bookmarkEnd w:id="6"/>
      <w:bookmarkEnd w:id="7"/>
      <w:bookmarkEnd w:id="8"/>
    </w:p>
    <w:p w14:paraId="045DCB43" w14:textId="77777777" w:rsidR="006D352F" w:rsidRPr="007A627A" w:rsidRDefault="006D352F" w:rsidP="007A627A">
      <w:pPr>
        <w:rPr>
          <w:color w:val="000000" w:themeColor="text1"/>
        </w:rPr>
      </w:pPr>
      <w:r w:rsidRPr="007A627A">
        <w:rPr>
          <w:color w:val="000000" w:themeColor="text1"/>
        </w:rPr>
        <w:t>Верификация рабочих продуктов является неотъемлемой частью процесса по обеспечению их качества. Современной технологией программирования выработаны специальные стандарты, подходы и механизмы проведения верификаций рабочих продуктов, в формате так называемых инспекций.</w:t>
      </w:r>
    </w:p>
    <w:p w14:paraId="1D4B7AB8" w14:textId="77777777" w:rsidR="006D352F" w:rsidRPr="007A627A" w:rsidRDefault="006D352F" w:rsidP="007A627A">
      <w:pPr>
        <w:rPr>
          <w:color w:val="000000" w:themeColor="text1"/>
        </w:rPr>
      </w:pPr>
      <w:r w:rsidRPr="007A627A">
        <w:rPr>
          <w:color w:val="000000" w:themeColor="text1"/>
        </w:rPr>
        <w:t>Инспекция – это мероприятие по обеспечению качества рабочих продуктов проектов по разработке ПО и иной деятельности, которая проводится разработчиками, возможно – с участием представителей заказчика.</w:t>
      </w:r>
    </w:p>
    <w:p w14:paraId="73AFB337" w14:textId="77777777" w:rsidR="006D352F" w:rsidRPr="007A627A" w:rsidRDefault="006D352F" w:rsidP="007A627A">
      <w:pPr>
        <w:rPr>
          <w:color w:val="000000" w:themeColor="text1"/>
        </w:rPr>
      </w:pPr>
      <w:r w:rsidRPr="007A627A">
        <w:rPr>
          <w:color w:val="000000" w:themeColor="text1"/>
        </w:rPr>
        <w:t>Концептуально инспекция имеет следующие цели:</w:t>
      </w:r>
    </w:p>
    <w:p w14:paraId="367B4509" w14:textId="77777777" w:rsidR="006D352F" w:rsidRPr="007A627A" w:rsidRDefault="006D352F" w:rsidP="007A627A">
      <w:pPr>
        <w:pStyle w:val="a3"/>
        <w:numPr>
          <w:ilvl w:val="0"/>
          <w:numId w:val="3"/>
        </w:numPr>
        <w:ind w:left="0" w:firstLine="709"/>
        <w:rPr>
          <w:color w:val="000000" w:themeColor="text1"/>
        </w:rPr>
      </w:pPr>
      <w:r w:rsidRPr="007A627A">
        <w:rPr>
          <w:color w:val="000000" w:themeColor="text1"/>
        </w:rPr>
        <w:t>обнаружить ошибки в функциях, логике, содержании или реализации рабочих продуктов на ранних этапах их разработки и предотвратить их наследование;</w:t>
      </w:r>
    </w:p>
    <w:p w14:paraId="32142E15" w14:textId="77777777" w:rsidR="006D352F" w:rsidRPr="007A627A" w:rsidRDefault="006D352F" w:rsidP="007A627A">
      <w:pPr>
        <w:pStyle w:val="a3"/>
        <w:numPr>
          <w:ilvl w:val="0"/>
          <w:numId w:val="3"/>
        </w:numPr>
        <w:ind w:left="0" w:firstLine="709"/>
        <w:rPr>
          <w:color w:val="000000" w:themeColor="text1"/>
        </w:rPr>
      </w:pPr>
      <w:r w:rsidRPr="007A627A">
        <w:rPr>
          <w:color w:val="000000" w:themeColor="text1"/>
        </w:rPr>
        <w:t>рационально донести замысел или реализацию продукта до всех заинтересованных лиц (через их участие);</w:t>
      </w:r>
    </w:p>
    <w:p w14:paraId="4B389DDD" w14:textId="77777777" w:rsidR="006D352F" w:rsidRPr="007A627A" w:rsidRDefault="006D352F" w:rsidP="007A627A">
      <w:pPr>
        <w:pStyle w:val="a3"/>
        <w:numPr>
          <w:ilvl w:val="0"/>
          <w:numId w:val="3"/>
        </w:numPr>
        <w:ind w:left="0" w:firstLine="709"/>
        <w:rPr>
          <w:color w:val="000000" w:themeColor="text1"/>
        </w:rPr>
      </w:pPr>
      <w:r w:rsidRPr="007A627A">
        <w:rPr>
          <w:color w:val="000000" w:themeColor="text1"/>
        </w:rPr>
        <w:t>оптимизировать, оценить или улучшить рабочий продукт.</w:t>
      </w:r>
    </w:p>
    <w:p w14:paraId="560D1701" w14:textId="77777777" w:rsidR="005058F1" w:rsidRPr="006D0F9C" w:rsidRDefault="005058F1" w:rsidP="007A627A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9" w:name="_Toc185862662"/>
      <w:r w:rsidRPr="006D0F9C">
        <w:rPr>
          <w:rFonts w:ascii="Times New Roman" w:hAnsi="Times New Roman" w:cs="Times New Roman"/>
          <w:sz w:val="28"/>
          <w:szCs w:val="28"/>
          <w:lang w:val="ru-RU"/>
        </w:rPr>
        <w:t>Перечень ролей участников инспекции и их обязанности</w:t>
      </w:r>
    </w:p>
    <w:p w14:paraId="4F385488" w14:textId="77777777" w:rsidR="00071716" w:rsidRPr="00071716" w:rsidRDefault="00071716" w:rsidP="007A627A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1716">
        <w:rPr>
          <w:rFonts w:ascii="Times New Roman" w:hAnsi="Times New Roman" w:cs="Times New Roman"/>
          <w:sz w:val="28"/>
          <w:szCs w:val="28"/>
          <w:lang w:val="ru-RU"/>
        </w:rPr>
        <w:t>Таблица 1. Роли и обязанности участников разработки и проверки кода</w:t>
      </w:r>
    </w:p>
    <w:tbl>
      <w:tblPr>
        <w:tblStyle w:val="a6"/>
        <w:tblW w:w="0" w:type="auto"/>
        <w:tblInd w:w="720" w:type="dxa"/>
        <w:tblLook w:val="04A0" w:firstRow="1" w:lastRow="0" w:firstColumn="1" w:lastColumn="0" w:noHBand="0" w:noVBand="1"/>
      </w:tblPr>
      <w:tblGrid>
        <w:gridCol w:w="2394"/>
        <w:gridCol w:w="6231"/>
      </w:tblGrid>
      <w:tr w:rsidR="005058F1" w:rsidRPr="007A627A" w14:paraId="5FDBC191" w14:textId="77777777" w:rsidTr="003F19E9">
        <w:tc>
          <w:tcPr>
            <w:tcW w:w="2394" w:type="dxa"/>
          </w:tcPr>
          <w:p w14:paraId="3F0FD713" w14:textId="77777777" w:rsidR="005058F1" w:rsidRPr="00071716" w:rsidRDefault="00071716" w:rsidP="00071716">
            <w:pPr>
              <w:pStyle w:val="a3"/>
              <w:ind w:left="0" w:firstLine="0"/>
              <w:jc w:val="left"/>
              <w:rPr>
                <w:b/>
              </w:rPr>
            </w:pPr>
            <w:r>
              <w:rPr>
                <w:b/>
              </w:rPr>
              <w:t>Р</w:t>
            </w:r>
            <w:r w:rsidR="005058F1" w:rsidRPr="00071716">
              <w:rPr>
                <w:b/>
              </w:rPr>
              <w:t>оль</w:t>
            </w:r>
          </w:p>
        </w:tc>
        <w:tc>
          <w:tcPr>
            <w:tcW w:w="6231" w:type="dxa"/>
          </w:tcPr>
          <w:p w14:paraId="5DBABC6E" w14:textId="77777777" w:rsidR="005058F1" w:rsidRPr="00071716" w:rsidRDefault="00071716" w:rsidP="00071716">
            <w:pPr>
              <w:pStyle w:val="a3"/>
              <w:ind w:left="0" w:firstLine="0"/>
              <w:jc w:val="left"/>
              <w:rPr>
                <w:b/>
              </w:rPr>
            </w:pPr>
            <w:r>
              <w:rPr>
                <w:b/>
              </w:rPr>
              <w:t>О</w:t>
            </w:r>
            <w:r w:rsidR="005058F1" w:rsidRPr="00071716">
              <w:rPr>
                <w:b/>
              </w:rPr>
              <w:t>бязанности</w:t>
            </w:r>
          </w:p>
        </w:tc>
      </w:tr>
      <w:tr w:rsidR="005058F1" w:rsidRPr="007A627A" w14:paraId="13419685" w14:textId="77777777" w:rsidTr="003F19E9">
        <w:tc>
          <w:tcPr>
            <w:tcW w:w="2394" w:type="dxa"/>
          </w:tcPr>
          <w:p w14:paraId="0C9DD050" w14:textId="77777777" w:rsidR="005058F1" w:rsidRPr="00071716" w:rsidRDefault="00071716" w:rsidP="00071716">
            <w:pPr>
              <w:spacing w:line="240" w:lineRule="auto"/>
              <w:ind w:firstLine="0"/>
              <w:jc w:val="left"/>
            </w:pPr>
            <w:r>
              <w:t>Автор (</w:t>
            </w:r>
            <w:r>
              <w:rPr>
                <w:lang w:val="en-US"/>
              </w:rPr>
              <w:t>c</w:t>
            </w:r>
            <w:r w:rsidR="005058F1" w:rsidRPr="00071716">
              <w:t>oder 1)</w:t>
            </w:r>
          </w:p>
        </w:tc>
        <w:tc>
          <w:tcPr>
            <w:tcW w:w="6231" w:type="dxa"/>
          </w:tcPr>
          <w:p w14:paraId="1D4D5179" w14:textId="77777777" w:rsidR="005058F1" w:rsidRPr="00071716" w:rsidRDefault="00071716" w:rsidP="00071716">
            <w:pPr>
              <w:tabs>
                <w:tab w:val="left" w:pos="360"/>
              </w:tabs>
              <w:spacing w:line="240" w:lineRule="auto"/>
              <w:ind w:firstLine="0"/>
              <w:jc w:val="left"/>
            </w:pPr>
            <w:r>
              <w:t>у</w:t>
            </w:r>
            <w:r w:rsidR="005058F1" w:rsidRPr="00071716">
              <w:t>частник, сделавший инспектируемые изменения в существующем</w:t>
            </w:r>
          </w:p>
          <w:p w14:paraId="3A3B6294" w14:textId="77777777" w:rsidR="005058F1" w:rsidRPr="00071716" w:rsidRDefault="005058F1" w:rsidP="00071716">
            <w:pPr>
              <w:pStyle w:val="a3"/>
              <w:spacing w:line="240" w:lineRule="auto"/>
              <w:ind w:left="0" w:firstLine="0"/>
              <w:jc w:val="left"/>
            </w:pPr>
            <w:r w:rsidRPr="00071716">
              <w:t>рабочем продукте</w:t>
            </w:r>
          </w:p>
        </w:tc>
      </w:tr>
      <w:tr w:rsidR="005058F1" w:rsidRPr="007A627A" w14:paraId="74D218A0" w14:textId="77777777" w:rsidTr="003F19E9">
        <w:trPr>
          <w:trHeight w:val="649"/>
        </w:trPr>
        <w:tc>
          <w:tcPr>
            <w:tcW w:w="2394" w:type="dxa"/>
          </w:tcPr>
          <w:p w14:paraId="56381C1F" w14:textId="77777777" w:rsidR="005058F1" w:rsidRPr="00071716" w:rsidRDefault="00071716" w:rsidP="00071716">
            <w:pPr>
              <w:pStyle w:val="a3"/>
              <w:spacing w:line="240" w:lineRule="auto"/>
              <w:ind w:left="0" w:firstLine="0"/>
              <w:jc w:val="left"/>
            </w:pPr>
            <w:r>
              <w:t>И</w:t>
            </w:r>
            <w:r w:rsidR="005058F1" w:rsidRPr="00071716">
              <w:t>нспектор, проверяющий (</w:t>
            </w:r>
            <w:r>
              <w:rPr>
                <w:lang w:val="en-US"/>
              </w:rPr>
              <w:t>c</w:t>
            </w:r>
            <w:r w:rsidR="005058F1" w:rsidRPr="00071716">
              <w:rPr>
                <w:lang w:val="en-US"/>
              </w:rPr>
              <w:t>oder</w:t>
            </w:r>
            <w:r w:rsidR="005058F1" w:rsidRPr="00071716">
              <w:t xml:space="preserve"> 2)</w:t>
            </w:r>
          </w:p>
        </w:tc>
        <w:tc>
          <w:tcPr>
            <w:tcW w:w="6231" w:type="dxa"/>
          </w:tcPr>
          <w:p w14:paraId="419BA6C1" w14:textId="77777777" w:rsidR="005058F1" w:rsidRPr="00071716" w:rsidRDefault="00071716" w:rsidP="00071716">
            <w:pPr>
              <w:tabs>
                <w:tab w:val="left" w:pos="360"/>
              </w:tabs>
              <w:spacing w:line="240" w:lineRule="auto"/>
              <w:ind w:firstLine="0"/>
              <w:jc w:val="left"/>
            </w:pPr>
            <w:r>
              <w:t>у</w:t>
            </w:r>
            <w:r w:rsidR="005058F1" w:rsidRPr="00071716">
              <w:t>частник, ответственный за эффективную проверку инспектируемого рабочего продукта.</w:t>
            </w:r>
          </w:p>
          <w:p w14:paraId="0B591D9F" w14:textId="77777777" w:rsidR="005058F1" w:rsidRPr="00071716" w:rsidRDefault="005058F1" w:rsidP="00071716">
            <w:pPr>
              <w:pStyle w:val="a3"/>
              <w:spacing w:line="240" w:lineRule="auto"/>
              <w:ind w:left="0" w:firstLine="0"/>
              <w:jc w:val="left"/>
            </w:pPr>
          </w:p>
        </w:tc>
      </w:tr>
    </w:tbl>
    <w:p w14:paraId="3211A9AC" w14:textId="77777777" w:rsidR="006D352F" w:rsidRPr="006D0F9C" w:rsidRDefault="006D352F" w:rsidP="000363B0">
      <w:pPr>
        <w:pStyle w:val="Compact"/>
        <w:spacing w:before="0"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10" w:name="_Toc185862663"/>
      <w:bookmarkEnd w:id="9"/>
      <w:r w:rsidRPr="006D0F9C">
        <w:rPr>
          <w:rFonts w:ascii="Times New Roman" w:hAnsi="Times New Roman" w:cs="Times New Roman"/>
          <w:sz w:val="28"/>
          <w:szCs w:val="28"/>
          <w:lang w:val="ru-RU"/>
        </w:rPr>
        <w:t>Этапы инспекции</w:t>
      </w:r>
      <w:bookmarkEnd w:id="10"/>
    </w:p>
    <w:p w14:paraId="6AA70B3E" w14:textId="77777777" w:rsidR="006D352F" w:rsidRPr="006D0F9C" w:rsidRDefault="006D352F" w:rsidP="007A627A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11" w:name="_Toc185862664"/>
      <w:r w:rsidRPr="006D0F9C">
        <w:rPr>
          <w:rFonts w:ascii="Times New Roman" w:hAnsi="Times New Roman" w:cs="Times New Roman"/>
          <w:sz w:val="28"/>
          <w:szCs w:val="28"/>
          <w:lang w:val="ru-RU"/>
        </w:rPr>
        <w:t>Планирование инспекции.</w:t>
      </w:r>
      <w:bookmarkEnd w:id="11"/>
    </w:p>
    <w:p w14:paraId="2567289C" w14:textId="77777777" w:rsidR="006D352F" w:rsidRPr="006D0F9C" w:rsidRDefault="006D352F" w:rsidP="007A627A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12" w:name="_Toc185862665"/>
      <w:r w:rsidRPr="006D0F9C">
        <w:rPr>
          <w:rFonts w:ascii="Times New Roman" w:hAnsi="Times New Roman" w:cs="Times New Roman"/>
          <w:sz w:val="28"/>
          <w:szCs w:val="28"/>
          <w:lang w:val="ru-RU"/>
        </w:rPr>
        <w:t>При планировании инспекции коллективно выбирается дата, время, формат (очный или заочный) и платформа (при заочной инспекции) проведения инспекции.</w:t>
      </w:r>
      <w:bookmarkEnd w:id="12"/>
    </w:p>
    <w:p w14:paraId="018DAF69" w14:textId="77777777" w:rsidR="006D352F" w:rsidRPr="006D0F9C" w:rsidRDefault="006D352F" w:rsidP="007A627A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13" w:name="_Toc185862666"/>
      <w:r w:rsidRPr="006D0F9C">
        <w:rPr>
          <w:rFonts w:ascii="Times New Roman" w:hAnsi="Times New Roman" w:cs="Times New Roman"/>
          <w:sz w:val="28"/>
          <w:szCs w:val="28"/>
          <w:lang w:val="ru-RU"/>
        </w:rPr>
        <w:t>Подготовка к инспекции.</w:t>
      </w:r>
      <w:bookmarkEnd w:id="13"/>
    </w:p>
    <w:p w14:paraId="338EEE3E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14" w:name="_Toc185862667"/>
      <w:r w:rsidRPr="006D0F9C">
        <w:rPr>
          <w:rFonts w:ascii="Times New Roman" w:hAnsi="Times New Roman" w:cs="Times New Roman"/>
          <w:sz w:val="28"/>
          <w:szCs w:val="28"/>
          <w:lang w:val="ru-RU"/>
        </w:rPr>
        <w:t>Инспектор самостоятельно изучает предоставленный для инспекции рабочий продукт, используя накопленный опыт и стандарты.</w:t>
      </w:r>
      <w:bookmarkEnd w:id="14"/>
    </w:p>
    <w:p w14:paraId="0D56829D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15" w:name="_Toc185862668"/>
      <w:r w:rsidRPr="006D0F9C">
        <w:rPr>
          <w:rFonts w:ascii="Times New Roman" w:hAnsi="Times New Roman" w:cs="Times New Roman"/>
          <w:sz w:val="28"/>
          <w:szCs w:val="28"/>
          <w:lang w:val="ru-RU"/>
        </w:rPr>
        <w:lastRenderedPageBreak/>
        <w:t>Собрание по инспекции.</w:t>
      </w:r>
      <w:bookmarkEnd w:id="15"/>
    </w:p>
    <w:p w14:paraId="4ADD87F4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16" w:name="_Toc185862669"/>
      <w:r w:rsidRPr="006D0F9C">
        <w:rPr>
          <w:rFonts w:ascii="Times New Roman" w:hAnsi="Times New Roman" w:cs="Times New Roman"/>
          <w:sz w:val="28"/>
          <w:szCs w:val="28"/>
          <w:lang w:val="ru-RU"/>
        </w:rPr>
        <w:t>На собрании происходит обсуждение замечаний и рекомендаций инспектора по рабочему продукту. На собрании по инспекции обязательно присутствует инспектор и автор рабочего продукта, требующего инспекции. Присутствие остальных участников команды разработки по желанию.</w:t>
      </w:r>
      <w:bookmarkEnd w:id="16"/>
    </w:p>
    <w:p w14:paraId="2FB585B4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17" w:name="_Toc185862670"/>
      <w:r w:rsidRPr="006D0F9C">
        <w:rPr>
          <w:rFonts w:ascii="Times New Roman" w:hAnsi="Times New Roman" w:cs="Times New Roman"/>
          <w:sz w:val="28"/>
          <w:szCs w:val="28"/>
          <w:lang w:val="ru-RU"/>
        </w:rPr>
        <w:t>Завершение инспекции.</w:t>
      </w:r>
      <w:bookmarkEnd w:id="17"/>
    </w:p>
    <w:p w14:paraId="61D71551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18" w:name="_Toc185862671"/>
      <w:r w:rsidRPr="006D0F9C">
        <w:rPr>
          <w:rFonts w:ascii="Times New Roman" w:hAnsi="Times New Roman" w:cs="Times New Roman"/>
          <w:sz w:val="28"/>
          <w:szCs w:val="28"/>
          <w:lang w:val="ru-RU"/>
        </w:rPr>
        <w:t>Если рабочий продукт требует доработки, то автор фиксирует все замечания и рекомендации инспектора, разрабатывает план предстоящих работ и далее согласовывает его с инспектором. Если рабочий продукт не требует доработки, то инспектор подтверждает слияние рабочей ветки в «</w:t>
      </w:r>
      <w:r w:rsidRPr="00071716">
        <w:rPr>
          <w:rFonts w:ascii="Times New Roman" w:hAnsi="Times New Roman" w:cs="Times New Roman"/>
          <w:sz w:val="28"/>
          <w:szCs w:val="28"/>
        </w:rPr>
        <w:t>master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>» ветку.</w:t>
      </w:r>
      <w:bookmarkEnd w:id="18"/>
    </w:p>
    <w:p w14:paraId="1359B6D8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19" w:name="_Toc185862672"/>
      <w:r w:rsidRPr="006D0F9C">
        <w:rPr>
          <w:rFonts w:ascii="Times New Roman" w:hAnsi="Times New Roman" w:cs="Times New Roman"/>
          <w:sz w:val="28"/>
          <w:szCs w:val="28"/>
          <w:lang w:val="ru-RU"/>
        </w:rPr>
        <w:t>Перечень статусов и степени важности замечаний</w:t>
      </w:r>
      <w:bookmarkEnd w:id="19"/>
    </w:p>
    <w:p w14:paraId="73C83DF4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t>Ошибка – проблема, которая найдена на той же фазе, на которой внесена. Допустимые значения степени серьёзности ошибки:</w:t>
      </w:r>
    </w:p>
    <w:p w14:paraId="63FDB066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t>Критическая (</w:t>
      </w:r>
      <w:r w:rsidRPr="00071716">
        <w:rPr>
          <w:rFonts w:ascii="Times New Roman" w:hAnsi="Times New Roman" w:cs="Times New Roman"/>
          <w:sz w:val="28"/>
          <w:szCs w:val="28"/>
        </w:rPr>
        <w:t>Critical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</w:p>
    <w:p w14:paraId="16653583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t>Средняя (</w:t>
      </w:r>
      <w:r w:rsidRPr="00071716">
        <w:rPr>
          <w:rFonts w:ascii="Times New Roman" w:hAnsi="Times New Roman" w:cs="Times New Roman"/>
          <w:sz w:val="28"/>
          <w:szCs w:val="28"/>
        </w:rPr>
        <w:t>Moderate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</w:p>
    <w:p w14:paraId="43C2B11D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t>Мелкая, незначительная (</w:t>
      </w:r>
      <w:r w:rsidRPr="00071716">
        <w:rPr>
          <w:rFonts w:ascii="Times New Roman" w:hAnsi="Times New Roman" w:cs="Times New Roman"/>
          <w:sz w:val="28"/>
          <w:szCs w:val="28"/>
        </w:rPr>
        <w:t>Minor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1F118D2A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t>Другие (</w:t>
      </w:r>
      <w:r w:rsidRPr="00071716">
        <w:rPr>
          <w:rFonts w:ascii="Times New Roman" w:hAnsi="Times New Roman" w:cs="Times New Roman"/>
          <w:sz w:val="28"/>
          <w:szCs w:val="28"/>
        </w:rPr>
        <w:t>Other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7F613FBF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t>Комментарий – это наблюдение, предложение, рекомендация или улучшение, предложенное для будущего выпуска рабочего продукта или вопрос, требующий разъяснения.</w:t>
      </w:r>
    </w:p>
    <w:p w14:paraId="50D78B21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20" w:name="_Toc185862673"/>
      <w:r w:rsidRPr="006D0F9C">
        <w:rPr>
          <w:rFonts w:ascii="Times New Roman" w:hAnsi="Times New Roman" w:cs="Times New Roman"/>
          <w:sz w:val="28"/>
          <w:szCs w:val="28"/>
          <w:lang w:val="ru-RU"/>
        </w:rPr>
        <w:t>Метрики, характеризующие эффективность инспекций</w:t>
      </w:r>
      <w:bookmarkEnd w:id="20"/>
    </w:p>
    <w:p w14:paraId="78015DDB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Стратегическая цель метрики – повысить качество разрабатываемого ПО. </w:t>
      </w:r>
    </w:p>
    <w:p w14:paraId="677A97D6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В качестве метрики, характеризующей эффективность инспекции, была выбрана </w:t>
      </w:r>
      <w:r w:rsidRPr="00071716">
        <w:rPr>
          <w:rFonts w:ascii="Times New Roman" w:hAnsi="Times New Roman" w:cs="Times New Roman"/>
          <w:sz w:val="28"/>
          <w:szCs w:val="28"/>
        </w:rPr>
        <w:t>Inspection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71716">
        <w:rPr>
          <w:rFonts w:ascii="Times New Roman" w:hAnsi="Times New Roman" w:cs="Times New Roman"/>
          <w:sz w:val="28"/>
          <w:szCs w:val="28"/>
        </w:rPr>
        <w:t>Preparation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71716">
        <w:rPr>
          <w:rFonts w:ascii="Times New Roman" w:hAnsi="Times New Roman" w:cs="Times New Roman"/>
          <w:sz w:val="28"/>
          <w:szCs w:val="28"/>
        </w:rPr>
        <w:t>Rate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071716">
        <w:rPr>
          <w:rFonts w:ascii="Times New Roman" w:hAnsi="Times New Roman" w:cs="Times New Roman"/>
          <w:sz w:val="28"/>
          <w:szCs w:val="28"/>
        </w:rPr>
        <w:t>IPR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>):</w:t>
      </w:r>
    </w:p>
    <w:p w14:paraId="651FE18E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1716">
        <w:rPr>
          <w:rFonts w:ascii="Times New Roman" w:hAnsi="Times New Roman" w:cs="Times New Roman"/>
          <w:sz w:val="28"/>
          <w:szCs w:val="28"/>
        </w:rPr>
        <w:t>IPR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 = (Количество инспекторов * Размер продукта) / Общее время подготовки</w:t>
      </w:r>
    </w:p>
    <w:p w14:paraId="131CE53F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Изучаемый объект метрики – подготовка к инспекции, измеряемый атрибут – производительность подготовки к инспекции. </w:t>
      </w:r>
    </w:p>
    <w:p w14:paraId="56936180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Единица измерения – &lt;страница, требование, </w:t>
      </w:r>
      <w:r w:rsidRPr="00071716">
        <w:rPr>
          <w:rFonts w:ascii="Times New Roman" w:hAnsi="Times New Roman" w:cs="Times New Roman"/>
          <w:sz w:val="28"/>
          <w:szCs w:val="28"/>
        </w:rPr>
        <w:t>LOC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>, тест&gt; / час</w:t>
      </w:r>
    </w:p>
    <w:p w14:paraId="6F104D81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5F7A3E2E" w14:textId="77777777" w:rsidR="006D352F" w:rsidRPr="00071716" w:rsidRDefault="006D352F" w:rsidP="00071716">
      <w:pPr>
        <w:pStyle w:val="1"/>
        <w:spacing w:before="0" w:after="0" w:line="360" w:lineRule="auto"/>
        <w:ind w:firstLine="709"/>
        <w:jc w:val="both"/>
      </w:pPr>
      <w:bookmarkStart w:id="21" w:name="_Toc124728868"/>
      <w:bookmarkStart w:id="22" w:name="_Toc185862674"/>
      <w:bookmarkStart w:id="23" w:name="_Toc188205357"/>
      <w:r w:rsidRPr="00071716">
        <w:lastRenderedPageBreak/>
        <w:t>3 Модель состояний задач</w:t>
      </w:r>
      <w:bookmarkEnd w:id="21"/>
      <w:bookmarkEnd w:id="22"/>
      <w:bookmarkEnd w:id="23"/>
    </w:p>
    <w:p w14:paraId="6FB04F56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t>Каждая задача, являясь отражением делового процесса, проходит определенные состояния. Сначала идет создание задачи, потом идет выполнение работ по задаче, после выполнения задача завершается.</w:t>
      </w:r>
    </w:p>
    <w:p w14:paraId="59E09445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24" w:name="_Toc185862675"/>
      <w:r w:rsidRPr="006D0F9C">
        <w:rPr>
          <w:rFonts w:ascii="Times New Roman" w:hAnsi="Times New Roman" w:cs="Times New Roman"/>
          <w:sz w:val="28"/>
          <w:szCs w:val="28"/>
          <w:lang w:val="ru-RU"/>
        </w:rPr>
        <w:t>Перечень состояний задач:</w:t>
      </w:r>
      <w:bookmarkEnd w:id="24"/>
    </w:p>
    <w:p w14:paraId="17A508FD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25" w:name="_Toc185862676"/>
      <w:r w:rsidRPr="00071716">
        <w:rPr>
          <w:rFonts w:ascii="Times New Roman" w:hAnsi="Times New Roman" w:cs="Times New Roman"/>
          <w:sz w:val="28"/>
          <w:szCs w:val="28"/>
        </w:rPr>
        <w:t>New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 – новая подзадача.</w:t>
      </w:r>
      <w:bookmarkEnd w:id="25"/>
    </w:p>
    <w:p w14:paraId="3156974C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26" w:name="_Toc185862677"/>
      <w:r w:rsidRPr="00071716">
        <w:rPr>
          <w:rFonts w:ascii="Times New Roman" w:hAnsi="Times New Roman" w:cs="Times New Roman"/>
          <w:sz w:val="28"/>
          <w:szCs w:val="28"/>
        </w:rPr>
        <w:t>Analysis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 – в процессе анализа. В это состояние подзадачу переводит сотрудник после того, как начнёт её анализ.</w:t>
      </w:r>
      <w:bookmarkEnd w:id="26"/>
    </w:p>
    <w:p w14:paraId="61F6F9BA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27" w:name="_Toc185862678"/>
      <w:r w:rsidRPr="00071716">
        <w:rPr>
          <w:rFonts w:ascii="Times New Roman" w:hAnsi="Times New Roman" w:cs="Times New Roman"/>
          <w:sz w:val="28"/>
          <w:szCs w:val="28"/>
        </w:rPr>
        <w:t>Forward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 – в данном случае имеет значение «переданный на дальнейшую разработку». В это состояние задача переводится </w:t>
      </w:r>
      <w:r w:rsidRPr="00071716">
        <w:rPr>
          <w:rFonts w:ascii="Times New Roman" w:hAnsi="Times New Roman" w:cs="Times New Roman"/>
          <w:sz w:val="28"/>
          <w:szCs w:val="28"/>
        </w:rPr>
        <w:t>CCB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 после анализа при назначении задачи на разработку конкретному сотруднику.</w:t>
      </w:r>
      <w:bookmarkEnd w:id="27"/>
    </w:p>
    <w:p w14:paraId="5AD73A79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28" w:name="_Toc185862679"/>
      <w:r w:rsidRPr="00071716">
        <w:rPr>
          <w:rFonts w:ascii="Times New Roman" w:hAnsi="Times New Roman" w:cs="Times New Roman"/>
          <w:sz w:val="28"/>
          <w:szCs w:val="28"/>
        </w:rPr>
        <w:t>Coding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 – кодирование. В это состояние задача переводится сотрудникомразработчиком, при начале работы по кодированию, связанному с задачей.</w:t>
      </w:r>
      <w:bookmarkEnd w:id="28"/>
    </w:p>
    <w:p w14:paraId="0DEB0F00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29" w:name="_Toc185862680"/>
      <w:r w:rsidRPr="00071716">
        <w:rPr>
          <w:rFonts w:ascii="Times New Roman" w:hAnsi="Times New Roman" w:cs="Times New Roman"/>
          <w:sz w:val="28"/>
          <w:szCs w:val="28"/>
        </w:rPr>
        <w:t>Inspected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 – проинспектировано. В это состояние задача переводится сотрудником-разработчиком после завершения кодирования и инспектирования изменений рабочего продукта.</w:t>
      </w:r>
      <w:bookmarkEnd w:id="29"/>
    </w:p>
    <w:p w14:paraId="0DAB1AB7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30" w:name="_Toc185862681"/>
      <w:r w:rsidRPr="00071716">
        <w:rPr>
          <w:rFonts w:ascii="Times New Roman" w:hAnsi="Times New Roman" w:cs="Times New Roman"/>
          <w:sz w:val="28"/>
          <w:szCs w:val="28"/>
        </w:rPr>
        <w:t>Integrated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 – заинтегрировано. Переводится сотрудником, осуществляющим интеграцию изменений в основную ветку рабочего продукта после успешной интеграции этих изменений.</w:t>
      </w:r>
      <w:bookmarkEnd w:id="30"/>
    </w:p>
    <w:p w14:paraId="782C9C4B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31" w:name="_Toc185862682"/>
      <w:r w:rsidRPr="00071716">
        <w:rPr>
          <w:rFonts w:ascii="Times New Roman" w:hAnsi="Times New Roman" w:cs="Times New Roman"/>
          <w:sz w:val="28"/>
          <w:szCs w:val="28"/>
        </w:rPr>
        <w:t>Tested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 – протестировано. Переводится сотрудником, осуществляющим тестирование изменений в рабочий продукт (</w:t>
      </w:r>
      <w:r w:rsidRPr="00071716">
        <w:rPr>
          <w:rFonts w:ascii="Times New Roman" w:hAnsi="Times New Roman" w:cs="Times New Roman"/>
          <w:sz w:val="28"/>
          <w:szCs w:val="28"/>
        </w:rPr>
        <w:t>tester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>).</w:t>
      </w:r>
      <w:bookmarkEnd w:id="31"/>
    </w:p>
    <w:p w14:paraId="6274E3D4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32" w:name="_Toc185862683"/>
      <w:r w:rsidRPr="00071716">
        <w:rPr>
          <w:rFonts w:ascii="Times New Roman" w:hAnsi="Times New Roman" w:cs="Times New Roman"/>
          <w:sz w:val="28"/>
          <w:szCs w:val="28"/>
        </w:rPr>
        <w:t>Closed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 – закрыто. В это состояние задача переводится </w:t>
      </w:r>
      <w:r w:rsidRPr="00071716">
        <w:rPr>
          <w:rFonts w:ascii="Times New Roman" w:hAnsi="Times New Roman" w:cs="Times New Roman"/>
          <w:sz w:val="28"/>
          <w:szCs w:val="28"/>
        </w:rPr>
        <w:t>CCB</w:t>
      </w:r>
      <w:r w:rsidRPr="006D0F9C">
        <w:rPr>
          <w:rFonts w:ascii="Times New Roman" w:hAnsi="Times New Roman" w:cs="Times New Roman"/>
          <w:sz w:val="28"/>
          <w:szCs w:val="28"/>
          <w:lang w:val="ru-RU"/>
        </w:rPr>
        <w:t xml:space="preserve"> по результатам отчёта о тестировании сделанных изменений.</w:t>
      </w:r>
      <w:bookmarkEnd w:id="32"/>
    </w:p>
    <w:p w14:paraId="39551C26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33" w:name="_Toc185862684"/>
      <w:r w:rsidRPr="006D0F9C">
        <w:rPr>
          <w:rFonts w:ascii="Times New Roman" w:hAnsi="Times New Roman" w:cs="Times New Roman"/>
          <w:sz w:val="28"/>
          <w:szCs w:val="28"/>
          <w:lang w:val="ru-RU"/>
        </w:rPr>
        <w:t>Правила создания новой задачи</w:t>
      </w:r>
      <w:bookmarkEnd w:id="33"/>
    </w:p>
    <w:p w14:paraId="1125B95F" w14:textId="77777777" w:rsidR="006D352F" w:rsidRPr="00071716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1716">
        <w:rPr>
          <w:rFonts w:ascii="Times New Roman" w:hAnsi="Times New Roman" w:cs="Times New Roman"/>
          <w:sz w:val="28"/>
          <w:szCs w:val="28"/>
          <w:lang w:val="ru-RU"/>
        </w:rPr>
        <w:t xml:space="preserve">Созданием новых задач могут заниматься все участники команды. Происходит это на начальном этапе, когда необходимо организовать структурированную работу над проектом и в процессе работы над проектом в случае присутствия в плане слишком объемных </w:t>
      </w:r>
      <w:r w:rsidRPr="00071716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задач, требующих упрощения. </w:t>
      </w:r>
      <w:r w:rsidRPr="00071716">
        <w:rPr>
          <w:rFonts w:ascii="Times New Roman" w:hAnsi="Times New Roman" w:cs="Times New Roman"/>
          <w:bCs/>
          <w:sz w:val="28"/>
          <w:szCs w:val="28"/>
          <w:lang w:val="ru-RU"/>
        </w:rPr>
        <w:lastRenderedPageBreak/>
        <w:t>Т</w:t>
      </w:r>
      <w:r w:rsidRPr="00071716">
        <w:rPr>
          <w:rFonts w:ascii="Times New Roman" w:hAnsi="Times New Roman" w:cs="Times New Roman"/>
          <w:sz w:val="28"/>
          <w:szCs w:val="28"/>
          <w:lang w:val="ru-RU"/>
        </w:rPr>
        <w:t>акже, когда необходимо организовать баг-фиксинг или разработать новый функционал.</w:t>
      </w:r>
    </w:p>
    <w:p w14:paraId="6F4523A3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34" w:name="_Toc185862685"/>
      <w:r w:rsidRPr="006D0F9C">
        <w:rPr>
          <w:rFonts w:ascii="Times New Roman" w:hAnsi="Times New Roman" w:cs="Times New Roman"/>
          <w:sz w:val="28"/>
          <w:szCs w:val="28"/>
          <w:lang w:val="ru-RU"/>
        </w:rPr>
        <w:t>Правила перехода задачи из состояния в состояние</w:t>
      </w:r>
      <w:bookmarkEnd w:id="34"/>
    </w:p>
    <w:p w14:paraId="4A7511E9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t>Состояния задач всегда идут последовательно друг за другом, в некоторых случаях пункты могут опускаться или повторяться.</w:t>
      </w:r>
    </w:p>
    <w:p w14:paraId="083CEE7D" w14:textId="77777777" w:rsidR="006D352F" w:rsidRPr="006D0F9C" w:rsidRDefault="006D352F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0F9C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2495F8E5" w14:textId="77777777" w:rsidR="006D352F" w:rsidRPr="00A923F5" w:rsidRDefault="006D352F" w:rsidP="00101FC2">
      <w:pPr>
        <w:pStyle w:val="1"/>
        <w:spacing w:before="0" w:after="0" w:line="360" w:lineRule="auto"/>
        <w:ind w:firstLine="709"/>
        <w:jc w:val="both"/>
      </w:pPr>
      <w:bookmarkStart w:id="35" w:name="_Toc185862686"/>
      <w:bookmarkStart w:id="36" w:name="_Toc188205358"/>
      <w:r w:rsidRPr="00A923F5">
        <w:lastRenderedPageBreak/>
        <w:t>4 Презентация проекта</w:t>
      </w:r>
      <w:bookmarkEnd w:id="35"/>
      <w:bookmarkEnd w:id="36"/>
    </w:p>
    <w:p w14:paraId="287A279C" w14:textId="77777777" w:rsidR="006D352F" w:rsidRPr="00F209D5" w:rsidRDefault="00F7771F" w:rsidP="00101FC2">
      <w:pPr>
        <w:ind w:left="-709" w:right="1133"/>
        <w:jc w:val="center"/>
      </w:pPr>
      <w:r w:rsidRPr="00F209D5">
        <w:rPr>
          <w:noProof/>
          <w:lang w:eastAsia="ru-RU"/>
        </w:rPr>
        <w:drawing>
          <wp:inline distT="0" distB="0" distL="0" distR="0" wp14:anchorId="4FC991D4" wp14:editId="0C380E71">
            <wp:extent cx="5940425" cy="2952750"/>
            <wp:effectExtent l="19050" t="19050" r="22225" b="1905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52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4E4AE9" w14:textId="77777777" w:rsidR="00F7771F" w:rsidRPr="00F209D5" w:rsidRDefault="00F7771F" w:rsidP="00F209D5">
      <w:pPr>
        <w:jc w:val="center"/>
      </w:pPr>
      <w:r w:rsidRPr="00F209D5">
        <w:rPr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E6BDF21" wp14:editId="4B5BB833">
                <wp:simplePos x="0" y="0"/>
                <wp:positionH relativeFrom="margin">
                  <wp:align>center</wp:align>
                </wp:positionH>
                <wp:positionV relativeFrom="paragraph">
                  <wp:posOffset>10160</wp:posOffset>
                </wp:positionV>
                <wp:extent cx="4457700" cy="1404620"/>
                <wp:effectExtent l="0" t="0" r="19050" b="12065"/>
                <wp:wrapSquare wrapText="bothSides"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12C7EF" w14:textId="77777777" w:rsidR="00F7771F" w:rsidRPr="00F7771F" w:rsidRDefault="00834009" w:rsidP="00F7771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>Рисунок 2</w:t>
                            </w:r>
                            <w:r w:rsidR="00F7771F">
                              <w:t xml:space="preserve"> – Титульная страниц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E6BDF21" id="_x0000_s1027" type="#_x0000_t202" style="position:absolute;left:0;text-align:left;margin-left:0;margin-top:.8pt;width:351pt;height:110.6pt;z-index:251659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" strokecolor="white [3212]">
                <v:textbox style="mso-fit-shape-to-text:t">
                  <w:txbxContent>
                    <w:p w14:paraId="2012C7EF" w14:textId="77777777" w:rsidR="00F7771F" w:rsidRPr="00F7771F" w:rsidRDefault="00834009" w:rsidP="00F7771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t>Рисунок 2</w:t>
                      </w:r>
                      <w:r w:rsidR="00F7771F">
                        <w:t xml:space="preserve"> – Титульная страница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39CB22C" w14:textId="77777777" w:rsidR="006D352F" w:rsidRPr="00F209D5" w:rsidRDefault="006D352F" w:rsidP="00F209D5">
      <w:pPr>
        <w:pStyle w:val="a5"/>
        <w:spacing w:line="360" w:lineRule="auto"/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D6C209F" w14:textId="77777777" w:rsidR="006D352F" w:rsidRPr="00F209D5" w:rsidRDefault="00F7771F" w:rsidP="00101FC2">
      <w:pPr>
        <w:pStyle w:val="a5"/>
        <w:spacing w:line="360" w:lineRule="auto"/>
        <w:ind w:left="-426" w:firstLine="142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209D5">
        <w:rPr>
          <w:rFonts w:ascii="Times New Roman" w:hAnsi="Times New Roman" w:cs="Times New Roman"/>
          <w:noProof/>
          <w:color w:val="000000" w:themeColor="text1"/>
          <w:sz w:val="28"/>
          <w:szCs w:val="28"/>
          <w:lang w:eastAsia="ru-RU"/>
        </w:rPr>
        <w:drawing>
          <wp:inline distT="0" distB="0" distL="0" distR="0" wp14:anchorId="18B66AC0" wp14:editId="1719BCC9">
            <wp:extent cx="5940425" cy="3034030"/>
            <wp:effectExtent l="19050" t="19050" r="22225" b="1397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34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2C370D" w14:textId="77777777" w:rsidR="00F7771F" w:rsidRPr="00F209D5" w:rsidRDefault="00834009" w:rsidP="00F209D5">
      <w:pPr>
        <w:jc w:val="center"/>
      </w:pPr>
      <w:r>
        <w:t>Рисунок 3</w:t>
      </w:r>
      <w:r w:rsidR="00F7771F" w:rsidRPr="00F209D5">
        <w:t xml:space="preserve"> – Описание проекта</w:t>
      </w:r>
    </w:p>
    <w:p w14:paraId="2348A58C" w14:textId="77777777" w:rsidR="00F7771F" w:rsidRPr="00F209D5" w:rsidRDefault="00F7771F" w:rsidP="00101FC2">
      <w:pPr>
        <w:ind w:left="-284" w:firstLine="0"/>
        <w:jc w:val="center"/>
      </w:pPr>
      <w:r w:rsidRPr="00F209D5">
        <w:rPr>
          <w:noProof/>
          <w:lang w:eastAsia="ru-RU"/>
        </w:rPr>
        <w:lastRenderedPageBreak/>
        <w:drawing>
          <wp:inline distT="0" distB="0" distL="0" distR="0" wp14:anchorId="4BB444F0" wp14:editId="10E1B1B7">
            <wp:extent cx="5940425" cy="2957830"/>
            <wp:effectExtent l="19050" t="19050" r="22225" b="1397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57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3ABB3" w14:textId="77777777" w:rsidR="00F7771F" w:rsidRPr="00F209D5" w:rsidRDefault="00834009" w:rsidP="00F209D5">
      <w:pPr>
        <w:jc w:val="center"/>
      </w:pPr>
      <w:r>
        <w:t>Рисунок 4</w:t>
      </w:r>
      <w:r w:rsidR="00F7771F" w:rsidRPr="00F209D5">
        <w:t xml:space="preserve"> – Преимущества проекта</w:t>
      </w:r>
    </w:p>
    <w:p w14:paraId="68DEC293" w14:textId="77777777" w:rsidR="00F7771F" w:rsidRPr="00F209D5" w:rsidRDefault="00F7771F" w:rsidP="00101FC2">
      <w:pPr>
        <w:ind w:left="-284" w:hanging="142"/>
        <w:jc w:val="center"/>
      </w:pPr>
      <w:r w:rsidRPr="00F209D5">
        <w:rPr>
          <w:noProof/>
          <w:lang w:eastAsia="ru-RU"/>
        </w:rPr>
        <w:drawing>
          <wp:inline distT="0" distB="0" distL="0" distR="0" wp14:anchorId="7F9577CE" wp14:editId="13241B97">
            <wp:extent cx="6210300" cy="3215005"/>
            <wp:effectExtent l="19050" t="19050" r="19050" b="2349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32150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DB655B" w14:textId="77777777" w:rsidR="00F7771F" w:rsidRPr="00F209D5" w:rsidRDefault="00834009" w:rsidP="00F209D5">
      <w:pPr>
        <w:jc w:val="center"/>
      </w:pPr>
      <w:r>
        <w:t xml:space="preserve">Рисунок 5 </w:t>
      </w:r>
      <w:r w:rsidR="00F7771F" w:rsidRPr="00F209D5">
        <w:t>– Возможные доработки</w:t>
      </w:r>
    </w:p>
    <w:p w14:paraId="2FCC39BD" w14:textId="77777777" w:rsidR="00F7771F" w:rsidRPr="00F209D5" w:rsidRDefault="00F7771F" w:rsidP="00101FC2">
      <w:pPr>
        <w:ind w:hanging="284"/>
        <w:jc w:val="center"/>
      </w:pPr>
      <w:r w:rsidRPr="00F209D5">
        <w:rPr>
          <w:noProof/>
          <w:lang w:eastAsia="ru-RU"/>
        </w:rPr>
        <w:lastRenderedPageBreak/>
        <w:drawing>
          <wp:inline distT="0" distB="0" distL="0" distR="0" wp14:anchorId="48B00196" wp14:editId="2E354822">
            <wp:extent cx="6210300" cy="3750945"/>
            <wp:effectExtent l="19050" t="19050" r="19050" b="2095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37509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FCDCB" w14:textId="77777777" w:rsidR="00F7771F" w:rsidRPr="00F209D5" w:rsidRDefault="00F7771F" w:rsidP="00F209D5">
      <w:pPr>
        <w:jc w:val="center"/>
      </w:pPr>
      <w:r w:rsidRPr="00F209D5">
        <w:t>Ри</w:t>
      </w:r>
      <w:r w:rsidR="00834009">
        <w:t>сунок 6</w:t>
      </w:r>
      <w:r w:rsidRPr="00F209D5">
        <w:t xml:space="preserve"> – Примерный прототип</w:t>
      </w:r>
    </w:p>
    <w:p w14:paraId="6716BF2F" w14:textId="77777777" w:rsidR="00F7771F" w:rsidRPr="00F209D5" w:rsidRDefault="00F7771F" w:rsidP="00F209D5"/>
    <w:p w14:paraId="6EB15120" w14:textId="77777777" w:rsidR="00F7771F" w:rsidRPr="00F209D5" w:rsidRDefault="00F7771F" w:rsidP="00F209D5"/>
    <w:p w14:paraId="23823DC6" w14:textId="77777777" w:rsidR="00F7771F" w:rsidRPr="00F209D5" w:rsidRDefault="00F7771F" w:rsidP="00F209D5"/>
    <w:p w14:paraId="5688A63A" w14:textId="77777777" w:rsidR="006D352F" w:rsidRPr="00F209D5" w:rsidRDefault="006D352F" w:rsidP="00F209D5">
      <w:pPr>
        <w:rPr>
          <w:color w:val="000000" w:themeColor="text1"/>
        </w:rPr>
      </w:pPr>
    </w:p>
    <w:p w14:paraId="535DDBFB" w14:textId="77777777" w:rsidR="00F7771F" w:rsidRPr="00F209D5" w:rsidRDefault="00F7771F" w:rsidP="00F209D5">
      <w:pPr>
        <w:rPr>
          <w:color w:val="000000" w:themeColor="text1"/>
        </w:rPr>
      </w:pPr>
      <w:r w:rsidRPr="00F209D5">
        <w:rPr>
          <w:color w:val="000000" w:themeColor="text1"/>
        </w:rPr>
        <w:br w:type="page"/>
      </w:r>
    </w:p>
    <w:p w14:paraId="52CD0F03" w14:textId="77777777" w:rsidR="00F7771F" w:rsidRPr="00A923F5" w:rsidRDefault="00F7771F" w:rsidP="00071716">
      <w:pPr>
        <w:pStyle w:val="1"/>
        <w:spacing w:before="0" w:after="0" w:line="360" w:lineRule="auto"/>
        <w:ind w:firstLine="709"/>
        <w:jc w:val="both"/>
      </w:pPr>
      <w:bookmarkStart w:id="37" w:name="_Toc124728870"/>
      <w:bookmarkStart w:id="38" w:name="_Toc185862687"/>
      <w:bookmarkStart w:id="39" w:name="_Toc188205359"/>
      <w:r w:rsidRPr="00A923F5">
        <w:lastRenderedPageBreak/>
        <w:t>5 Требований к проекту</w:t>
      </w:r>
      <w:bookmarkEnd w:id="37"/>
      <w:bookmarkEnd w:id="38"/>
      <w:bookmarkEnd w:id="39"/>
    </w:p>
    <w:p w14:paraId="03BC5878" w14:textId="454A8C2E" w:rsidR="00F7771F" w:rsidRPr="00F209D5" w:rsidRDefault="00F7771F" w:rsidP="00101FC2">
      <w:pPr>
        <w:rPr>
          <w:color w:val="000000" w:themeColor="text1"/>
        </w:rPr>
      </w:pPr>
      <w:r w:rsidRPr="00F209D5">
        <w:rPr>
          <w:color w:val="000000" w:themeColor="text1"/>
        </w:rPr>
        <w:t>Программный продукт «Программная система для обустройства интерьера с использованием технологий смешанной и дополненной реальности» предназначен для создания и визуализации интерьера с использованием AR и MR технологий. Система позволяет пользователям настраивать элементы интерьера, проводить виртуальную сборку мебели и создавать пространства с учетом реальных размеров и особенностей.</w:t>
      </w:r>
    </w:p>
    <w:p w14:paraId="264797E1" w14:textId="57F09395" w:rsidR="00F7771F" w:rsidRPr="00F209D5" w:rsidRDefault="00F7771F" w:rsidP="00101FC2">
      <w:pPr>
        <w:rPr>
          <w:color w:val="000000" w:themeColor="text1"/>
        </w:rPr>
      </w:pPr>
      <w:r w:rsidRPr="00F209D5">
        <w:rPr>
          <w:color w:val="000000" w:themeColor="text1"/>
        </w:rPr>
        <w:t>Программный продукт состоит из следующих подсистем:</w:t>
      </w:r>
    </w:p>
    <w:p w14:paraId="239A4D69" w14:textId="77777777" w:rsidR="00F7771F" w:rsidRPr="00F209D5" w:rsidRDefault="00F7771F" w:rsidP="00071716">
      <w:pPr>
        <w:rPr>
          <w:color w:val="000000" w:themeColor="text1"/>
        </w:rPr>
      </w:pPr>
      <w:r w:rsidRPr="00F209D5">
        <w:rPr>
          <w:color w:val="000000" w:themeColor="text1"/>
        </w:rPr>
        <w:t xml:space="preserve">1. FE-1 – Учетная запись пользователя  </w:t>
      </w:r>
    </w:p>
    <w:p w14:paraId="003CFE91" w14:textId="435A90EC" w:rsidR="00F7771F" w:rsidRPr="00F209D5" w:rsidRDefault="00F7771F" w:rsidP="00101FC2">
      <w:pPr>
        <w:rPr>
          <w:color w:val="000000" w:themeColor="text1"/>
        </w:rPr>
      </w:pPr>
      <w:r w:rsidRPr="00F209D5">
        <w:rPr>
          <w:color w:val="000000" w:themeColor="text1"/>
        </w:rPr>
        <w:t xml:space="preserve">   Модуль для регистрации и управления пользовательскими данными.</w:t>
      </w:r>
    </w:p>
    <w:p w14:paraId="3EFEA637" w14:textId="77777777" w:rsidR="00F7771F" w:rsidRPr="00F209D5" w:rsidRDefault="00F7771F" w:rsidP="00071716">
      <w:pPr>
        <w:rPr>
          <w:color w:val="000000" w:themeColor="text1"/>
        </w:rPr>
      </w:pPr>
      <w:r w:rsidRPr="00F209D5">
        <w:rPr>
          <w:color w:val="000000" w:themeColor="text1"/>
        </w:rPr>
        <w:t xml:space="preserve">2. FE-2 – Каталог элементов интерьера  </w:t>
      </w:r>
    </w:p>
    <w:p w14:paraId="63C0E937" w14:textId="047686C1" w:rsidR="00F7771F" w:rsidRPr="00F209D5" w:rsidRDefault="00F7771F" w:rsidP="00101FC2">
      <w:pPr>
        <w:rPr>
          <w:color w:val="000000" w:themeColor="text1"/>
        </w:rPr>
      </w:pPr>
      <w:r w:rsidRPr="00F209D5">
        <w:rPr>
          <w:color w:val="000000" w:themeColor="text1"/>
        </w:rPr>
        <w:t xml:space="preserve">   База данных с разнообразными объектами интерьера, такими как мебель, декор и строительные элементы.</w:t>
      </w:r>
    </w:p>
    <w:p w14:paraId="7ABFD9D0" w14:textId="77777777" w:rsidR="00F7771F" w:rsidRPr="00F209D5" w:rsidRDefault="00F7771F" w:rsidP="00071716">
      <w:pPr>
        <w:rPr>
          <w:color w:val="000000" w:themeColor="text1"/>
        </w:rPr>
      </w:pPr>
      <w:r w:rsidRPr="00F209D5">
        <w:rPr>
          <w:color w:val="000000" w:themeColor="text1"/>
        </w:rPr>
        <w:t xml:space="preserve">3. FE-3 – Визуализация и взаимодействие с объектами в реальном времени  </w:t>
      </w:r>
    </w:p>
    <w:p w14:paraId="73E6EB84" w14:textId="521C457F" w:rsidR="00F7771F" w:rsidRPr="00F209D5" w:rsidRDefault="00F7771F" w:rsidP="00101FC2">
      <w:pPr>
        <w:rPr>
          <w:color w:val="000000" w:themeColor="text1"/>
        </w:rPr>
      </w:pPr>
      <w:r w:rsidRPr="00F209D5">
        <w:rPr>
          <w:color w:val="000000" w:themeColor="text1"/>
        </w:rPr>
        <w:t xml:space="preserve">   Модуль для отображения выбранных элементов интерьера в реальном времени с использованием технологий дополненной и смешанной реальности.</w:t>
      </w:r>
    </w:p>
    <w:p w14:paraId="7CE61A0A" w14:textId="77777777" w:rsidR="00F7771F" w:rsidRPr="00F209D5" w:rsidRDefault="00F7771F" w:rsidP="00071716">
      <w:pPr>
        <w:rPr>
          <w:color w:val="000000" w:themeColor="text1"/>
        </w:rPr>
      </w:pPr>
      <w:r w:rsidRPr="00F209D5">
        <w:rPr>
          <w:color w:val="000000" w:themeColor="text1"/>
        </w:rPr>
        <w:t xml:space="preserve">4. FE-4 – Система рекомендаций по подбору мебели и декора  </w:t>
      </w:r>
    </w:p>
    <w:p w14:paraId="6E27707D" w14:textId="21A2F97F" w:rsidR="00F7771F" w:rsidRPr="00F209D5" w:rsidRDefault="00F7771F" w:rsidP="00101FC2">
      <w:pPr>
        <w:rPr>
          <w:color w:val="000000" w:themeColor="text1"/>
        </w:rPr>
      </w:pPr>
      <w:r w:rsidRPr="00F209D5">
        <w:rPr>
          <w:color w:val="000000" w:themeColor="text1"/>
        </w:rPr>
        <w:t xml:space="preserve">   Алгоритм, который анализирует предпочтения пользователя и предлагает подходящие предметы для дизайна интерьера.</w:t>
      </w:r>
    </w:p>
    <w:p w14:paraId="7A134BC4" w14:textId="77777777" w:rsidR="002D3652" w:rsidRPr="00F209D5" w:rsidRDefault="00F7771F" w:rsidP="00071716">
      <w:pPr>
        <w:pStyle w:val="a3"/>
        <w:numPr>
          <w:ilvl w:val="0"/>
          <w:numId w:val="4"/>
        </w:numPr>
        <w:ind w:left="0" w:firstLine="709"/>
        <w:rPr>
          <w:color w:val="000000" w:themeColor="text1"/>
        </w:rPr>
      </w:pPr>
      <w:r w:rsidRPr="00F209D5">
        <w:rPr>
          <w:color w:val="000000" w:themeColor="text1"/>
        </w:rPr>
        <w:t xml:space="preserve">FE-5 – Пользовательский интерфейс  </w:t>
      </w:r>
    </w:p>
    <w:p w14:paraId="514E8ED2" w14:textId="77777777" w:rsidR="00D15293" w:rsidRPr="00101FC2" w:rsidRDefault="00071716" w:rsidP="00A923F5">
      <w:pPr>
        <w:pStyle w:val="Compact"/>
        <w:rPr>
          <w:rFonts w:ascii="Times New Roman" w:hAnsi="Times New Roman" w:cs="Times New Roman"/>
          <w:spacing w:val="40"/>
          <w:sz w:val="28"/>
          <w:szCs w:val="28"/>
          <w:lang w:val="ru-RU"/>
        </w:rPr>
      </w:pPr>
      <w:bookmarkStart w:id="40" w:name="_Toc185862688"/>
      <w:r w:rsidRPr="00101FC2">
        <w:rPr>
          <w:rFonts w:ascii="Times New Roman" w:hAnsi="Times New Roman" w:cs="Times New Roman"/>
          <w:spacing w:val="40"/>
          <w:sz w:val="28"/>
          <w:szCs w:val="28"/>
          <w:lang w:val="ru-RU"/>
        </w:rPr>
        <w:t xml:space="preserve">Таблица 2. </w:t>
      </w:r>
      <w:r w:rsidR="00D15293" w:rsidRPr="00DA5144">
        <w:rPr>
          <w:rFonts w:ascii="Times New Roman" w:hAnsi="Times New Roman" w:cs="Times New Roman"/>
          <w:sz w:val="28"/>
          <w:szCs w:val="28"/>
          <w:lang w:val="ru-RU"/>
        </w:rPr>
        <w:t>Матрица требований к подсистемам</w:t>
      </w:r>
      <w:bookmarkEnd w:id="40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4885"/>
        <w:gridCol w:w="4885"/>
      </w:tblGrid>
      <w:tr w:rsidR="00D15293" w:rsidRPr="00F209D5" w14:paraId="0874D35A" w14:textId="77777777" w:rsidTr="00D15293">
        <w:tc>
          <w:tcPr>
            <w:tcW w:w="4885" w:type="dxa"/>
          </w:tcPr>
          <w:p w14:paraId="4DC9E86D" w14:textId="77777777" w:rsidR="00D15293" w:rsidRPr="00F209D5" w:rsidRDefault="00D15293" w:rsidP="00F209D5">
            <w:pPr>
              <w:ind w:firstLine="0"/>
              <w:jc w:val="left"/>
              <w:rPr>
                <w:b/>
              </w:rPr>
            </w:pPr>
            <w:r w:rsidRPr="00F209D5">
              <w:rPr>
                <w:b/>
              </w:rPr>
              <w:t>Матрица требований</w:t>
            </w:r>
          </w:p>
        </w:tc>
        <w:tc>
          <w:tcPr>
            <w:tcW w:w="4885" w:type="dxa"/>
          </w:tcPr>
          <w:p w14:paraId="55E68B24" w14:textId="77777777" w:rsidR="00D15293" w:rsidRPr="00F209D5" w:rsidRDefault="00D15293" w:rsidP="00F209D5">
            <w:pPr>
              <w:ind w:firstLine="0"/>
              <w:jc w:val="left"/>
              <w:rPr>
                <w:b/>
              </w:rPr>
            </w:pPr>
            <w:r w:rsidRPr="00F209D5">
              <w:rPr>
                <w:b/>
              </w:rPr>
              <w:t>Идентификаторы</w:t>
            </w:r>
          </w:p>
        </w:tc>
      </w:tr>
      <w:tr w:rsidR="00D15293" w:rsidRPr="00F209D5" w14:paraId="70C7232E" w14:textId="77777777" w:rsidTr="00D15293">
        <w:tc>
          <w:tcPr>
            <w:tcW w:w="4885" w:type="dxa"/>
          </w:tcPr>
          <w:p w14:paraId="04DCCD0F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Операции с учетной записью пользователя</w:t>
            </w:r>
          </w:p>
        </w:tc>
        <w:tc>
          <w:tcPr>
            <w:tcW w:w="4885" w:type="dxa"/>
          </w:tcPr>
          <w:p w14:paraId="25B3761E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FE-1 UA</w:t>
            </w:r>
          </w:p>
        </w:tc>
      </w:tr>
      <w:tr w:rsidR="00D15293" w:rsidRPr="00F209D5" w14:paraId="49D1103D" w14:textId="77777777" w:rsidTr="00D15293">
        <w:tc>
          <w:tcPr>
            <w:tcW w:w="4885" w:type="dxa"/>
          </w:tcPr>
          <w:p w14:paraId="229D8417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Просмотр</w:t>
            </w:r>
          </w:p>
        </w:tc>
        <w:tc>
          <w:tcPr>
            <w:tcW w:w="4885" w:type="dxa"/>
          </w:tcPr>
          <w:p w14:paraId="0FE11AE2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UA-1</w:t>
            </w:r>
          </w:p>
        </w:tc>
      </w:tr>
      <w:tr w:rsidR="00D15293" w:rsidRPr="00F209D5" w14:paraId="226ADFE9" w14:textId="77777777" w:rsidTr="00D15293">
        <w:tc>
          <w:tcPr>
            <w:tcW w:w="4885" w:type="dxa"/>
          </w:tcPr>
          <w:p w14:paraId="7468E094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Операции с данными «параметры интерьера» учетной записи пользователя</w:t>
            </w:r>
          </w:p>
        </w:tc>
        <w:tc>
          <w:tcPr>
            <w:tcW w:w="4885" w:type="dxa"/>
          </w:tcPr>
          <w:p w14:paraId="767C8799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FE-1 BI</w:t>
            </w:r>
          </w:p>
        </w:tc>
      </w:tr>
      <w:tr w:rsidR="00D15293" w:rsidRPr="00F209D5" w14:paraId="359A8640" w14:textId="77777777" w:rsidTr="00D15293">
        <w:tc>
          <w:tcPr>
            <w:tcW w:w="4885" w:type="dxa"/>
          </w:tcPr>
          <w:p w14:paraId="791CB3B3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Редактирование</w:t>
            </w:r>
          </w:p>
        </w:tc>
        <w:tc>
          <w:tcPr>
            <w:tcW w:w="4885" w:type="dxa"/>
          </w:tcPr>
          <w:p w14:paraId="5D26D3DC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BI-1</w:t>
            </w:r>
          </w:p>
        </w:tc>
      </w:tr>
      <w:tr w:rsidR="00D15293" w:rsidRPr="00F209D5" w14:paraId="0EEB53E9" w14:textId="77777777" w:rsidTr="00D15293">
        <w:tc>
          <w:tcPr>
            <w:tcW w:w="4885" w:type="dxa"/>
          </w:tcPr>
          <w:p w14:paraId="041D0B3D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Удаление</w:t>
            </w:r>
          </w:p>
        </w:tc>
        <w:tc>
          <w:tcPr>
            <w:tcW w:w="4885" w:type="dxa"/>
          </w:tcPr>
          <w:p w14:paraId="6944C94C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BI-2</w:t>
            </w:r>
          </w:p>
        </w:tc>
      </w:tr>
      <w:tr w:rsidR="00DA5144" w:rsidRPr="00F209D5" w14:paraId="0BF5B0D3" w14:textId="77777777" w:rsidTr="00DA5144">
        <w:tc>
          <w:tcPr>
            <w:tcW w:w="9770" w:type="dxa"/>
            <w:gridSpan w:val="2"/>
            <w:tcBorders>
              <w:top w:val="nil"/>
              <w:left w:val="nil"/>
              <w:right w:val="nil"/>
            </w:tcBorders>
          </w:tcPr>
          <w:p w14:paraId="3AFCB698" w14:textId="734B3A15" w:rsidR="00DA5144" w:rsidRPr="00DA5144" w:rsidRDefault="00DA5144" w:rsidP="00DA5144">
            <w:pPr>
              <w:pStyle w:val="Compact"/>
              <w:rPr>
                <w:rFonts w:ascii="Times New Roman" w:hAnsi="Times New Roman" w:cs="Times New Roman"/>
                <w:spacing w:val="40"/>
                <w:sz w:val="28"/>
                <w:szCs w:val="28"/>
                <w:lang w:val="ru-RU"/>
              </w:rPr>
            </w:pPr>
            <w:r w:rsidRPr="00101FC2">
              <w:rPr>
                <w:rFonts w:ascii="Times New Roman" w:hAnsi="Times New Roman" w:cs="Times New Roman"/>
                <w:spacing w:val="40"/>
                <w:sz w:val="28"/>
                <w:szCs w:val="28"/>
                <w:lang w:val="ru-RU"/>
              </w:rPr>
              <w:lastRenderedPageBreak/>
              <w:t>Таблица 2</w:t>
            </w:r>
            <w:r>
              <w:rPr>
                <w:rFonts w:ascii="Times New Roman" w:hAnsi="Times New Roman" w:cs="Times New Roman"/>
                <w:spacing w:val="40"/>
                <w:sz w:val="28"/>
                <w:szCs w:val="28"/>
                <w:lang w:val="ru-RU"/>
              </w:rPr>
              <w:t xml:space="preserve">. </w:t>
            </w:r>
            <w:r w:rsidRPr="00DA514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должение</w:t>
            </w:r>
          </w:p>
        </w:tc>
      </w:tr>
      <w:tr w:rsidR="00D15293" w:rsidRPr="00F209D5" w14:paraId="15ED5F3E" w14:textId="77777777" w:rsidTr="00D15293">
        <w:tc>
          <w:tcPr>
            <w:tcW w:w="4885" w:type="dxa"/>
          </w:tcPr>
          <w:p w14:paraId="74FEC950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Операции с данными «личные данные» учетной записи пользователя</w:t>
            </w:r>
          </w:p>
        </w:tc>
        <w:tc>
          <w:tcPr>
            <w:tcW w:w="4885" w:type="dxa"/>
          </w:tcPr>
          <w:p w14:paraId="6D7E00B0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FE-1 PD</w:t>
            </w:r>
          </w:p>
        </w:tc>
      </w:tr>
      <w:tr w:rsidR="00D15293" w:rsidRPr="00F209D5" w14:paraId="6B4AE3C2" w14:textId="77777777" w:rsidTr="00D15293">
        <w:trPr>
          <w:trHeight w:val="348"/>
        </w:trPr>
        <w:tc>
          <w:tcPr>
            <w:tcW w:w="4885" w:type="dxa"/>
          </w:tcPr>
          <w:p w14:paraId="4E6B9860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Редактирование</w:t>
            </w:r>
          </w:p>
        </w:tc>
        <w:tc>
          <w:tcPr>
            <w:tcW w:w="4885" w:type="dxa"/>
          </w:tcPr>
          <w:p w14:paraId="10C18653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PD-1</w:t>
            </w:r>
          </w:p>
        </w:tc>
      </w:tr>
      <w:tr w:rsidR="00D15293" w:rsidRPr="00F209D5" w14:paraId="543FECD0" w14:textId="77777777" w:rsidTr="00D15293">
        <w:trPr>
          <w:trHeight w:val="252"/>
        </w:trPr>
        <w:tc>
          <w:tcPr>
            <w:tcW w:w="4885" w:type="dxa"/>
          </w:tcPr>
          <w:p w14:paraId="33107FDD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Операции с каталогом элементов интерьера</w:t>
            </w:r>
          </w:p>
        </w:tc>
        <w:tc>
          <w:tcPr>
            <w:tcW w:w="4885" w:type="dxa"/>
          </w:tcPr>
          <w:p w14:paraId="1B061AD4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FE-2 C</w:t>
            </w:r>
          </w:p>
        </w:tc>
      </w:tr>
      <w:tr w:rsidR="00D15293" w:rsidRPr="00F209D5" w14:paraId="7EB6F658" w14:textId="77777777" w:rsidTr="00D15293">
        <w:trPr>
          <w:trHeight w:val="207"/>
        </w:trPr>
        <w:tc>
          <w:tcPr>
            <w:tcW w:w="4885" w:type="dxa"/>
          </w:tcPr>
          <w:p w14:paraId="336CD170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Просмотр</w:t>
            </w:r>
          </w:p>
        </w:tc>
        <w:tc>
          <w:tcPr>
            <w:tcW w:w="4885" w:type="dxa"/>
          </w:tcPr>
          <w:p w14:paraId="70AB8269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C-1</w:t>
            </w:r>
          </w:p>
        </w:tc>
      </w:tr>
      <w:tr w:rsidR="00D15293" w:rsidRPr="00F209D5" w14:paraId="65D9DD19" w14:textId="77777777" w:rsidTr="00D15293">
        <w:trPr>
          <w:trHeight w:val="240"/>
        </w:trPr>
        <w:tc>
          <w:tcPr>
            <w:tcW w:w="4885" w:type="dxa"/>
          </w:tcPr>
          <w:p w14:paraId="4C158614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Поиск элементов по категории</w:t>
            </w:r>
          </w:p>
        </w:tc>
        <w:tc>
          <w:tcPr>
            <w:tcW w:w="4885" w:type="dxa"/>
          </w:tcPr>
          <w:p w14:paraId="70C58DB2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C-2</w:t>
            </w:r>
          </w:p>
        </w:tc>
      </w:tr>
      <w:tr w:rsidR="00D15293" w:rsidRPr="00F209D5" w14:paraId="47AA5525" w14:textId="77777777" w:rsidTr="00D15293">
        <w:trPr>
          <w:trHeight w:val="240"/>
        </w:trPr>
        <w:tc>
          <w:tcPr>
            <w:tcW w:w="4885" w:type="dxa"/>
          </w:tcPr>
          <w:p w14:paraId="7203F699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Поиск элементов по стилю</w:t>
            </w:r>
          </w:p>
        </w:tc>
        <w:tc>
          <w:tcPr>
            <w:tcW w:w="4885" w:type="dxa"/>
          </w:tcPr>
          <w:p w14:paraId="1D1848B7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C-3</w:t>
            </w:r>
          </w:p>
        </w:tc>
      </w:tr>
      <w:tr w:rsidR="00D15293" w:rsidRPr="00F209D5" w14:paraId="541E2F25" w14:textId="77777777" w:rsidTr="00D15293">
        <w:trPr>
          <w:trHeight w:val="276"/>
        </w:trPr>
        <w:tc>
          <w:tcPr>
            <w:tcW w:w="4885" w:type="dxa"/>
          </w:tcPr>
          <w:p w14:paraId="6C913CE9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Операции со списком сравнения элементов интерьера</w:t>
            </w:r>
          </w:p>
        </w:tc>
        <w:tc>
          <w:tcPr>
            <w:tcW w:w="4885" w:type="dxa"/>
          </w:tcPr>
          <w:p w14:paraId="1ADAB9FF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FE-3 CL</w:t>
            </w:r>
          </w:p>
        </w:tc>
      </w:tr>
      <w:tr w:rsidR="00D15293" w:rsidRPr="00F209D5" w14:paraId="45C48A8F" w14:textId="77777777" w:rsidTr="00D15293">
        <w:trPr>
          <w:trHeight w:val="312"/>
        </w:trPr>
        <w:tc>
          <w:tcPr>
            <w:tcW w:w="4885" w:type="dxa"/>
          </w:tcPr>
          <w:p w14:paraId="25039189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Просмотр</w:t>
            </w:r>
          </w:p>
        </w:tc>
        <w:tc>
          <w:tcPr>
            <w:tcW w:w="4885" w:type="dxa"/>
          </w:tcPr>
          <w:p w14:paraId="14F2E840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CL-1</w:t>
            </w:r>
          </w:p>
        </w:tc>
      </w:tr>
      <w:tr w:rsidR="00D15293" w:rsidRPr="00F209D5" w14:paraId="05754323" w14:textId="77777777" w:rsidTr="00D15293">
        <w:trPr>
          <w:trHeight w:val="240"/>
        </w:trPr>
        <w:tc>
          <w:tcPr>
            <w:tcW w:w="4885" w:type="dxa"/>
          </w:tcPr>
          <w:p w14:paraId="20046957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Добавить элемент</w:t>
            </w:r>
          </w:p>
        </w:tc>
        <w:tc>
          <w:tcPr>
            <w:tcW w:w="4885" w:type="dxa"/>
          </w:tcPr>
          <w:p w14:paraId="6449FCD4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CL-2</w:t>
            </w:r>
          </w:p>
        </w:tc>
      </w:tr>
      <w:tr w:rsidR="00D15293" w:rsidRPr="00F209D5" w14:paraId="3E08ABA6" w14:textId="77777777" w:rsidTr="00D15293">
        <w:trPr>
          <w:trHeight w:val="195"/>
        </w:trPr>
        <w:tc>
          <w:tcPr>
            <w:tcW w:w="4885" w:type="dxa"/>
          </w:tcPr>
          <w:p w14:paraId="7E9D3B53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Удалить элемент</w:t>
            </w:r>
          </w:p>
        </w:tc>
        <w:tc>
          <w:tcPr>
            <w:tcW w:w="4885" w:type="dxa"/>
          </w:tcPr>
          <w:p w14:paraId="70F9E665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CL-3</w:t>
            </w:r>
          </w:p>
        </w:tc>
      </w:tr>
      <w:tr w:rsidR="00D15293" w:rsidRPr="00F209D5" w14:paraId="66B313C5" w14:textId="77777777" w:rsidTr="00D15293">
        <w:trPr>
          <w:trHeight w:val="147"/>
        </w:trPr>
        <w:tc>
          <w:tcPr>
            <w:tcW w:w="4885" w:type="dxa"/>
          </w:tcPr>
          <w:p w14:paraId="6DADDBFD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Операции со значениями параметров схемы интерьера</w:t>
            </w:r>
          </w:p>
        </w:tc>
        <w:tc>
          <w:tcPr>
            <w:tcW w:w="4885" w:type="dxa"/>
          </w:tcPr>
          <w:p w14:paraId="41DD6D33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FE-4 SM</w:t>
            </w:r>
          </w:p>
        </w:tc>
      </w:tr>
      <w:tr w:rsidR="00D15293" w:rsidRPr="00F209D5" w14:paraId="4E1916C7" w14:textId="77777777" w:rsidTr="00D15293">
        <w:trPr>
          <w:trHeight w:val="252"/>
        </w:trPr>
        <w:tc>
          <w:tcPr>
            <w:tcW w:w="4885" w:type="dxa"/>
          </w:tcPr>
          <w:p w14:paraId="7F0A4906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Добавление</w:t>
            </w:r>
          </w:p>
        </w:tc>
        <w:tc>
          <w:tcPr>
            <w:tcW w:w="4885" w:type="dxa"/>
          </w:tcPr>
          <w:p w14:paraId="48A070ED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SM-1</w:t>
            </w:r>
          </w:p>
        </w:tc>
      </w:tr>
      <w:tr w:rsidR="00D15293" w:rsidRPr="00F209D5" w14:paraId="318AF937" w14:textId="77777777" w:rsidTr="00D15293">
        <w:trPr>
          <w:trHeight w:val="288"/>
        </w:trPr>
        <w:tc>
          <w:tcPr>
            <w:tcW w:w="4885" w:type="dxa"/>
          </w:tcPr>
          <w:p w14:paraId="338BB29A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Редактирование</w:t>
            </w:r>
          </w:p>
        </w:tc>
        <w:tc>
          <w:tcPr>
            <w:tcW w:w="4885" w:type="dxa"/>
          </w:tcPr>
          <w:p w14:paraId="114F7D6A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SM-2</w:t>
            </w:r>
          </w:p>
        </w:tc>
      </w:tr>
      <w:tr w:rsidR="00D15293" w:rsidRPr="00F209D5" w14:paraId="60D8F6E8" w14:textId="77777777" w:rsidTr="00D15293">
        <w:trPr>
          <w:trHeight w:val="264"/>
        </w:trPr>
        <w:tc>
          <w:tcPr>
            <w:tcW w:w="4885" w:type="dxa"/>
          </w:tcPr>
          <w:p w14:paraId="3B87852D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Удаление</w:t>
            </w:r>
          </w:p>
        </w:tc>
        <w:tc>
          <w:tcPr>
            <w:tcW w:w="4885" w:type="dxa"/>
          </w:tcPr>
          <w:p w14:paraId="590CF327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SM-3</w:t>
            </w:r>
          </w:p>
        </w:tc>
      </w:tr>
      <w:tr w:rsidR="00F209D5" w:rsidRPr="00F209D5" w14:paraId="3540E30A" w14:textId="77777777" w:rsidTr="00D15293">
        <w:trPr>
          <w:trHeight w:val="207"/>
        </w:trPr>
        <w:tc>
          <w:tcPr>
            <w:tcW w:w="4885" w:type="dxa"/>
          </w:tcPr>
          <w:p w14:paraId="7E851704" w14:textId="77777777" w:rsidR="00D15293" w:rsidRPr="00F209D5" w:rsidRDefault="00D15293" w:rsidP="00F209D5">
            <w:pPr>
              <w:ind w:firstLine="0"/>
              <w:jc w:val="left"/>
              <w:rPr>
                <w:color w:val="000000" w:themeColor="text1"/>
              </w:rPr>
            </w:pPr>
            <w:r w:rsidRPr="00F209D5">
              <w:rPr>
                <w:color w:val="000000" w:themeColor="text1"/>
              </w:rPr>
              <w:t>Операции со схемой интерьера</w:t>
            </w:r>
          </w:p>
        </w:tc>
        <w:tc>
          <w:tcPr>
            <w:tcW w:w="4885" w:type="dxa"/>
          </w:tcPr>
          <w:p w14:paraId="52D0F481" w14:textId="77777777" w:rsidR="00D15293" w:rsidRPr="00F209D5" w:rsidRDefault="00D15293" w:rsidP="00F209D5">
            <w:pPr>
              <w:ind w:firstLine="0"/>
              <w:jc w:val="left"/>
              <w:rPr>
                <w:color w:val="000000" w:themeColor="text1"/>
              </w:rPr>
            </w:pPr>
            <w:r w:rsidRPr="00F209D5">
              <w:rPr>
                <w:color w:val="000000" w:themeColor="text1"/>
              </w:rPr>
              <w:t>FE-4 SP</w:t>
            </w:r>
          </w:p>
        </w:tc>
      </w:tr>
      <w:tr w:rsidR="00D15293" w:rsidRPr="00F209D5" w14:paraId="6E664551" w14:textId="77777777" w:rsidTr="00D15293">
        <w:trPr>
          <w:trHeight w:val="159"/>
        </w:trPr>
        <w:tc>
          <w:tcPr>
            <w:tcW w:w="4885" w:type="dxa"/>
          </w:tcPr>
          <w:p w14:paraId="1552B8DF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Просмотр</w:t>
            </w:r>
          </w:p>
        </w:tc>
        <w:tc>
          <w:tcPr>
            <w:tcW w:w="4885" w:type="dxa"/>
          </w:tcPr>
          <w:p w14:paraId="218B0C5E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SP-1</w:t>
            </w:r>
          </w:p>
        </w:tc>
      </w:tr>
      <w:tr w:rsidR="00D15293" w:rsidRPr="00F209D5" w14:paraId="418C5D5E" w14:textId="77777777" w:rsidTr="00D15293">
        <w:trPr>
          <w:trHeight w:val="207"/>
        </w:trPr>
        <w:tc>
          <w:tcPr>
            <w:tcW w:w="4885" w:type="dxa"/>
          </w:tcPr>
          <w:p w14:paraId="647E2617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Сохранение на локальное хранилище</w:t>
            </w:r>
          </w:p>
        </w:tc>
        <w:tc>
          <w:tcPr>
            <w:tcW w:w="4885" w:type="dxa"/>
          </w:tcPr>
          <w:p w14:paraId="56882F53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SP-2</w:t>
            </w:r>
          </w:p>
        </w:tc>
      </w:tr>
      <w:tr w:rsidR="00D15293" w:rsidRPr="00F209D5" w14:paraId="64690D93" w14:textId="77777777" w:rsidTr="00D15293">
        <w:trPr>
          <w:trHeight w:val="207"/>
        </w:trPr>
        <w:tc>
          <w:tcPr>
            <w:tcW w:w="4885" w:type="dxa"/>
          </w:tcPr>
          <w:p w14:paraId="40E6AD4D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Пользовательский интерфейс</w:t>
            </w:r>
          </w:p>
        </w:tc>
        <w:tc>
          <w:tcPr>
            <w:tcW w:w="4885" w:type="dxa"/>
          </w:tcPr>
          <w:p w14:paraId="6C9327C1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FE-5 UI</w:t>
            </w:r>
          </w:p>
        </w:tc>
      </w:tr>
      <w:tr w:rsidR="00D15293" w:rsidRPr="00F209D5" w14:paraId="2BBAA7B7" w14:textId="77777777" w:rsidTr="00D15293">
        <w:trPr>
          <w:trHeight w:val="231"/>
        </w:trPr>
        <w:tc>
          <w:tcPr>
            <w:tcW w:w="4885" w:type="dxa"/>
          </w:tcPr>
          <w:p w14:paraId="2D3AA0FD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Операции всех подсистем в веб-интерфейсе</w:t>
            </w:r>
          </w:p>
        </w:tc>
        <w:tc>
          <w:tcPr>
            <w:tcW w:w="4885" w:type="dxa"/>
          </w:tcPr>
          <w:p w14:paraId="3D3EC28E" w14:textId="77777777" w:rsidR="00D15293" w:rsidRPr="00F209D5" w:rsidRDefault="00D15293" w:rsidP="00F209D5">
            <w:pPr>
              <w:ind w:firstLine="0"/>
              <w:jc w:val="left"/>
            </w:pPr>
            <w:r w:rsidRPr="00F209D5">
              <w:t>REQ-UI-1</w:t>
            </w:r>
          </w:p>
        </w:tc>
      </w:tr>
    </w:tbl>
    <w:p w14:paraId="32C0E110" w14:textId="77777777" w:rsidR="00F209D5" w:rsidRPr="00071716" w:rsidRDefault="00F209D5" w:rsidP="00071716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bookmarkStart w:id="41" w:name="_Toc185862689"/>
      <w:r w:rsidRPr="00071716">
        <w:rPr>
          <w:rFonts w:ascii="Times New Roman" w:hAnsi="Times New Roman" w:cs="Times New Roman"/>
          <w:sz w:val="28"/>
          <w:szCs w:val="28"/>
        </w:rPr>
        <w:t>Расшифровка идентификаторов</w:t>
      </w:r>
      <w:bookmarkEnd w:id="41"/>
    </w:p>
    <w:p w14:paraId="2C86E487" w14:textId="77777777" w:rsidR="00F209D5" w:rsidRPr="00071716" w:rsidRDefault="00F209D5" w:rsidP="00071716">
      <w:r w:rsidRPr="00071716">
        <w:t>- REQ-UA-1 – Requirement: User Account, 1st Requirement (Требование: Учетная запись пользователя, 1-е требование)</w:t>
      </w:r>
    </w:p>
    <w:p w14:paraId="4DF9CDFB" w14:textId="77777777" w:rsidR="00F209D5" w:rsidRPr="00071716" w:rsidRDefault="00F209D5" w:rsidP="00071716">
      <w:pPr>
        <w:rPr>
          <w:lang w:val="en-US"/>
        </w:rPr>
      </w:pPr>
      <w:r w:rsidRPr="00071716">
        <w:rPr>
          <w:lang w:val="en-US"/>
        </w:rPr>
        <w:t>- REQ-BI-1 – Requirement: Building Interior (Parameters), 1st Requirement (</w:t>
      </w:r>
      <w:r w:rsidRPr="00071716">
        <w:t>Требование</w:t>
      </w:r>
      <w:r w:rsidRPr="00071716">
        <w:rPr>
          <w:lang w:val="en-US"/>
        </w:rPr>
        <w:t xml:space="preserve">: </w:t>
      </w:r>
      <w:r w:rsidRPr="00071716">
        <w:t>Параметры</w:t>
      </w:r>
      <w:r w:rsidRPr="00071716">
        <w:rPr>
          <w:lang w:val="en-US"/>
        </w:rPr>
        <w:t xml:space="preserve"> </w:t>
      </w:r>
      <w:r w:rsidRPr="00071716">
        <w:t>интерьера</w:t>
      </w:r>
      <w:r w:rsidRPr="00071716">
        <w:rPr>
          <w:lang w:val="en-US"/>
        </w:rPr>
        <w:t>, 1-</w:t>
      </w:r>
      <w:r w:rsidRPr="00071716">
        <w:t>е</w:t>
      </w:r>
      <w:r w:rsidRPr="00071716">
        <w:rPr>
          <w:lang w:val="en-US"/>
        </w:rPr>
        <w:t xml:space="preserve"> </w:t>
      </w:r>
      <w:r w:rsidRPr="00071716">
        <w:t>требование</w:t>
      </w:r>
      <w:r w:rsidRPr="00071716">
        <w:rPr>
          <w:lang w:val="en-US"/>
        </w:rPr>
        <w:t>)</w:t>
      </w:r>
    </w:p>
    <w:p w14:paraId="03600635" w14:textId="77777777" w:rsidR="00F209D5" w:rsidRPr="00071716" w:rsidRDefault="00F209D5" w:rsidP="00071716">
      <w:pPr>
        <w:rPr>
          <w:lang w:val="en-US"/>
        </w:rPr>
      </w:pPr>
      <w:r w:rsidRPr="00071716">
        <w:rPr>
          <w:lang w:val="en-US"/>
        </w:rPr>
        <w:lastRenderedPageBreak/>
        <w:t>- REQ-BI-2 – Requirement: Building Interior (Parameters), 2nd Requirement (</w:t>
      </w:r>
      <w:r w:rsidRPr="00071716">
        <w:t>Требование</w:t>
      </w:r>
      <w:r w:rsidRPr="00071716">
        <w:rPr>
          <w:lang w:val="en-US"/>
        </w:rPr>
        <w:t xml:space="preserve">: </w:t>
      </w:r>
      <w:r w:rsidRPr="00071716">
        <w:t>Параметры</w:t>
      </w:r>
      <w:r w:rsidRPr="00071716">
        <w:rPr>
          <w:lang w:val="en-US"/>
        </w:rPr>
        <w:t xml:space="preserve"> </w:t>
      </w:r>
      <w:r w:rsidRPr="00071716">
        <w:t>интерьера</w:t>
      </w:r>
      <w:r w:rsidRPr="00071716">
        <w:rPr>
          <w:lang w:val="en-US"/>
        </w:rPr>
        <w:t>, 2-</w:t>
      </w:r>
      <w:r w:rsidRPr="00071716">
        <w:t>е</w:t>
      </w:r>
      <w:r w:rsidRPr="00071716">
        <w:rPr>
          <w:lang w:val="en-US"/>
        </w:rPr>
        <w:t xml:space="preserve"> </w:t>
      </w:r>
      <w:r w:rsidRPr="00071716">
        <w:t>требование</w:t>
      </w:r>
      <w:r w:rsidRPr="00071716">
        <w:rPr>
          <w:lang w:val="en-US"/>
        </w:rPr>
        <w:t>)</w:t>
      </w:r>
    </w:p>
    <w:p w14:paraId="15DAC193" w14:textId="77777777" w:rsidR="00F209D5" w:rsidRPr="00071716" w:rsidRDefault="00F209D5" w:rsidP="00071716">
      <w:pPr>
        <w:rPr>
          <w:lang w:val="en-US"/>
        </w:rPr>
      </w:pPr>
      <w:r w:rsidRPr="00071716">
        <w:rPr>
          <w:lang w:val="en-US"/>
        </w:rPr>
        <w:t>- REQ-PD-1 – Requirement: Personal Data, 1st Requirement (</w:t>
      </w:r>
      <w:r w:rsidRPr="00071716">
        <w:t>Требование</w:t>
      </w:r>
      <w:r w:rsidRPr="00071716">
        <w:rPr>
          <w:lang w:val="en-US"/>
        </w:rPr>
        <w:t xml:space="preserve">: </w:t>
      </w:r>
      <w:r w:rsidRPr="00071716">
        <w:t>Личные</w:t>
      </w:r>
      <w:r w:rsidRPr="00071716">
        <w:rPr>
          <w:lang w:val="en-US"/>
        </w:rPr>
        <w:t xml:space="preserve"> </w:t>
      </w:r>
      <w:r w:rsidRPr="00071716">
        <w:t>данные</w:t>
      </w:r>
      <w:r w:rsidRPr="00071716">
        <w:rPr>
          <w:lang w:val="en-US"/>
        </w:rPr>
        <w:t xml:space="preserve"> </w:t>
      </w:r>
      <w:r w:rsidRPr="00071716">
        <w:t>пользователя</w:t>
      </w:r>
      <w:r w:rsidRPr="00071716">
        <w:rPr>
          <w:lang w:val="en-US"/>
        </w:rPr>
        <w:t>, 1-</w:t>
      </w:r>
      <w:r w:rsidRPr="00071716">
        <w:t>е</w:t>
      </w:r>
      <w:r w:rsidRPr="00071716">
        <w:rPr>
          <w:lang w:val="en-US"/>
        </w:rPr>
        <w:t xml:space="preserve"> </w:t>
      </w:r>
      <w:r w:rsidRPr="00071716">
        <w:t>требование</w:t>
      </w:r>
      <w:r w:rsidRPr="00071716">
        <w:rPr>
          <w:lang w:val="en-US"/>
        </w:rPr>
        <w:t>)</w:t>
      </w:r>
    </w:p>
    <w:p w14:paraId="0440DF3A" w14:textId="77777777" w:rsidR="00F209D5" w:rsidRPr="00071716" w:rsidRDefault="00F209D5" w:rsidP="00071716">
      <w:pPr>
        <w:rPr>
          <w:lang w:val="en-US"/>
        </w:rPr>
      </w:pPr>
      <w:r w:rsidRPr="00071716">
        <w:rPr>
          <w:lang w:val="en-US"/>
        </w:rPr>
        <w:t>- REQ-C-1 – Requirement: Catalog, 1st Requirement (</w:t>
      </w:r>
      <w:r w:rsidRPr="00071716">
        <w:t>Требование</w:t>
      </w:r>
      <w:r w:rsidRPr="00071716">
        <w:rPr>
          <w:lang w:val="en-US"/>
        </w:rPr>
        <w:t xml:space="preserve">: </w:t>
      </w:r>
      <w:r w:rsidRPr="00071716">
        <w:t>Каталог</w:t>
      </w:r>
      <w:r w:rsidRPr="00071716">
        <w:rPr>
          <w:lang w:val="en-US"/>
        </w:rPr>
        <w:t xml:space="preserve"> </w:t>
      </w:r>
      <w:r w:rsidRPr="00071716">
        <w:t>элементов</w:t>
      </w:r>
      <w:r w:rsidRPr="00071716">
        <w:rPr>
          <w:lang w:val="en-US"/>
        </w:rPr>
        <w:t xml:space="preserve"> </w:t>
      </w:r>
      <w:r w:rsidRPr="00071716">
        <w:t>интерьера</w:t>
      </w:r>
      <w:r w:rsidRPr="00071716">
        <w:rPr>
          <w:lang w:val="en-US"/>
        </w:rPr>
        <w:t>, 1-</w:t>
      </w:r>
      <w:r w:rsidRPr="00071716">
        <w:t>е</w:t>
      </w:r>
      <w:r w:rsidRPr="00071716">
        <w:rPr>
          <w:lang w:val="en-US"/>
        </w:rPr>
        <w:t xml:space="preserve"> </w:t>
      </w:r>
      <w:r w:rsidRPr="00071716">
        <w:t>требование</w:t>
      </w:r>
      <w:r w:rsidRPr="00071716">
        <w:rPr>
          <w:lang w:val="en-US"/>
        </w:rPr>
        <w:t>)</w:t>
      </w:r>
    </w:p>
    <w:p w14:paraId="47C057BC" w14:textId="77777777" w:rsidR="00F209D5" w:rsidRPr="00071716" w:rsidRDefault="00F209D5" w:rsidP="00071716">
      <w:r w:rsidRPr="00071716">
        <w:t>- REQ-C-2 – Requirement: Catalog, 2nd Requirement (Требование: Каталог элементов интерьера, 2-е требование)</w:t>
      </w:r>
    </w:p>
    <w:p w14:paraId="38F2B2D2" w14:textId="77777777" w:rsidR="00F209D5" w:rsidRPr="00071716" w:rsidRDefault="00F209D5" w:rsidP="00071716">
      <w:r w:rsidRPr="00071716">
        <w:t>- REQ-C-3 – Requirement: Catalog, 3rd Requirement (Требование: Каталог элементов интерьера, 3-е требование)</w:t>
      </w:r>
    </w:p>
    <w:p w14:paraId="51C2EEDD" w14:textId="77777777" w:rsidR="00F209D5" w:rsidRPr="00071716" w:rsidRDefault="00F209D5" w:rsidP="00071716">
      <w:r w:rsidRPr="00071716">
        <w:t>- REQ-CL-1 – Requirement: Comparison List, 1st Requirement (Требование: Список сравнения элементов интерьера, 1-е требование)</w:t>
      </w:r>
    </w:p>
    <w:p w14:paraId="3E52868D" w14:textId="77777777" w:rsidR="00F209D5" w:rsidRPr="00071716" w:rsidRDefault="00F209D5" w:rsidP="00071716">
      <w:r w:rsidRPr="00071716">
        <w:t>- REQ-CL-2 – Requirement: Comparison List, 2nd Requirement (Требование: Список сравнения элементов интерьера, 2-е требование)</w:t>
      </w:r>
    </w:p>
    <w:p w14:paraId="7F00A922" w14:textId="77777777" w:rsidR="00F209D5" w:rsidRPr="00071716" w:rsidRDefault="00F209D5" w:rsidP="00071716">
      <w:r w:rsidRPr="00071716">
        <w:t>- REQ-CL-3 – Requirement: Comparison List, 3rd Requirement (Требование: Список сравнения элементов интерьера, 3-е требование)</w:t>
      </w:r>
    </w:p>
    <w:p w14:paraId="57657C5B" w14:textId="77777777" w:rsidR="00F209D5" w:rsidRPr="00071716" w:rsidRDefault="00F209D5" w:rsidP="00071716">
      <w:pPr>
        <w:rPr>
          <w:lang w:val="en-US"/>
        </w:rPr>
      </w:pPr>
      <w:r w:rsidRPr="00071716">
        <w:rPr>
          <w:lang w:val="en-US"/>
        </w:rPr>
        <w:t>- REQ-SM-1 – Requirement: Schema Measures, 1st Requirement (</w:t>
      </w:r>
      <w:r w:rsidRPr="00071716">
        <w:t>Требование</w:t>
      </w:r>
      <w:r w:rsidRPr="00071716">
        <w:rPr>
          <w:lang w:val="en-US"/>
        </w:rPr>
        <w:t xml:space="preserve">: </w:t>
      </w:r>
      <w:r w:rsidRPr="00071716">
        <w:t>Мерки</w:t>
      </w:r>
      <w:r w:rsidRPr="00071716">
        <w:rPr>
          <w:lang w:val="en-US"/>
        </w:rPr>
        <w:t xml:space="preserve"> </w:t>
      </w:r>
      <w:r w:rsidRPr="00071716">
        <w:t>схемы</w:t>
      </w:r>
      <w:r w:rsidRPr="00071716">
        <w:rPr>
          <w:lang w:val="en-US"/>
        </w:rPr>
        <w:t xml:space="preserve"> </w:t>
      </w:r>
      <w:r w:rsidRPr="00071716">
        <w:t>интерьера</w:t>
      </w:r>
      <w:r w:rsidRPr="00071716">
        <w:rPr>
          <w:lang w:val="en-US"/>
        </w:rPr>
        <w:t>, 1-</w:t>
      </w:r>
      <w:r w:rsidRPr="00071716">
        <w:t>е</w:t>
      </w:r>
      <w:r w:rsidRPr="00071716">
        <w:rPr>
          <w:lang w:val="en-US"/>
        </w:rPr>
        <w:t xml:space="preserve"> </w:t>
      </w:r>
      <w:r w:rsidRPr="00071716">
        <w:t>требование</w:t>
      </w:r>
      <w:r w:rsidRPr="00071716">
        <w:rPr>
          <w:lang w:val="en-US"/>
        </w:rPr>
        <w:t>)</w:t>
      </w:r>
    </w:p>
    <w:p w14:paraId="6B608466" w14:textId="77777777" w:rsidR="00F209D5" w:rsidRPr="00071716" w:rsidRDefault="00F209D5" w:rsidP="00071716">
      <w:pPr>
        <w:rPr>
          <w:lang w:val="en-US"/>
        </w:rPr>
      </w:pPr>
      <w:r w:rsidRPr="00071716">
        <w:rPr>
          <w:lang w:val="en-US"/>
        </w:rPr>
        <w:t>- REQ-SM-2 – Requirement: Schema Measures, 2nd Requirement (</w:t>
      </w:r>
      <w:r w:rsidRPr="00071716">
        <w:t>Требование</w:t>
      </w:r>
      <w:r w:rsidRPr="00071716">
        <w:rPr>
          <w:lang w:val="en-US"/>
        </w:rPr>
        <w:t xml:space="preserve">: </w:t>
      </w:r>
      <w:r w:rsidRPr="00071716">
        <w:t>Мерки</w:t>
      </w:r>
      <w:r w:rsidRPr="00071716">
        <w:rPr>
          <w:lang w:val="en-US"/>
        </w:rPr>
        <w:t xml:space="preserve"> </w:t>
      </w:r>
      <w:r w:rsidRPr="00071716">
        <w:t>схемы</w:t>
      </w:r>
      <w:r w:rsidRPr="00071716">
        <w:rPr>
          <w:lang w:val="en-US"/>
        </w:rPr>
        <w:t xml:space="preserve"> </w:t>
      </w:r>
      <w:r w:rsidRPr="00071716">
        <w:t>интерьера</w:t>
      </w:r>
      <w:r w:rsidRPr="00071716">
        <w:rPr>
          <w:lang w:val="en-US"/>
        </w:rPr>
        <w:t>, 2-</w:t>
      </w:r>
      <w:r w:rsidRPr="00071716">
        <w:t>е</w:t>
      </w:r>
      <w:r w:rsidRPr="00071716">
        <w:rPr>
          <w:lang w:val="en-US"/>
        </w:rPr>
        <w:t xml:space="preserve"> </w:t>
      </w:r>
      <w:r w:rsidRPr="00071716">
        <w:t>требование</w:t>
      </w:r>
      <w:r w:rsidRPr="00071716">
        <w:rPr>
          <w:lang w:val="en-US"/>
        </w:rPr>
        <w:t>)</w:t>
      </w:r>
    </w:p>
    <w:p w14:paraId="70C438FC" w14:textId="77777777" w:rsidR="00F209D5" w:rsidRPr="00071716" w:rsidRDefault="00F209D5" w:rsidP="00071716">
      <w:pPr>
        <w:rPr>
          <w:lang w:val="en-US"/>
        </w:rPr>
      </w:pPr>
      <w:r w:rsidRPr="00071716">
        <w:rPr>
          <w:lang w:val="en-US"/>
        </w:rPr>
        <w:t>- REQ-SM-3 – Requirement: Schema Measures, 3rd Requirement (</w:t>
      </w:r>
      <w:r w:rsidRPr="00071716">
        <w:t>Требование</w:t>
      </w:r>
      <w:r w:rsidRPr="00071716">
        <w:rPr>
          <w:lang w:val="en-US"/>
        </w:rPr>
        <w:t xml:space="preserve">: </w:t>
      </w:r>
      <w:r w:rsidRPr="00071716">
        <w:t>Мерки</w:t>
      </w:r>
      <w:r w:rsidRPr="00071716">
        <w:rPr>
          <w:lang w:val="en-US"/>
        </w:rPr>
        <w:t xml:space="preserve"> </w:t>
      </w:r>
      <w:r w:rsidRPr="00071716">
        <w:t>схемы</w:t>
      </w:r>
      <w:r w:rsidRPr="00071716">
        <w:rPr>
          <w:lang w:val="en-US"/>
        </w:rPr>
        <w:t xml:space="preserve"> </w:t>
      </w:r>
      <w:r w:rsidRPr="00071716">
        <w:t>интерьера</w:t>
      </w:r>
      <w:r w:rsidRPr="00071716">
        <w:rPr>
          <w:lang w:val="en-US"/>
        </w:rPr>
        <w:t>, 3-</w:t>
      </w:r>
      <w:r w:rsidRPr="00071716">
        <w:t>е</w:t>
      </w:r>
      <w:r w:rsidRPr="00071716">
        <w:rPr>
          <w:lang w:val="en-US"/>
        </w:rPr>
        <w:t xml:space="preserve"> </w:t>
      </w:r>
      <w:r w:rsidRPr="00071716">
        <w:t>требование</w:t>
      </w:r>
      <w:r w:rsidRPr="00071716">
        <w:rPr>
          <w:lang w:val="en-US"/>
        </w:rPr>
        <w:t>)</w:t>
      </w:r>
    </w:p>
    <w:p w14:paraId="32CB062C" w14:textId="77777777" w:rsidR="00F209D5" w:rsidRPr="00071716" w:rsidRDefault="00F209D5" w:rsidP="00071716">
      <w:pPr>
        <w:rPr>
          <w:lang w:val="en-US"/>
        </w:rPr>
      </w:pPr>
      <w:r w:rsidRPr="00071716">
        <w:rPr>
          <w:lang w:val="en-US"/>
        </w:rPr>
        <w:t>- REQ-SP-1 – Requirement: Schema Pattern, 1st Requirement (</w:t>
      </w:r>
      <w:r w:rsidRPr="00071716">
        <w:t>Требование</w:t>
      </w:r>
      <w:r w:rsidRPr="00071716">
        <w:rPr>
          <w:lang w:val="en-US"/>
        </w:rPr>
        <w:t xml:space="preserve">: </w:t>
      </w:r>
      <w:r w:rsidRPr="00071716">
        <w:t>Схема</w:t>
      </w:r>
      <w:r w:rsidRPr="00071716">
        <w:rPr>
          <w:lang w:val="en-US"/>
        </w:rPr>
        <w:t xml:space="preserve"> </w:t>
      </w:r>
      <w:r w:rsidRPr="00071716">
        <w:t>интерьера</w:t>
      </w:r>
      <w:r w:rsidRPr="00071716">
        <w:rPr>
          <w:lang w:val="en-US"/>
        </w:rPr>
        <w:t>, 1-</w:t>
      </w:r>
      <w:r w:rsidRPr="00071716">
        <w:t>е</w:t>
      </w:r>
      <w:r w:rsidRPr="00071716">
        <w:rPr>
          <w:lang w:val="en-US"/>
        </w:rPr>
        <w:t xml:space="preserve"> </w:t>
      </w:r>
      <w:r w:rsidRPr="00071716">
        <w:t>требование</w:t>
      </w:r>
      <w:r w:rsidRPr="00071716">
        <w:rPr>
          <w:lang w:val="en-US"/>
        </w:rPr>
        <w:t>)</w:t>
      </w:r>
    </w:p>
    <w:p w14:paraId="31B88BBE" w14:textId="77777777" w:rsidR="00F209D5" w:rsidRPr="00071716" w:rsidRDefault="00F209D5" w:rsidP="00071716">
      <w:pPr>
        <w:rPr>
          <w:lang w:val="en-US"/>
        </w:rPr>
      </w:pPr>
      <w:r w:rsidRPr="00071716">
        <w:rPr>
          <w:lang w:val="en-US"/>
        </w:rPr>
        <w:t>- REQ-SP-2 – Requirement: Schema Pattern, 2nd Requirement (</w:t>
      </w:r>
      <w:r w:rsidRPr="00071716">
        <w:t>Требование</w:t>
      </w:r>
      <w:r w:rsidRPr="00071716">
        <w:rPr>
          <w:lang w:val="en-US"/>
        </w:rPr>
        <w:t xml:space="preserve">: </w:t>
      </w:r>
      <w:r w:rsidRPr="00071716">
        <w:t>Схема</w:t>
      </w:r>
      <w:r w:rsidRPr="00071716">
        <w:rPr>
          <w:lang w:val="en-US"/>
        </w:rPr>
        <w:t xml:space="preserve"> </w:t>
      </w:r>
      <w:r w:rsidRPr="00071716">
        <w:t>интерьера</w:t>
      </w:r>
      <w:r w:rsidRPr="00071716">
        <w:rPr>
          <w:lang w:val="en-US"/>
        </w:rPr>
        <w:t>, 2-</w:t>
      </w:r>
      <w:r w:rsidRPr="00071716">
        <w:t>е</w:t>
      </w:r>
      <w:r w:rsidRPr="00071716">
        <w:rPr>
          <w:lang w:val="en-US"/>
        </w:rPr>
        <w:t xml:space="preserve"> </w:t>
      </w:r>
      <w:r w:rsidRPr="00071716">
        <w:t>требование</w:t>
      </w:r>
      <w:r w:rsidRPr="00071716">
        <w:rPr>
          <w:lang w:val="en-US"/>
        </w:rPr>
        <w:t>)</w:t>
      </w:r>
    </w:p>
    <w:p w14:paraId="0FD5D5FD" w14:textId="77777777" w:rsidR="00D15293" w:rsidRDefault="00F209D5" w:rsidP="00071716">
      <w:pPr>
        <w:rPr>
          <w:lang w:val="en-US"/>
        </w:rPr>
      </w:pPr>
      <w:r w:rsidRPr="00071716">
        <w:rPr>
          <w:lang w:val="en-US"/>
        </w:rPr>
        <w:t>- REQ-UI-1 – Requirement: User Interface, 1st Requirement (</w:t>
      </w:r>
      <w:r w:rsidRPr="00071716">
        <w:t>Требование</w:t>
      </w:r>
      <w:r w:rsidRPr="00071716">
        <w:rPr>
          <w:lang w:val="en-US"/>
        </w:rPr>
        <w:t xml:space="preserve">: </w:t>
      </w:r>
      <w:r w:rsidRPr="00071716">
        <w:t>Пользовательский</w:t>
      </w:r>
      <w:r w:rsidRPr="00071716">
        <w:rPr>
          <w:lang w:val="en-US"/>
        </w:rPr>
        <w:t xml:space="preserve"> </w:t>
      </w:r>
      <w:r w:rsidRPr="00071716">
        <w:t>интерфейс</w:t>
      </w:r>
      <w:r w:rsidRPr="00071716">
        <w:rPr>
          <w:lang w:val="en-US"/>
        </w:rPr>
        <w:t>, 1-</w:t>
      </w:r>
      <w:r w:rsidRPr="00071716">
        <w:t>е</w:t>
      </w:r>
      <w:r w:rsidRPr="00071716">
        <w:rPr>
          <w:lang w:val="en-US"/>
        </w:rPr>
        <w:t xml:space="preserve"> </w:t>
      </w:r>
      <w:r w:rsidRPr="00071716">
        <w:t>требование</w:t>
      </w:r>
      <w:r w:rsidRPr="00071716">
        <w:rPr>
          <w:lang w:val="en-US"/>
        </w:rPr>
        <w:t xml:space="preserve">) </w:t>
      </w:r>
    </w:p>
    <w:p w14:paraId="197EF5D9" w14:textId="77777777" w:rsidR="00071716" w:rsidRPr="00071716" w:rsidRDefault="00784403" w:rsidP="00784403">
      <w:pPr>
        <w:spacing w:after="160" w:line="259" w:lineRule="auto"/>
        <w:ind w:firstLine="0"/>
        <w:jc w:val="left"/>
        <w:rPr>
          <w:lang w:val="en-US"/>
        </w:rPr>
      </w:pPr>
      <w:r>
        <w:rPr>
          <w:lang w:val="en-US"/>
        </w:rPr>
        <w:br w:type="page"/>
      </w:r>
    </w:p>
    <w:p w14:paraId="36AA3C61" w14:textId="77777777" w:rsidR="00F209D5" w:rsidRPr="006D0F9C" w:rsidRDefault="00F209D5" w:rsidP="009630A6">
      <w:pPr>
        <w:pStyle w:val="1"/>
      </w:pPr>
      <w:bookmarkStart w:id="42" w:name="_Toc124728871"/>
      <w:bookmarkStart w:id="43" w:name="_Toc188205360"/>
      <w:r w:rsidRPr="00F209D5">
        <w:lastRenderedPageBreak/>
        <w:t>6 Разработка архитектуры проекта</w:t>
      </w:r>
      <w:bookmarkEnd w:id="42"/>
      <w:bookmarkEnd w:id="43"/>
    </w:p>
    <w:p w14:paraId="3BDB3812" w14:textId="77777777" w:rsidR="00784403" w:rsidRDefault="00F209D5" w:rsidP="00F209D5">
      <w:pPr>
        <w:rPr>
          <w:color w:val="000000"/>
          <w:shd w:val="clear" w:color="auto" w:fill="FFFFFF"/>
        </w:rPr>
      </w:pPr>
      <w:r w:rsidRPr="00F209D5">
        <w:rPr>
          <w:color w:val="000000"/>
          <w:shd w:val="clear" w:color="auto" w:fill="FFFFFF"/>
        </w:rPr>
        <w:t xml:space="preserve">Архитектура программного обеспечения представляет собой основную структуру программной системы, а также процесс создания этих структур и систем. Она включает в себя компоненты программного обеспечения, их взаимодействие, а также характеристики как самих компонентов, так и их связей. </w:t>
      </w:r>
      <w:r w:rsidRPr="00F209D5">
        <w:rPr>
          <w:color w:val="000000"/>
        </w:rPr>
        <w:br/>
      </w:r>
      <w:r>
        <w:rPr>
          <w:color w:val="000000"/>
          <w:shd w:val="clear" w:color="auto" w:fill="FFFFFF"/>
        </w:rPr>
        <w:t xml:space="preserve">          </w:t>
      </w:r>
      <w:r w:rsidRPr="00F209D5">
        <w:rPr>
          <w:color w:val="000000"/>
          <w:shd w:val="clear" w:color="auto" w:fill="FFFFFF"/>
        </w:rPr>
        <w:t>Архитектура программной системы аналогична архитектуре здания и служит в качестве плана для системы и процесса разработки, в котором детализированы задачи, которые должны быть выполнены различными группами разработчиков.</w:t>
      </w:r>
    </w:p>
    <w:p w14:paraId="6402D46B" w14:textId="77777777" w:rsidR="00784403" w:rsidRPr="009630A6" w:rsidRDefault="00784403" w:rsidP="009630A6">
      <w:pPr>
        <w:rPr>
          <w:b/>
        </w:rPr>
      </w:pPr>
      <w:r w:rsidRPr="009630A6">
        <w:rPr>
          <w:b/>
        </w:rPr>
        <w:t>Концептуальная модель</w:t>
      </w:r>
    </w:p>
    <w:p w14:paraId="5B9BEA75" w14:textId="77777777" w:rsidR="00784403" w:rsidRDefault="00784403" w:rsidP="00784403">
      <w:r>
        <w:t>Концептуальная модель –</w:t>
      </w:r>
      <w:r w:rsidRPr="00F370DD">
        <w:t xml:space="preserve"> это совокупность взаимосвязанных понятий, лежащих в основе исследовательского дизайна, системное описание исследуемой области. Концептуальная модель наглядно описывает структуру моделируемой предметной области и связи между ее элементами.</w:t>
      </w:r>
    </w:p>
    <w:p w14:paraId="077E5F54" w14:textId="77777777" w:rsidR="00784403" w:rsidRDefault="00784403" w:rsidP="00784403">
      <w:r w:rsidRPr="00F370DD">
        <w:t>Концептуальная модель помогает решить, какие переменные наиболее важны, какие связи наиболее значимы и, следовательно, какую информацию необходимо собирать.</w:t>
      </w:r>
    </w:p>
    <w:p w14:paraId="161BBE4F" w14:textId="77777777" w:rsidR="00784403" w:rsidRDefault="00784403" w:rsidP="00784403">
      <w:pPr>
        <w:pStyle w:val="a5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хема</w:t>
      </w:r>
      <w:r>
        <w:rPr>
          <w:rFonts w:ascii="Times New Roman" w:hAnsi="Times New Roman" w:cs="Times New Roman"/>
          <w:sz w:val="28"/>
          <w:szCs w:val="24"/>
        </w:rPr>
        <w:t xml:space="preserve"> концептуаль</w:t>
      </w:r>
      <w:r w:rsidR="006D0F9C">
        <w:rPr>
          <w:rFonts w:ascii="Times New Roman" w:hAnsi="Times New Roman" w:cs="Times New Roman"/>
          <w:sz w:val="28"/>
          <w:szCs w:val="24"/>
        </w:rPr>
        <w:t xml:space="preserve">ной модели показана на рисунке </w:t>
      </w:r>
      <w:r w:rsidR="006D0F9C" w:rsidRPr="006D0F9C">
        <w:rPr>
          <w:rFonts w:ascii="Times New Roman" w:hAnsi="Times New Roman" w:cs="Times New Roman"/>
          <w:sz w:val="28"/>
          <w:szCs w:val="24"/>
        </w:rPr>
        <w:t>7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4160974B" w14:textId="77777777" w:rsidR="00784403" w:rsidRDefault="006D0F9C" w:rsidP="00784403">
      <w:r w:rsidRPr="006D0F9C">
        <w:rPr>
          <w:noProof/>
        </w:rPr>
        <w:lastRenderedPageBreak/>
        <w:drawing>
          <wp:inline distT="0" distB="0" distL="0" distR="0" wp14:anchorId="79856254" wp14:editId="0D1A324B">
            <wp:extent cx="5115639" cy="5658640"/>
            <wp:effectExtent l="0" t="0" r="889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8F3BC" w14:textId="77777777" w:rsidR="006D0F9C" w:rsidRPr="009630A6" w:rsidRDefault="006D0F9C" w:rsidP="009630A6">
      <w:pPr>
        <w:rPr>
          <w:b/>
        </w:rPr>
      </w:pPr>
      <w:r w:rsidRPr="009630A6">
        <w:rPr>
          <w:b/>
        </w:rPr>
        <w:t>Логическая модель</w:t>
      </w:r>
    </w:p>
    <w:p w14:paraId="53CB44D1" w14:textId="77777777" w:rsidR="006D0F9C" w:rsidRDefault="006D0F9C" w:rsidP="006D0F9C">
      <w:r>
        <w:t>Целью построения логической модели является получение графического представления логической структуры исследуемой предметной области.</w:t>
      </w:r>
    </w:p>
    <w:p w14:paraId="381BF7BE" w14:textId="77777777" w:rsidR="006D0F9C" w:rsidRDefault="006D0F9C" w:rsidP="006D0F9C">
      <w:r>
        <w:t>Логическая модель предметной области иллюстрирует сущности, а также их взаимоотношения между собой.</w:t>
      </w:r>
    </w:p>
    <w:p w14:paraId="23FC0A7E" w14:textId="77777777" w:rsidR="006D0F9C" w:rsidRDefault="006D0F9C" w:rsidP="006D0F9C">
      <w:r>
        <w:t xml:space="preserve">Схема данной модели представлена на рисунке </w:t>
      </w:r>
      <w:r w:rsidRPr="006D0F9C">
        <w:t>8</w:t>
      </w:r>
      <w:r>
        <w:t>.</w:t>
      </w:r>
    </w:p>
    <w:p w14:paraId="172B4EC8" w14:textId="1F715BC2" w:rsidR="00D0245C" w:rsidRDefault="00DA5144" w:rsidP="00DA5144">
      <w:pPr>
        <w:ind w:firstLine="0"/>
      </w:pPr>
      <w:r w:rsidRPr="00390ED8">
        <w:rPr>
          <w:noProof/>
          <w:lang w:eastAsia="ru-RU"/>
        </w:rPr>
        <w:lastRenderedPageBreak/>
        <w:drawing>
          <wp:inline distT="0" distB="0" distL="0" distR="0" wp14:anchorId="6C451371" wp14:editId="43BC0750">
            <wp:extent cx="5940425" cy="6057900"/>
            <wp:effectExtent l="19050" t="19050" r="22225" b="1905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057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9F731" w14:textId="23935ADE" w:rsidR="00DA5144" w:rsidRPr="00DA5144" w:rsidRDefault="00DA5144" w:rsidP="00DA5144">
      <w:pPr>
        <w:ind w:firstLine="0"/>
        <w:jc w:val="center"/>
      </w:pPr>
      <w:r>
        <w:t xml:space="preserve">Рисунок 8. </w:t>
      </w:r>
      <w:r>
        <w:rPr>
          <w:lang w:val="en-US"/>
        </w:rPr>
        <w:t>ER-</w:t>
      </w:r>
      <w:r>
        <w:t>диаграмма</w:t>
      </w:r>
    </w:p>
    <w:p w14:paraId="7379FB50" w14:textId="77777777" w:rsidR="00D0245C" w:rsidRDefault="003530B6" w:rsidP="00D0245C">
      <w:pPr>
        <w:ind w:firstLine="708"/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рисунке 9</w:t>
      </w:r>
      <w:r w:rsidR="00D0245C">
        <w:rPr>
          <w:rStyle w:val="rvts17"/>
          <w:color w:val="000000"/>
          <w:shd w:val="clear" w:color="auto" w:fill="FFFFFF"/>
        </w:rPr>
        <w:t xml:space="preserve"> представлена контекстная диаграмма первого уровня. </w:t>
      </w:r>
    </w:p>
    <w:p w14:paraId="29AB0FCB" w14:textId="77777777" w:rsidR="003530B6" w:rsidRPr="009630A6" w:rsidRDefault="003530B6" w:rsidP="009630A6">
      <w:pPr>
        <w:rPr>
          <w:b/>
        </w:rPr>
      </w:pPr>
      <w:r w:rsidRPr="009630A6">
        <w:rPr>
          <w:b/>
        </w:rPr>
        <w:t>Контекстная диаграмма потоков данных</w:t>
      </w:r>
    </w:p>
    <w:p w14:paraId="2289AF99" w14:textId="77777777" w:rsidR="003530B6" w:rsidRDefault="003530B6" w:rsidP="003530B6">
      <w:r>
        <w:t xml:space="preserve">Одним из способов представления архитектуры проекта является диаграмма потоков данных. </w:t>
      </w:r>
    </w:p>
    <w:p w14:paraId="172233B0" w14:textId="77777777" w:rsidR="003530B6" w:rsidRDefault="003530B6" w:rsidP="003530B6">
      <w:pPr>
        <w:rPr>
          <w:rStyle w:val="rvts17"/>
          <w:color w:val="000000"/>
          <w:shd w:val="clear" w:color="auto" w:fill="FFFFFF"/>
        </w:rPr>
      </w:pPr>
      <w:r w:rsidRPr="003F7486">
        <w:t>Д</w:t>
      </w:r>
      <w:r w:rsidRPr="003F7486">
        <w:rPr>
          <w:rStyle w:val="rvts29"/>
          <w:color w:val="000000"/>
          <w:shd w:val="clear" w:color="auto" w:fill="FFFFFF"/>
        </w:rPr>
        <w:t>иаграммы</w:t>
      </w:r>
      <w:r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потоков</w:t>
      </w:r>
      <w:r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данных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(Data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Flow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Diagrams</w:t>
      </w:r>
      <w:r>
        <w:rPr>
          <w:rStyle w:val="rvts17"/>
          <w:color w:val="000000"/>
          <w:shd w:val="clear" w:color="auto" w:fill="FFFFFF"/>
        </w:rPr>
        <w:t xml:space="preserve"> – </w:t>
      </w:r>
      <w:r w:rsidRPr="003F7486">
        <w:rPr>
          <w:rStyle w:val="rvts17"/>
          <w:color w:val="000000"/>
          <w:shd w:val="clear" w:color="auto" w:fill="FFFFFF"/>
        </w:rPr>
        <w:t>DFD)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яют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обой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иерархию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функциональных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ов,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язанных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отоками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х.</w:t>
      </w:r>
      <w:r>
        <w:rPr>
          <w:rStyle w:val="rvts17"/>
          <w:color w:val="000000"/>
          <w:shd w:val="clear" w:color="auto" w:fill="FFFFFF"/>
        </w:rPr>
        <w:t xml:space="preserve"> </w:t>
      </w:r>
    </w:p>
    <w:p w14:paraId="162595C5" w14:textId="77777777" w:rsidR="003530B6" w:rsidRDefault="003530B6" w:rsidP="003530B6">
      <w:pPr>
        <w:rPr>
          <w:rStyle w:val="rvts17"/>
          <w:color w:val="000000"/>
          <w:shd w:val="clear" w:color="auto" w:fill="FFFFFF"/>
        </w:rPr>
      </w:pPr>
      <w:r w:rsidRPr="003F7486">
        <w:rPr>
          <w:rStyle w:val="rvts17"/>
          <w:color w:val="000000"/>
          <w:shd w:val="clear" w:color="auto" w:fill="FFFFFF"/>
        </w:rPr>
        <w:t>Цель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ого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ения</w:t>
      </w:r>
      <w:r>
        <w:rPr>
          <w:rStyle w:val="rvts17"/>
          <w:color w:val="000000"/>
          <w:shd w:val="clear" w:color="auto" w:fill="FFFFFF"/>
        </w:rPr>
        <w:t xml:space="preserve"> – </w:t>
      </w:r>
      <w:r w:rsidRPr="003F7486">
        <w:rPr>
          <w:rStyle w:val="rvts17"/>
          <w:color w:val="000000"/>
          <w:shd w:val="clear" w:color="auto" w:fill="FFFFFF"/>
        </w:rPr>
        <w:t>продемонстрировать,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к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ждый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образует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ои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ходные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е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ходные,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а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же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явить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отношения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между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этими</w:t>
      </w:r>
      <w:r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ами</w:t>
      </w:r>
      <w:r>
        <w:rPr>
          <w:rStyle w:val="rvts17"/>
          <w:color w:val="000000"/>
          <w:shd w:val="clear" w:color="auto" w:fill="FFFFFF"/>
        </w:rPr>
        <w:t>.</w:t>
      </w:r>
    </w:p>
    <w:p w14:paraId="3AEF6E33" w14:textId="77777777" w:rsidR="003530B6" w:rsidRDefault="003530B6" w:rsidP="003530B6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lastRenderedPageBreak/>
        <w:t>На рисунке 10 представлена диаграмма потоков данных нулевого уровня между подсистемами разрабатываемой системы.</w:t>
      </w:r>
    </w:p>
    <w:p w14:paraId="0E6366E2" w14:textId="77777777" w:rsidR="003530B6" w:rsidRDefault="009630A6" w:rsidP="003530B6">
      <w:pPr>
        <w:rPr>
          <w:rStyle w:val="rvts17"/>
          <w:color w:val="000000"/>
          <w:shd w:val="clear" w:color="auto" w:fill="FFFFFF"/>
        </w:rPr>
      </w:pPr>
      <w:r w:rsidRPr="009630A6">
        <w:rPr>
          <w:rStyle w:val="rvts17"/>
          <w:noProof/>
          <w:color w:val="000000"/>
          <w:shd w:val="clear" w:color="auto" w:fill="FFFFFF"/>
        </w:rPr>
        <w:drawing>
          <wp:inline distT="0" distB="0" distL="0" distR="0" wp14:anchorId="1AAA8374" wp14:editId="1A81C7BE">
            <wp:extent cx="6210300" cy="2032635"/>
            <wp:effectExtent l="0" t="0" r="0" b="571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203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EA31A" w14:textId="224CC961" w:rsidR="009630A6" w:rsidRPr="00AB3BFE" w:rsidRDefault="00A45D02" w:rsidP="00A45D02">
      <w:pPr>
        <w:jc w:val="center"/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 xml:space="preserve">Рисунок 10 - </w:t>
      </w:r>
      <w:r>
        <w:rPr>
          <w:rStyle w:val="rvts17"/>
          <w:color w:val="000000"/>
          <w:shd w:val="clear" w:color="auto" w:fill="FFFFFF"/>
          <w:lang w:val="en-US"/>
        </w:rPr>
        <w:t>DFD</w:t>
      </w:r>
      <w:r w:rsidRPr="00AB3BFE">
        <w:rPr>
          <w:rStyle w:val="rvts17"/>
          <w:color w:val="000000"/>
          <w:shd w:val="clear" w:color="auto" w:fill="FFFFFF"/>
        </w:rPr>
        <w:t>0</w:t>
      </w:r>
    </w:p>
    <w:p w14:paraId="2D73DC5C" w14:textId="61D42F9F" w:rsidR="00D0245C" w:rsidRDefault="00A45D02" w:rsidP="00D0245C">
      <w:r w:rsidRPr="00A45D02">
        <w:t xml:space="preserve">На рисунке 11 представлена диаграмма потоков данных первого уровня между подсистемами разрабатываемой системы для модуля </w:t>
      </w:r>
      <w:r>
        <w:t>обстановки</w:t>
      </w:r>
      <w:r w:rsidRPr="00A45D02">
        <w:t xml:space="preserve"> </w:t>
      </w:r>
      <w:r>
        <w:t xml:space="preserve">интерьера </w:t>
      </w:r>
      <w:r w:rsidRPr="00A45D02">
        <w:t>по параметрам.</w:t>
      </w:r>
    </w:p>
    <w:p w14:paraId="2433CA45" w14:textId="0B3EB744" w:rsidR="00A45D02" w:rsidRDefault="00A45D02" w:rsidP="00D0245C">
      <w:r>
        <w:rPr>
          <w:noProof/>
        </w:rPr>
        <w:drawing>
          <wp:inline distT="0" distB="0" distL="0" distR="0" wp14:anchorId="39780AF9" wp14:editId="08A05DE4">
            <wp:extent cx="5536588" cy="5265420"/>
            <wp:effectExtent l="0" t="0" r="6985" b="0"/>
            <wp:docPr id="12" name="Рисунок 12" descr="Изображение выглядит как снимок экрана, текст, круг, Красочность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 descr="Изображение выглядит как снимок экрана, текст, круг, Красочность&#10;&#10;Автоматически созданное описание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0379" cy="526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97177" w14:textId="036F3889" w:rsidR="00A45D02" w:rsidRDefault="00A45D02" w:rsidP="00A45D02">
      <w:pPr>
        <w:jc w:val="center"/>
      </w:pPr>
      <w:r>
        <w:lastRenderedPageBreak/>
        <w:t xml:space="preserve">Рисунок 11 – </w:t>
      </w:r>
      <w:r>
        <w:rPr>
          <w:lang w:val="en-US"/>
        </w:rPr>
        <w:t>DFD</w:t>
      </w:r>
      <w:r w:rsidRPr="00A45D02">
        <w:t>1</w:t>
      </w:r>
    </w:p>
    <w:p w14:paraId="5CD8920C" w14:textId="7B67ABA0" w:rsidR="00A45D02" w:rsidRDefault="00A45D02" w:rsidP="00A45D02"/>
    <w:p w14:paraId="7620A507" w14:textId="0ABAC311" w:rsidR="00A45D02" w:rsidRDefault="00A45D02" w:rsidP="00DA5144">
      <w:pPr>
        <w:pStyle w:val="1"/>
        <w:spacing w:before="0" w:after="0" w:line="360" w:lineRule="auto"/>
        <w:ind w:firstLine="709"/>
        <w:jc w:val="both"/>
      </w:pPr>
      <w:bookmarkStart w:id="44" w:name="_Toc188205361"/>
      <w:r>
        <w:t>7 Измерения проекта</w:t>
      </w:r>
      <w:bookmarkEnd w:id="44"/>
    </w:p>
    <w:p w14:paraId="5D6805B0" w14:textId="77777777" w:rsidR="00A45D02" w:rsidRDefault="00A45D02" w:rsidP="00A45D02">
      <w:r>
        <w:t>Контроль производственных процессов и результатов является важнейшей задачей современного предприятия, занимающегося разработкой программного обеспечения на заказ. Учитывая особенности такого продукта, как ПО, для оценки эффективности работы и качества итогового продукта применяются специализированные методы.</w:t>
      </w:r>
    </w:p>
    <w:p w14:paraId="287C831F" w14:textId="28002148" w:rsidR="00A45D02" w:rsidRDefault="00A45D02" w:rsidP="00DA5144">
      <w:r>
        <w:t>Набор действий, направленных на измерение и анализ эффективности работы, называется программой измерений.</w:t>
      </w:r>
    </w:p>
    <w:p w14:paraId="4BBF07B7" w14:textId="77777777" w:rsidR="00A45D02" w:rsidRDefault="00A45D02" w:rsidP="00DA5144">
      <w:pPr>
        <w:pStyle w:val="1"/>
        <w:spacing w:before="0" w:after="0" w:line="360" w:lineRule="auto"/>
        <w:ind w:firstLine="709"/>
      </w:pPr>
      <w:bookmarkStart w:id="45" w:name="_Toc188205362"/>
      <w:r>
        <w:t>Метрики эффективности производственного процесса</w:t>
      </w:r>
      <w:bookmarkEnd w:id="45"/>
    </w:p>
    <w:p w14:paraId="7A97CDF2" w14:textId="77777777" w:rsidR="00A45D02" w:rsidRPr="00A45D02" w:rsidRDefault="00A45D02" w:rsidP="00A45D02">
      <w:pPr>
        <w:pStyle w:val="a3"/>
        <w:numPr>
          <w:ilvl w:val="0"/>
          <w:numId w:val="8"/>
        </w:numPr>
        <w:rPr>
          <w:b/>
          <w:bCs/>
        </w:rPr>
      </w:pPr>
      <w:r w:rsidRPr="00A45D02">
        <w:rPr>
          <w:b/>
          <w:bCs/>
        </w:rPr>
        <w:t>Problem Resolution Rate (PRR)</w:t>
      </w:r>
    </w:p>
    <w:p w14:paraId="2CC4AE48" w14:textId="77777777" w:rsidR="00A45D02" w:rsidRDefault="00A45D02" w:rsidP="00A45D02">
      <w:r>
        <w:t>Формула: PRR = Количество дней на обработку задачи</w:t>
      </w:r>
    </w:p>
    <w:p w14:paraId="105ED341" w14:textId="77777777" w:rsidR="00A45D02" w:rsidRDefault="00A45D02" w:rsidP="00A45D02">
      <w:r>
        <w:t>Стратегическая цель: сокращение сроков выполнения проектов по разработке программного обеспечения.</w:t>
      </w:r>
    </w:p>
    <w:p w14:paraId="20DB28F3" w14:textId="77777777" w:rsidR="00A45D02" w:rsidRDefault="00A45D02" w:rsidP="00A45D02">
      <w:r>
        <w:t>Объект измерения: задачи. Атрибут: время обработки.</w:t>
      </w:r>
    </w:p>
    <w:p w14:paraId="3AAF8355" w14:textId="7B6E1174" w:rsidR="00A45D02" w:rsidRDefault="00A45D02" w:rsidP="00A45D02">
      <w:r>
        <w:t>Единица измерения: дни.</w:t>
      </w:r>
    </w:p>
    <w:p w14:paraId="7A4E29AB" w14:textId="77777777" w:rsidR="00A45D02" w:rsidRPr="00A45D02" w:rsidRDefault="00A45D02" w:rsidP="00A45D02">
      <w:pPr>
        <w:pStyle w:val="a3"/>
        <w:numPr>
          <w:ilvl w:val="0"/>
          <w:numId w:val="8"/>
        </w:numPr>
        <w:rPr>
          <w:b/>
          <w:bCs/>
        </w:rPr>
      </w:pPr>
      <w:r w:rsidRPr="00A45D02">
        <w:rPr>
          <w:b/>
          <w:bCs/>
        </w:rPr>
        <w:t>Inspection Fault Density (IFD)</w:t>
      </w:r>
    </w:p>
    <w:p w14:paraId="23A18480" w14:textId="77777777" w:rsidR="00A45D02" w:rsidRDefault="00A45D02" w:rsidP="00A45D02">
      <w:r>
        <w:t>Формула: IFD = (Количество найденных ошибок / Размер рабочего продукта)</w:t>
      </w:r>
    </w:p>
    <w:p w14:paraId="0664F440" w14:textId="77777777" w:rsidR="00A45D02" w:rsidRDefault="00A45D02" w:rsidP="00A45D02">
      <w:r>
        <w:t>Стратегическая цель: повышение качества создаваемого программного обеспечения.</w:t>
      </w:r>
    </w:p>
    <w:p w14:paraId="69FAF53E" w14:textId="77777777" w:rsidR="00A45D02" w:rsidRDefault="00A45D02" w:rsidP="00A45D02">
      <w:r>
        <w:t>Объект измерения: процесс инспекции. Атрибут: плотность выявленных ошибок.</w:t>
      </w:r>
    </w:p>
    <w:p w14:paraId="5B9F3BFD" w14:textId="77777777" w:rsidR="00A45D02" w:rsidRDefault="00A45D02" w:rsidP="00A45D02">
      <w:r>
        <w:t>Количество ошибок определяется в ходе инспекции.</w:t>
      </w:r>
    </w:p>
    <w:p w14:paraId="0CD276E1" w14:textId="0C282708" w:rsidR="00A45D02" w:rsidRDefault="00A45D02" w:rsidP="00A45D02">
      <w:r>
        <w:t>Единица измерения: ошибки / (страница, требование, строки кода или тест).</w:t>
      </w:r>
    </w:p>
    <w:p w14:paraId="01273BA8" w14:textId="77777777" w:rsidR="00A45D02" w:rsidRPr="00A45D02" w:rsidRDefault="00A45D02" w:rsidP="00101FC2">
      <w:pPr>
        <w:pStyle w:val="1"/>
        <w:spacing w:before="0" w:after="0" w:line="360" w:lineRule="auto"/>
        <w:ind w:firstLine="709"/>
        <w:jc w:val="both"/>
      </w:pPr>
      <w:bookmarkStart w:id="46" w:name="_Toc188205363"/>
      <w:r w:rsidRPr="00A45D02">
        <w:t>Метрики качества продукта</w:t>
      </w:r>
      <w:bookmarkEnd w:id="46"/>
    </w:p>
    <w:p w14:paraId="59284C0F" w14:textId="77777777" w:rsidR="00A45D02" w:rsidRPr="00A45D02" w:rsidRDefault="00A45D02" w:rsidP="00A45D02">
      <w:pPr>
        <w:pStyle w:val="a3"/>
        <w:numPr>
          <w:ilvl w:val="0"/>
          <w:numId w:val="8"/>
        </w:numPr>
        <w:rPr>
          <w:b/>
          <w:bCs/>
        </w:rPr>
      </w:pPr>
      <w:r w:rsidRPr="00A45D02">
        <w:rPr>
          <w:b/>
          <w:bCs/>
        </w:rPr>
        <w:t>In Process Faults (IPF)</w:t>
      </w:r>
    </w:p>
    <w:p w14:paraId="79FAC5D8" w14:textId="77777777" w:rsidR="00A45D02" w:rsidRDefault="00A45D02" w:rsidP="00A45D02">
      <w:r>
        <w:t>Формула: IPF = (Количество выявленных ошибок до релиза) / LOC (строки кода)</w:t>
      </w:r>
    </w:p>
    <w:p w14:paraId="2484F871" w14:textId="77777777" w:rsidR="00A45D02" w:rsidRDefault="00A45D02" w:rsidP="00A45D02">
      <w:r>
        <w:lastRenderedPageBreak/>
        <w:t>Стратегическая цель: улучшение качества создаваемого программного обеспечения.</w:t>
      </w:r>
    </w:p>
    <w:p w14:paraId="1C3BBC07" w14:textId="77777777" w:rsidR="00A45D02" w:rsidRDefault="00A45D02" w:rsidP="00A45D02">
      <w:r>
        <w:t>Объект измерения: программный продукт. Атрибут: плотность дефектов.</w:t>
      </w:r>
    </w:p>
    <w:p w14:paraId="3AA91C21" w14:textId="77777777" w:rsidR="00A45D02" w:rsidRDefault="00A45D02" w:rsidP="00A45D02">
      <w:r>
        <w:t>Количество ошибок определяется на этапе тестирования.</w:t>
      </w:r>
    </w:p>
    <w:p w14:paraId="1994327C" w14:textId="41051BE4" w:rsidR="00A45D02" w:rsidRDefault="00A45D02" w:rsidP="00CA0558">
      <w:r>
        <w:t>Единица измерения: дефект / строки кода (LOC).</w:t>
      </w:r>
    </w:p>
    <w:p w14:paraId="7C0BDD54" w14:textId="0B18FB21" w:rsidR="00CA0558" w:rsidRDefault="00CA0558" w:rsidP="00CA0558">
      <w:pPr>
        <w:pStyle w:val="1"/>
        <w:spacing w:before="0" w:after="0" w:line="360" w:lineRule="auto"/>
        <w:ind w:firstLine="709"/>
        <w:jc w:val="both"/>
      </w:pPr>
      <w:r w:rsidRPr="00CA0558">
        <w:t>9. Разработка рекомендаций по кодированию</w:t>
      </w:r>
    </w:p>
    <w:p w14:paraId="32263D78" w14:textId="5997FB43" w:rsidR="00CA0558" w:rsidRDefault="00CA0558" w:rsidP="00CA0558">
      <w:r>
        <w:t>Для создания качественного программного обеспечения для обустройства интерьера с использованием технологий коллективной промышленной разработки, следование четким стандартам кодирования крайне важно. Это обеспечит высокую читаемость и поддерживаемость кода, особенно в условиях многокомандной разработки. В данном контексте ключевыми являются стандарты, которые способствуют улучшению процесса разработки в среде Unity с использованием языка C#.</w:t>
      </w:r>
    </w:p>
    <w:p w14:paraId="233AC553" w14:textId="368F2370" w:rsidR="00CA0558" w:rsidRDefault="00CA0558" w:rsidP="00CA0558">
      <w:r w:rsidRPr="005C35D8">
        <w:rPr>
          <w:b/>
          <w:bCs/>
        </w:rPr>
        <w:t>Unity</w:t>
      </w:r>
      <w:r>
        <w:t xml:space="preserve"> — это мощная среда для создания интерактивных приложений и игр, включая системы для проектирования и обустройства интерьера. Важно, чтобы все разработчики следовали единым правилам, чтобы обеспечить хорошую читаемость и легкость в дальнейшей поддержке проекта.</w:t>
      </w:r>
    </w:p>
    <w:p w14:paraId="35E9057B" w14:textId="2C4F6152" w:rsidR="00CA0558" w:rsidRDefault="00CA0558" w:rsidP="00CA0558">
      <w:r>
        <w:t>Основные правила кодирования для C# и Unity, которые помогут организовать работу на проекте:</w:t>
      </w:r>
    </w:p>
    <w:p w14:paraId="4784042B" w14:textId="77777777" w:rsidR="00CA0558" w:rsidRPr="005C35D8" w:rsidRDefault="00CA0558" w:rsidP="00CA0558">
      <w:pPr>
        <w:rPr>
          <w:b/>
          <w:bCs/>
        </w:rPr>
      </w:pPr>
      <w:r w:rsidRPr="005C35D8">
        <w:rPr>
          <w:b/>
          <w:bCs/>
        </w:rPr>
        <w:t>1. Форматирование</w:t>
      </w:r>
    </w:p>
    <w:p w14:paraId="67FAA23E" w14:textId="07BC2679" w:rsidR="00CA0558" w:rsidRDefault="00CA0558" w:rsidP="00CA0558">
      <w:r>
        <w:t>Отступы и выравнивание</w:t>
      </w:r>
      <w:r>
        <w:t>: использовать</w:t>
      </w:r>
      <w:r>
        <w:t xml:space="preserve"> четыре пробела для каждого уровня отступа. В Unity и C# принято использовать отступы для улучшения читаемости, особенно при разработке больших и сложных скриптов, например, для расчёта планировки интерьера.</w:t>
      </w:r>
    </w:p>
    <w:p w14:paraId="4C224AEF" w14:textId="708E877F" w:rsidR="00CA0558" w:rsidRDefault="00CA0558" w:rsidP="00CA0558">
      <w:r>
        <w:t>Пример:</w:t>
      </w:r>
    </w:p>
    <w:p w14:paraId="57D20D51" w14:textId="4DA36C11" w:rsidR="00CA0558" w:rsidRPr="005C35D8" w:rsidRDefault="00CA0558" w:rsidP="00CA0558">
      <w:pPr>
        <w:rPr>
          <w:lang w:val="en-US"/>
        </w:rPr>
      </w:pPr>
      <w:r w:rsidRPr="005C35D8">
        <w:rPr>
          <w:lang w:val="en-US"/>
        </w:rPr>
        <w:t xml:space="preserve">void </w:t>
      </w:r>
      <w:r w:rsidRPr="005C35D8">
        <w:rPr>
          <w:lang w:val="en-US"/>
        </w:rPr>
        <w:t>Start(</w:t>
      </w:r>
      <w:r w:rsidRPr="005C35D8">
        <w:rPr>
          <w:lang w:val="en-US"/>
        </w:rPr>
        <w:t>) {</w:t>
      </w:r>
    </w:p>
    <w:p w14:paraId="3055C31E" w14:textId="1FE3F26A" w:rsidR="00CA0558" w:rsidRPr="005C35D8" w:rsidRDefault="005C35D8" w:rsidP="005C35D8">
      <w:pPr>
        <w:ind w:left="707" w:firstLine="2"/>
        <w:rPr>
          <w:lang w:val="en-US"/>
        </w:rPr>
      </w:pPr>
      <w:r>
        <w:t xml:space="preserve">    </w:t>
      </w:r>
      <w:r w:rsidR="00CA0558" w:rsidRPr="005C35D8">
        <w:rPr>
          <w:lang w:val="en-US"/>
        </w:rPr>
        <w:t>int roomWidth = 5;</w:t>
      </w:r>
    </w:p>
    <w:p w14:paraId="652B1A3B" w14:textId="77777777" w:rsidR="00CA0558" w:rsidRPr="005C35D8" w:rsidRDefault="00CA0558" w:rsidP="00CA0558">
      <w:pPr>
        <w:rPr>
          <w:lang w:val="en-US"/>
        </w:rPr>
      </w:pPr>
      <w:r w:rsidRPr="005C35D8">
        <w:rPr>
          <w:lang w:val="en-US"/>
        </w:rPr>
        <w:t xml:space="preserve">    int roomLength = 8;</w:t>
      </w:r>
    </w:p>
    <w:p w14:paraId="419A3C73" w14:textId="77777777" w:rsidR="00CA0558" w:rsidRDefault="00CA0558" w:rsidP="00CA0558">
      <w:r>
        <w:t>}</w:t>
      </w:r>
    </w:p>
    <w:p w14:paraId="0F89E81A" w14:textId="16320F76" w:rsidR="00CA0558" w:rsidRDefault="00CA0558" w:rsidP="00CA0558">
      <w:r>
        <w:lastRenderedPageBreak/>
        <w:t>Использование фигурных скобок: Каждый блок кода (например, в условиях или циклах) должен начинаться с открывающей фигурной скобки на новой строке.</w:t>
      </w:r>
    </w:p>
    <w:p w14:paraId="0236F0D5" w14:textId="1987DFC3" w:rsidR="00CA0558" w:rsidRDefault="00CA0558" w:rsidP="00CA0558">
      <w:r>
        <w:t>Пример:</w:t>
      </w:r>
    </w:p>
    <w:p w14:paraId="787417E3" w14:textId="77777777" w:rsidR="00CA0558" w:rsidRDefault="00CA0558" w:rsidP="00CA0558">
      <w:r>
        <w:t>if (roomWidth &gt; 4) {</w:t>
      </w:r>
    </w:p>
    <w:p w14:paraId="18C559E7" w14:textId="77777777" w:rsidR="00CA0558" w:rsidRDefault="00CA0558" w:rsidP="00CA0558">
      <w:r>
        <w:t xml:space="preserve">    Debug.Log("Комната достаточно большая");</w:t>
      </w:r>
    </w:p>
    <w:p w14:paraId="66169EE6" w14:textId="77777777" w:rsidR="00CA0558" w:rsidRDefault="00CA0558" w:rsidP="00CA0558">
      <w:r>
        <w:t>}</w:t>
      </w:r>
    </w:p>
    <w:p w14:paraId="414F661C" w14:textId="1175AE9B" w:rsidR="00CA0558" w:rsidRDefault="00CA0558" w:rsidP="00CA0558">
      <w:r>
        <w:t>Отступы для объявления методов: Между методами следует оставлять одну пустую строку для лучшей читаемости и разделения логических частей кода.</w:t>
      </w:r>
    </w:p>
    <w:p w14:paraId="7610A941" w14:textId="6AB82F65" w:rsidR="00CA0558" w:rsidRDefault="00CA0558" w:rsidP="00CA0558">
      <w:r>
        <w:t>Пример:</w:t>
      </w:r>
    </w:p>
    <w:p w14:paraId="2B1191D1" w14:textId="77777777" w:rsidR="00CA0558" w:rsidRDefault="00CA0558" w:rsidP="00CA0558">
      <w:r>
        <w:t>void CreateRoom() {</w:t>
      </w:r>
    </w:p>
    <w:p w14:paraId="5C13B6BF" w14:textId="77777777" w:rsidR="00CA0558" w:rsidRDefault="00CA0558" w:rsidP="00CA0558">
      <w:r>
        <w:t xml:space="preserve">    // код для создания комнаты</w:t>
      </w:r>
    </w:p>
    <w:p w14:paraId="7B56A396" w14:textId="77777777" w:rsidR="00CA0558" w:rsidRDefault="00CA0558" w:rsidP="00CA0558">
      <w:r>
        <w:t>}</w:t>
      </w:r>
    </w:p>
    <w:p w14:paraId="45CEA867" w14:textId="77777777" w:rsidR="00CA0558" w:rsidRDefault="00CA0558" w:rsidP="00CA0558"/>
    <w:p w14:paraId="241F5B73" w14:textId="77777777" w:rsidR="00CA0558" w:rsidRDefault="00CA0558" w:rsidP="00CA0558">
      <w:r>
        <w:t>void SetupFurniture() {</w:t>
      </w:r>
    </w:p>
    <w:p w14:paraId="6204110F" w14:textId="77777777" w:rsidR="00CA0558" w:rsidRDefault="00CA0558" w:rsidP="00CA0558">
      <w:r>
        <w:t xml:space="preserve">    // код для расставления мебели</w:t>
      </w:r>
    </w:p>
    <w:p w14:paraId="510F54D3" w14:textId="77777777" w:rsidR="00CA0558" w:rsidRDefault="00CA0558" w:rsidP="00CA0558">
      <w:r>
        <w:t>}</w:t>
      </w:r>
    </w:p>
    <w:p w14:paraId="5435FD77" w14:textId="77777777" w:rsidR="00CA0558" w:rsidRPr="005C35D8" w:rsidRDefault="00CA0558" w:rsidP="00CA0558">
      <w:pPr>
        <w:rPr>
          <w:b/>
          <w:bCs/>
        </w:rPr>
      </w:pPr>
      <w:r w:rsidRPr="005C35D8">
        <w:rPr>
          <w:b/>
          <w:bCs/>
        </w:rPr>
        <w:t>2. Имена переменных и функций</w:t>
      </w:r>
    </w:p>
    <w:p w14:paraId="41363262" w14:textId="36FF33A6" w:rsidR="00CA0558" w:rsidRDefault="00CA0558" w:rsidP="00CA0558">
      <w:r>
        <w:t>Переменные: Имена переменных должны быть информативными, использовать стиль camelCase (первая буква маленькая, последующие — с заглавной), что помогает понять, что переменная представляет. Для переменных, которые содержат несколько слов, разделяйте их с помощью заглавных букв.</w:t>
      </w:r>
    </w:p>
    <w:p w14:paraId="5737ACB2" w14:textId="77777777" w:rsidR="00CA0558" w:rsidRDefault="00CA0558" w:rsidP="00CA0558">
      <w:r>
        <w:t>Пример:</w:t>
      </w:r>
    </w:p>
    <w:p w14:paraId="378E8B0A" w14:textId="77777777" w:rsidR="00CA0558" w:rsidRDefault="00CA0558" w:rsidP="00CA0558">
      <w:r>
        <w:t>int roomWidth = 5;  // ширина комнаты</w:t>
      </w:r>
    </w:p>
    <w:p w14:paraId="7278D060" w14:textId="77777777" w:rsidR="00CA0558" w:rsidRDefault="00CA0558" w:rsidP="00CA0558">
      <w:r>
        <w:t>string furnitureType = "Sofa";  // тип мебели</w:t>
      </w:r>
    </w:p>
    <w:p w14:paraId="481A2CD6" w14:textId="776D27BD" w:rsidR="00CA0558" w:rsidRDefault="00CA0558" w:rsidP="00CA0558">
      <w:r>
        <w:t>Константы: Константы должны быть написаны в верхнем регистре с подчеркиваниями для разделения слов.</w:t>
      </w:r>
    </w:p>
    <w:p w14:paraId="6867B069" w14:textId="319A85F5" w:rsidR="00CA0558" w:rsidRPr="00CA0558" w:rsidRDefault="00CA0558" w:rsidP="00CA0558">
      <w:pPr>
        <w:rPr>
          <w:lang w:val="en-US"/>
        </w:rPr>
      </w:pPr>
      <w:r>
        <w:t>Пример</w:t>
      </w:r>
      <w:r w:rsidRPr="00CA0558">
        <w:rPr>
          <w:lang w:val="en-US"/>
        </w:rPr>
        <w:t>:</w:t>
      </w:r>
    </w:p>
    <w:p w14:paraId="7ABD6E88" w14:textId="77777777" w:rsidR="00CA0558" w:rsidRPr="00CA0558" w:rsidRDefault="00CA0558" w:rsidP="00CA0558">
      <w:pPr>
        <w:rPr>
          <w:lang w:val="en-US"/>
        </w:rPr>
      </w:pPr>
      <w:r w:rsidRPr="00CA0558">
        <w:rPr>
          <w:lang w:val="en-US"/>
        </w:rPr>
        <w:t>const float ROOM_AREA_THRESHOLD = 20.0f;</w:t>
      </w:r>
    </w:p>
    <w:p w14:paraId="36E37EAD" w14:textId="1011CB11" w:rsidR="00CA0558" w:rsidRDefault="00CA0558" w:rsidP="00CA0558">
      <w:r>
        <w:t>Методы и функции: Методы должны быть написаны в PascalCase (каждое слово с заглавной буквы, включая первое).</w:t>
      </w:r>
    </w:p>
    <w:p w14:paraId="47D4F2A7" w14:textId="15A81475" w:rsidR="00CA0558" w:rsidRDefault="00CA0558" w:rsidP="00CA0558">
      <w:r>
        <w:lastRenderedPageBreak/>
        <w:t>Пример:</w:t>
      </w:r>
    </w:p>
    <w:p w14:paraId="56CE4297" w14:textId="77777777" w:rsidR="00CA0558" w:rsidRDefault="00CA0558" w:rsidP="00CA0558">
      <w:r>
        <w:t>void CreateFurnitureLayout() {</w:t>
      </w:r>
    </w:p>
    <w:p w14:paraId="41DD7F69" w14:textId="77777777" w:rsidR="00CA0558" w:rsidRDefault="00CA0558" w:rsidP="00CA0558">
      <w:r>
        <w:t xml:space="preserve">    // код для создания планировки мебели</w:t>
      </w:r>
    </w:p>
    <w:p w14:paraId="696DAFD7" w14:textId="77777777" w:rsidR="00CA0558" w:rsidRDefault="00CA0558" w:rsidP="00CA0558">
      <w:r>
        <w:t>}</w:t>
      </w:r>
    </w:p>
    <w:p w14:paraId="2FFFBCFF" w14:textId="77777777" w:rsidR="00CA0558" w:rsidRPr="005C35D8" w:rsidRDefault="00CA0558" w:rsidP="00CA0558">
      <w:pPr>
        <w:rPr>
          <w:b/>
          <w:bCs/>
        </w:rPr>
      </w:pPr>
      <w:r w:rsidRPr="005C35D8">
        <w:rPr>
          <w:b/>
          <w:bCs/>
        </w:rPr>
        <w:t>3. Комментарии</w:t>
      </w:r>
    </w:p>
    <w:p w14:paraId="532C7FC9" w14:textId="758A85DE" w:rsidR="00CA0558" w:rsidRDefault="00CA0558" w:rsidP="00CA0558">
      <w:r>
        <w:t>Однострочные комментарии</w:t>
      </w:r>
      <w:r>
        <w:t>: использовать</w:t>
      </w:r>
      <w:r>
        <w:t xml:space="preserve"> комментарии для объяснения неочевидных частей кода, особенно если алгоритм расчета имеет сложную логику, например, при размещении мебели или учете пространственных ограничений.</w:t>
      </w:r>
    </w:p>
    <w:p w14:paraId="42556F2E" w14:textId="7960272D" w:rsidR="00CA0558" w:rsidRDefault="00CA0558" w:rsidP="00CA0558">
      <w:r>
        <w:t>Пример:</w:t>
      </w:r>
    </w:p>
    <w:p w14:paraId="7D08DD61" w14:textId="77777777" w:rsidR="00CA0558" w:rsidRDefault="00CA0558" w:rsidP="00CA0558">
      <w:r>
        <w:t>// Рассчитываем площадь комнаты для расстановки мебели</w:t>
      </w:r>
    </w:p>
    <w:p w14:paraId="5821C7A6" w14:textId="77777777" w:rsidR="00CA0558" w:rsidRDefault="00CA0558" w:rsidP="00CA0558">
      <w:r>
        <w:t>float roomArea = roomWidth * roomLength;</w:t>
      </w:r>
    </w:p>
    <w:p w14:paraId="30768437" w14:textId="5389EC06" w:rsidR="00CA0558" w:rsidRDefault="00CA0558" w:rsidP="00CA0558">
      <w:r>
        <w:t>Многострочные комментарии</w:t>
      </w:r>
      <w:r>
        <w:t>: использовать</w:t>
      </w:r>
      <w:r>
        <w:t xml:space="preserve"> их для объяснения более сложных блоков кода или для описания класса, его назначения и методов.</w:t>
      </w:r>
    </w:p>
    <w:p w14:paraId="186ACAE8" w14:textId="7FC54D42" w:rsidR="00CA0558" w:rsidRDefault="00CA0558" w:rsidP="00CA0558">
      <w:r>
        <w:t>Пример:</w:t>
      </w:r>
    </w:p>
    <w:p w14:paraId="53F6DF87" w14:textId="77777777" w:rsidR="00CA0558" w:rsidRDefault="00CA0558" w:rsidP="00CA0558">
      <w:r>
        <w:t>/*</w:t>
      </w:r>
    </w:p>
    <w:p w14:paraId="40EA0F31" w14:textId="77777777" w:rsidR="00CA0558" w:rsidRDefault="00CA0558" w:rsidP="00CA0558">
      <w:r>
        <w:t>Этот класс отвечает за создание и расстановку мебели в комнате,</w:t>
      </w:r>
    </w:p>
    <w:p w14:paraId="6E5599C6" w14:textId="77777777" w:rsidR="00CA0558" w:rsidRDefault="00CA0558" w:rsidP="00CA0558">
      <w:r>
        <w:t>а также за проверку, подходит ли мебель по размеру.</w:t>
      </w:r>
    </w:p>
    <w:p w14:paraId="64F92C00" w14:textId="77777777" w:rsidR="00CA0558" w:rsidRDefault="00CA0558" w:rsidP="00CA0558">
      <w:r>
        <w:t>*/</w:t>
      </w:r>
    </w:p>
    <w:p w14:paraId="4619EB91" w14:textId="77777777" w:rsidR="00CA0558" w:rsidRDefault="00CA0558" w:rsidP="00CA0558">
      <w:r>
        <w:t>class FurniturePlanner {</w:t>
      </w:r>
    </w:p>
    <w:p w14:paraId="6B6F0545" w14:textId="77777777" w:rsidR="00CA0558" w:rsidRDefault="00CA0558" w:rsidP="00CA0558">
      <w:r>
        <w:t xml:space="preserve">    // Код класса</w:t>
      </w:r>
    </w:p>
    <w:p w14:paraId="1D2A21FA" w14:textId="77777777" w:rsidR="00CA0558" w:rsidRDefault="00CA0558" w:rsidP="00CA0558">
      <w:r>
        <w:t>}</w:t>
      </w:r>
    </w:p>
    <w:p w14:paraId="74663BAC" w14:textId="77777777" w:rsidR="00CA0558" w:rsidRPr="005C35D8" w:rsidRDefault="00CA0558" w:rsidP="00CA0558">
      <w:pPr>
        <w:rPr>
          <w:b/>
          <w:bCs/>
        </w:rPr>
      </w:pPr>
      <w:r w:rsidRPr="005C35D8">
        <w:rPr>
          <w:b/>
          <w:bCs/>
        </w:rPr>
        <w:t>4. Использование Unity-специфичных практик</w:t>
      </w:r>
    </w:p>
    <w:p w14:paraId="1D9105F5" w14:textId="5E3E872A" w:rsidR="00CA0558" w:rsidRDefault="00CA0558" w:rsidP="00CA0558">
      <w:r>
        <w:t>Скрипты и компоненты: В Unity каждое поведение объекта (например, для интерактивных элементов или управления камерой) обычно реализуется в отдельных компонентах-скриптах. Все скрипты следует организовывать логически и использовать стандартные методы, такие как Start(), Awake(), Update().</w:t>
      </w:r>
    </w:p>
    <w:p w14:paraId="587B9FE4" w14:textId="1FD4374B" w:rsidR="00CA0558" w:rsidRPr="00CA0558" w:rsidRDefault="00CA0558" w:rsidP="00CA0558">
      <w:pPr>
        <w:rPr>
          <w:lang w:val="en-US"/>
        </w:rPr>
      </w:pPr>
      <w:r>
        <w:t>Пример</w:t>
      </w:r>
      <w:r w:rsidRPr="00CA0558">
        <w:rPr>
          <w:lang w:val="en-US"/>
        </w:rPr>
        <w:t>:</w:t>
      </w:r>
    </w:p>
    <w:p w14:paraId="09BB448B" w14:textId="77777777" w:rsidR="00CA0558" w:rsidRPr="00CA0558" w:rsidRDefault="00CA0558" w:rsidP="00CA0558">
      <w:pPr>
        <w:rPr>
          <w:lang w:val="en-US"/>
        </w:rPr>
      </w:pPr>
      <w:r w:rsidRPr="00CA0558">
        <w:rPr>
          <w:lang w:val="en-US"/>
        </w:rPr>
        <w:t>public class RoomManager : MonoBehaviour {</w:t>
      </w:r>
    </w:p>
    <w:p w14:paraId="70413FF1" w14:textId="77777777" w:rsidR="00CA0558" w:rsidRPr="00CA0558" w:rsidRDefault="00CA0558" w:rsidP="00CA0558">
      <w:pPr>
        <w:rPr>
          <w:lang w:val="en-US"/>
        </w:rPr>
      </w:pPr>
      <w:r w:rsidRPr="00CA0558">
        <w:rPr>
          <w:lang w:val="en-US"/>
        </w:rPr>
        <w:lastRenderedPageBreak/>
        <w:t xml:space="preserve">    void Start() {</w:t>
      </w:r>
    </w:p>
    <w:p w14:paraId="123EEA47" w14:textId="77777777" w:rsidR="00CA0558" w:rsidRPr="00CA0558" w:rsidRDefault="00CA0558" w:rsidP="00CA0558">
      <w:pPr>
        <w:rPr>
          <w:lang w:val="en-US"/>
        </w:rPr>
      </w:pPr>
      <w:r w:rsidRPr="00CA0558">
        <w:rPr>
          <w:lang w:val="en-US"/>
        </w:rPr>
        <w:t xml:space="preserve">        // </w:t>
      </w:r>
      <w:r>
        <w:t>Инициализация</w:t>
      </w:r>
      <w:r w:rsidRPr="00CA0558">
        <w:rPr>
          <w:lang w:val="en-US"/>
        </w:rPr>
        <w:t xml:space="preserve"> </w:t>
      </w:r>
      <w:r>
        <w:t>комнаты</w:t>
      </w:r>
    </w:p>
    <w:p w14:paraId="12AE64A9" w14:textId="77777777" w:rsidR="00CA0558" w:rsidRPr="00CA0558" w:rsidRDefault="00CA0558" w:rsidP="00CA0558">
      <w:pPr>
        <w:rPr>
          <w:lang w:val="en-US"/>
        </w:rPr>
      </w:pPr>
      <w:r w:rsidRPr="00CA0558">
        <w:rPr>
          <w:lang w:val="en-US"/>
        </w:rPr>
        <w:t xml:space="preserve">    }</w:t>
      </w:r>
    </w:p>
    <w:p w14:paraId="47586A15" w14:textId="77777777" w:rsidR="00CA0558" w:rsidRPr="00CA0558" w:rsidRDefault="00CA0558" w:rsidP="00CA0558">
      <w:pPr>
        <w:rPr>
          <w:lang w:val="en-US"/>
        </w:rPr>
      </w:pPr>
    </w:p>
    <w:p w14:paraId="25EA746F" w14:textId="77777777" w:rsidR="00CA0558" w:rsidRPr="00CA0558" w:rsidRDefault="00CA0558" w:rsidP="00CA0558">
      <w:pPr>
        <w:rPr>
          <w:lang w:val="en-US"/>
        </w:rPr>
      </w:pPr>
      <w:r w:rsidRPr="00CA0558">
        <w:rPr>
          <w:lang w:val="en-US"/>
        </w:rPr>
        <w:t xml:space="preserve">    void Update() {</w:t>
      </w:r>
    </w:p>
    <w:p w14:paraId="2E8180C5" w14:textId="77777777" w:rsidR="00CA0558" w:rsidRDefault="00CA0558" w:rsidP="00CA0558">
      <w:r w:rsidRPr="00CA0558">
        <w:rPr>
          <w:lang w:val="en-US"/>
        </w:rPr>
        <w:t xml:space="preserve">        </w:t>
      </w:r>
      <w:r>
        <w:t>// Обновление состояния комнаты каждый кадр</w:t>
      </w:r>
    </w:p>
    <w:p w14:paraId="3935D31E" w14:textId="77777777" w:rsidR="00CA0558" w:rsidRDefault="00CA0558" w:rsidP="00CA0558">
      <w:r>
        <w:t xml:space="preserve">    }</w:t>
      </w:r>
    </w:p>
    <w:p w14:paraId="60F0FFA9" w14:textId="77777777" w:rsidR="00CA0558" w:rsidRDefault="00CA0558" w:rsidP="00CA0558">
      <w:r>
        <w:t>}</w:t>
      </w:r>
    </w:p>
    <w:p w14:paraId="70987760" w14:textId="5D5C91C0" w:rsidR="00CA0558" w:rsidRDefault="00CA0558" w:rsidP="005C35D8">
      <w:r>
        <w:t>Преимущества использования SerializeField для настройки значений в Unity Editor</w:t>
      </w:r>
      <w:r>
        <w:t>: это</w:t>
      </w:r>
      <w:r>
        <w:t xml:space="preserve"> позволяет </w:t>
      </w:r>
      <w:r>
        <w:t>н</w:t>
      </w:r>
      <w:r>
        <w:t>ам изменять параметры объекта через редактор Unity, не изменяя сам код.</w:t>
      </w:r>
    </w:p>
    <w:p w14:paraId="24289217" w14:textId="77777777" w:rsidR="00CA0558" w:rsidRDefault="00CA0558" w:rsidP="00CA0558">
      <w:r>
        <w:t>Пример:</w:t>
      </w:r>
    </w:p>
    <w:p w14:paraId="775C03DB" w14:textId="77777777" w:rsidR="00CA0558" w:rsidRDefault="00CA0558" w:rsidP="00CA0558">
      <w:r>
        <w:t>[SerializeField] private float roomWidth = 5f;  // Ширина комнаты, настраиваемая через Unity Editor</w:t>
      </w:r>
    </w:p>
    <w:p w14:paraId="200CE265" w14:textId="77777777" w:rsidR="00CA0558" w:rsidRPr="005C35D8" w:rsidRDefault="00CA0558" w:rsidP="00CA0558">
      <w:pPr>
        <w:rPr>
          <w:b/>
          <w:bCs/>
        </w:rPr>
      </w:pPr>
      <w:r w:rsidRPr="005C35D8">
        <w:rPr>
          <w:b/>
          <w:bCs/>
        </w:rPr>
        <w:t>5. Лучшие практики для командной разработки</w:t>
      </w:r>
    </w:p>
    <w:p w14:paraId="62F0DC03" w14:textId="43505A60" w:rsidR="00CA0558" w:rsidRDefault="00CA0558" w:rsidP="005C35D8">
      <w:r>
        <w:t>Использование систем контроля версий (Git): В командной разработке крайне важно использовать системы контроля версий, такие как Git, для отслеживания изменений в коде. Следует создавать понятные и краткие коммиты с описанием изменений.</w:t>
      </w:r>
    </w:p>
    <w:p w14:paraId="1195E8F1" w14:textId="7CA7F6BA" w:rsidR="00CA0558" w:rsidRDefault="00CA0558" w:rsidP="005C35D8">
      <w:r>
        <w:t>Ревью кода: Регулярные ревью кода помогут команде выявлять потенциальные проблемы, следить за соблюдением стандартов и обмениваться опытом.</w:t>
      </w:r>
    </w:p>
    <w:p w14:paraId="4E6BEBF9" w14:textId="5E508AB4" w:rsidR="00CA0558" w:rsidRDefault="00CA0558" w:rsidP="005C35D8">
      <w:r>
        <w:t>Структурирование проекта</w:t>
      </w:r>
      <w:r w:rsidR="005C35D8">
        <w:t>: структурировать</w:t>
      </w:r>
      <w:r>
        <w:t xml:space="preserve"> проект в Unity важно с самого начала, разделяя ресурсы и скрипты по папкам, что облегчит навигацию. Например, создать отдельные папки для скриптов, текстур, моделей и сцен.</w:t>
      </w:r>
    </w:p>
    <w:p w14:paraId="029FBC19" w14:textId="52E603B1" w:rsidR="00CA0558" w:rsidRDefault="00CA0558" w:rsidP="005C35D8">
      <w:r>
        <w:t>Пример структуры:</w:t>
      </w:r>
    </w:p>
    <w:p w14:paraId="69D9AFF8" w14:textId="77777777" w:rsidR="00CA0558" w:rsidRDefault="00CA0558" w:rsidP="00CA0558">
      <w:r>
        <w:t>/Assets</w:t>
      </w:r>
    </w:p>
    <w:p w14:paraId="5F40AAF0" w14:textId="77777777" w:rsidR="00CA0558" w:rsidRPr="00CA0558" w:rsidRDefault="00CA0558" w:rsidP="00CA0558">
      <w:pPr>
        <w:rPr>
          <w:lang w:val="en-US"/>
        </w:rPr>
      </w:pPr>
      <w:r>
        <w:t xml:space="preserve">    </w:t>
      </w:r>
      <w:r w:rsidRPr="00CA0558">
        <w:rPr>
          <w:lang w:val="en-US"/>
        </w:rPr>
        <w:t>/Scripts</w:t>
      </w:r>
    </w:p>
    <w:p w14:paraId="4EEA9DF7" w14:textId="77777777" w:rsidR="00CA0558" w:rsidRPr="00CA0558" w:rsidRDefault="00CA0558" w:rsidP="00CA0558">
      <w:pPr>
        <w:rPr>
          <w:lang w:val="en-US"/>
        </w:rPr>
      </w:pPr>
      <w:r w:rsidRPr="00CA0558">
        <w:rPr>
          <w:lang w:val="en-US"/>
        </w:rPr>
        <w:t xml:space="preserve">        /Room</w:t>
      </w:r>
    </w:p>
    <w:p w14:paraId="19BAF256" w14:textId="77777777" w:rsidR="00CA0558" w:rsidRPr="00CA0558" w:rsidRDefault="00CA0558" w:rsidP="00CA0558">
      <w:pPr>
        <w:rPr>
          <w:lang w:val="en-US"/>
        </w:rPr>
      </w:pPr>
      <w:r w:rsidRPr="00CA0558">
        <w:rPr>
          <w:lang w:val="en-US"/>
        </w:rPr>
        <w:t xml:space="preserve">        /Furniture</w:t>
      </w:r>
    </w:p>
    <w:p w14:paraId="33EF8C68" w14:textId="77777777" w:rsidR="00CA0558" w:rsidRPr="00CA0558" w:rsidRDefault="00CA0558" w:rsidP="00CA0558">
      <w:pPr>
        <w:rPr>
          <w:lang w:val="en-US"/>
        </w:rPr>
      </w:pPr>
      <w:r w:rsidRPr="00CA0558">
        <w:rPr>
          <w:lang w:val="en-US"/>
        </w:rPr>
        <w:lastRenderedPageBreak/>
        <w:t xml:space="preserve">    /Models</w:t>
      </w:r>
    </w:p>
    <w:p w14:paraId="07EA5058" w14:textId="77777777" w:rsidR="00CA0558" w:rsidRPr="00CA0558" w:rsidRDefault="00CA0558" w:rsidP="00CA0558">
      <w:pPr>
        <w:rPr>
          <w:lang w:val="en-US"/>
        </w:rPr>
      </w:pPr>
      <w:r w:rsidRPr="00CA0558">
        <w:rPr>
          <w:lang w:val="en-US"/>
        </w:rPr>
        <w:t xml:space="preserve">    /Textures</w:t>
      </w:r>
    </w:p>
    <w:p w14:paraId="4318FC49" w14:textId="77777777" w:rsidR="00CA0558" w:rsidRPr="00CA0558" w:rsidRDefault="00CA0558" w:rsidP="00CA0558">
      <w:pPr>
        <w:rPr>
          <w:lang w:val="en-US"/>
        </w:rPr>
      </w:pPr>
      <w:r w:rsidRPr="00CA0558">
        <w:rPr>
          <w:lang w:val="en-US"/>
        </w:rPr>
        <w:t xml:space="preserve">    /Scenes</w:t>
      </w:r>
    </w:p>
    <w:p w14:paraId="20A9AA7B" w14:textId="5D287125" w:rsidR="00CA0558" w:rsidRDefault="00CA0558" w:rsidP="005C35D8">
      <w:r>
        <w:t>Проверка стиля кода: Для соблюдения единообразного стиля можно использовать автоматические инструменты для проверки C# кода, такие как Resharper или StyleCop. Эти инструменты помогут избежать ошибок в форматировании и несоответствия стандартам.</w:t>
      </w:r>
    </w:p>
    <w:p w14:paraId="27FE04C1" w14:textId="77777777" w:rsidR="00CA0558" w:rsidRPr="005C35D8" w:rsidRDefault="00CA0558" w:rsidP="00CA0558">
      <w:pPr>
        <w:rPr>
          <w:b/>
          <w:bCs/>
        </w:rPr>
      </w:pPr>
      <w:r w:rsidRPr="005C35D8">
        <w:rPr>
          <w:b/>
          <w:bCs/>
        </w:rPr>
        <w:t>6. Производительность</w:t>
      </w:r>
    </w:p>
    <w:p w14:paraId="16DBE482" w14:textId="73897C18" w:rsidR="00CA0558" w:rsidRDefault="00CA0558" w:rsidP="005C35D8">
      <w:r>
        <w:t>Для разработки эффективных решений в Unity также важно учитывать производительность, особенно если проект включает сложную 3D-графику и обработку большого количества объектов:</w:t>
      </w:r>
    </w:p>
    <w:p w14:paraId="0CDA009C" w14:textId="711C6C9C" w:rsidR="00CA0558" w:rsidRDefault="00CA0558" w:rsidP="00CA0558">
      <w:r>
        <w:t>Оптимизация циклов: Постоянно оптимизир</w:t>
      </w:r>
      <w:r w:rsidR="005C35D8">
        <w:t>овать</w:t>
      </w:r>
      <w:r>
        <w:t xml:space="preserve"> код, например, избегая избыточных вычислений в методах Update(), которые вызываются каждый кадр.</w:t>
      </w:r>
    </w:p>
    <w:p w14:paraId="5866E3F9" w14:textId="1FDE9F29" w:rsidR="00CA0558" w:rsidRPr="00CA0558" w:rsidRDefault="00CA0558" w:rsidP="00CA0558">
      <w:r>
        <w:t>Пул объектов</w:t>
      </w:r>
      <w:r w:rsidR="005C35D8">
        <w:t>: если</w:t>
      </w:r>
      <w:r>
        <w:t xml:space="preserve"> необходимо динамически создавать объекты (например, мебель или декор), лучше использовать пулы объектов, чтобы избежать частых операций выделения памяти.</w:t>
      </w:r>
    </w:p>
    <w:sectPr w:rsidR="00CA0558" w:rsidRPr="00CA0558" w:rsidSect="00F7771F">
      <w:pgSz w:w="11906" w:h="16838"/>
      <w:pgMar w:top="1134" w:right="850" w:bottom="1134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FF228" w14:textId="77777777" w:rsidR="005F2704" w:rsidRDefault="005F2704">
      <w:pPr>
        <w:spacing w:line="240" w:lineRule="auto"/>
      </w:pPr>
      <w:r>
        <w:separator/>
      </w:r>
    </w:p>
  </w:endnote>
  <w:endnote w:type="continuationSeparator" w:id="0">
    <w:p w14:paraId="009CF3F5" w14:textId="77777777" w:rsidR="005F2704" w:rsidRDefault="005F27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3531062"/>
      <w:docPartObj>
        <w:docPartGallery w:val="Page Numbers (Bottom of Page)"/>
        <w:docPartUnique/>
      </w:docPartObj>
    </w:sdtPr>
    <w:sdtEndPr/>
    <w:sdtContent>
      <w:p w14:paraId="54BD8775" w14:textId="77777777" w:rsidR="00AC5BE1" w:rsidRDefault="00F675EE" w:rsidP="00DA5144">
        <w:pPr>
          <w:pStyle w:val="a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30A6">
          <w:rPr>
            <w:noProof/>
          </w:rPr>
          <w:t>20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D086E" w14:textId="77777777" w:rsidR="005F2704" w:rsidRDefault="005F2704">
      <w:pPr>
        <w:spacing w:line="240" w:lineRule="auto"/>
      </w:pPr>
      <w:r>
        <w:separator/>
      </w:r>
    </w:p>
  </w:footnote>
  <w:footnote w:type="continuationSeparator" w:id="0">
    <w:p w14:paraId="3B149C97" w14:textId="77777777" w:rsidR="005F2704" w:rsidRDefault="005F270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1636" w:hanging="360"/>
      </w:pPr>
    </w:lvl>
    <w:lvl w:ilvl="1" w:tplc="04190019" w:tentative="1">
      <w:start w:val="1"/>
      <w:numFmt w:val="lowerLetter"/>
      <w:lvlText w:val="%2."/>
      <w:lvlJc w:val="left"/>
      <w:pPr>
        <w:ind w:left="2356" w:hanging="360"/>
      </w:pPr>
    </w:lvl>
    <w:lvl w:ilvl="2" w:tplc="0419001B" w:tentative="1">
      <w:start w:val="1"/>
      <w:numFmt w:val="lowerRoman"/>
      <w:lvlText w:val="%3."/>
      <w:lvlJc w:val="right"/>
      <w:pPr>
        <w:ind w:left="3076" w:hanging="180"/>
      </w:pPr>
    </w:lvl>
    <w:lvl w:ilvl="3" w:tplc="0419000F" w:tentative="1">
      <w:start w:val="1"/>
      <w:numFmt w:val="decimal"/>
      <w:lvlText w:val="%4."/>
      <w:lvlJc w:val="left"/>
      <w:pPr>
        <w:ind w:left="3796" w:hanging="360"/>
      </w:pPr>
    </w:lvl>
    <w:lvl w:ilvl="4" w:tplc="04190019" w:tentative="1">
      <w:start w:val="1"/>
      <w:numFmt w:val="lowerLetter"/>
      <w:lvlText w:val="%5."/>
      <w:lvlJc w:val="left"/>
      <w:pPr>
        <w:ind w:left="4516" w:hanging="360"/>
      </w:pPr>
    </w:lvl>
    <w:lvl w:ilvl="5" w:tplc="0419001B" w:tentative="1">
      <w:start w:val="1"/>
      <w:numFmt w:val="lowerRoman"/>
      <w:lvlText w:val="%6."/>
      <w:lvlJc w:val="right"/>
      <w:pPr>
        <w:ind w:left="5236" w:hanging="180"/>
      </w:pPr>
    </w:lvl>
    <w:lvl w:ilvl="6" w:tplc="0419000F" w:tentative="1">
      <w:start w:val="1"/>
      <w:numFmt w:val="decimal"/>
      <w:lvlText w:val="%7."/>
      <w:lvlJc w:val="left"/>
      <w:pPr>
        <w:ind w:left="5956" w:hanging="360"/>
      </w:pPr>
    </w:lvl>
    <w:lvl w:ilvl="7" w:tplc="04190019" w:tentative="1">
      <w:start w:val="1"/>
      <w:numFmt w:val="lowerLetter"/>
      <w:lvlText w:val="%8."/>
      <w:lvlJc w:val="left"/>
      <w:pPr>
        <w:ind w:left="6676" w:hanging="360"/>
      </w:pPr>
    </w:lvl>
    <w:lvl w:ilvl="8" w:tplc="041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2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564E00"/>
    <w:multiLevelType w:val="hybridMultilevel"/>
    <w:tmpl w:val="D5E422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5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F00EB3"/>
    <w:multiLevelType w:val="hybridMultilevel"/>
    <w:tmpl w:val="D2E88A2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5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D352F"/>
    <w:rsid w:val="000363B0"/>
    <w:rsid w:val="00071716"/>
    <w:rsid w:val="00101FC2"/>
    <w:rsid w:val="001B6615"/>
    <w:rsid w:val="001F47BE"/>
    <w:rsid w:val="002D3652"/>
    <w:rsid w:val="003530B6"/>
    <w:rsid w:val="005058F1"/>
    <w:rsid w:val="005609ED"/>
    <w:rsid w:val="005C35D8"/>
    <w:rsid w:val="005F2704"/>
    <w:rsid w:val="00674B16"/>
    <w:rsid w:val="006D0F9C"/>
    <w:rsid w:val="006D352F"/>
    <w:rsid w:val="00784403"/>
    <w:rsid w:val="007A627A"/>
    <w:rsid w:val="00834009"/>
    <w:rsid w:val="009630A6"/>
    <w:rsid w:val="00A45D02"/>
    <w:rsid w:val="00A51745"/>
    <w:rsid w:val="00A923F5"/>
    <w:rsid w:val="00AB3BFE"/>
    <w:rsid w:val="00AB4D09"/>
    <w:rsid w:val="00B17DAE"/>
    <w:rsid w:val="00B916F8"/>
    <w:rsid w:val="00CA0558"/>
    <w:rsid w:val="00D0245C"/>
    <w:rsid w:val="00D15293"/>
    <w:rsid w:val="00D33E2D"/>
    <w:rsid w:val="00D461E9"/>
    <w:rsid w:val="00DA5144"/>
    <w:rsid w:val="00EB5884"/>
    <w:rsid w:val="00F209D5"/>
    <w:rsid w:val="00F675EE"/>
    <w:rsid w:val="00F77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EA0E18"/>
  <w15:chartTrackingRefBased/>
  <w15:docId w15:val="{6D9EB3F7-295A-4FF2-BD5C-920889120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352F"/>
    <w:pPr>
      <w:spacing w:after="0"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A923F5"/>
    <w:pPr>
      <w:spacing w:before="400" w:after="200" w:line="240" w:lineRule="auto"/>
      <w:ind w:firstLine="0"/>
      <w:jc w:val="left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6D352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A923F5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List Paragraph"/>
    <w:basedOn w:val="a"/>
    <w:uiPriority w:val="34"/>
    <w:qFormat/>
    <w:rsid w:val="006D352F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6D352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Compact">
    <w:name w:val="Compact"/>
    <w:basedOn w:val="a4"/>
    <w:qFormat/>
    <w:rsid w:val="006D352F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5">
    <w:name w:val="No Spacing"/>
    <w:uiPriority w:val="1"/>
    <w:qFormat/>
    <w:rsid w:val="006D352F"/>
    <w:pPr>
      <w:spacing w:after="0" w:line="240" w:lineRule="auto"/>
    </w:pPr>
  </w:style>
  <w:style w:type="table" w:styleId="a6">
    <w:name w:val="Table Grid"/>
    <w:basedOn w:val="a1"/>
    <w:uiPriority w:val="39"/>
    <w:rsid w:val="006D3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"/>
    <w:basedOn w:val="a"/>
    <w:link w:val="a7"/>
    <w:uiPriority w:val="99"/>
    <w:semiHidden/>
    <w:unhideWhenUsed/>
    <w:rsid w:val="006D352F"/>
    <w:pPr>
      <w:spacing w:after="120"/>
    </w:pPr>
  </w:style>
  <w:style w:type="character" w:customStyle="1" w:styleId="a7">
    <w:name w:val="Основной текст Знак"/>
    <w:basedOn w:val="a0"/>
    <w:link w:val="a4"/>
    <w:uiPriority w:val="99"/>
    <w:semiHidden/>
    <w:rsid w:val="006D352F"/>
    <w:rPr>
      <w:rFonts w:ascii="Times New Roman" w:hAnsi="Times New Roman" w:cs="Times New Roman"/>
      <w:sz w:val="28"/>
      <w:szCs w:val="28"/>
    </w:rPr>
  </w:style>
  <w:style w:type="character" w:styleId="a8">
    <w:name w:val="Strong"/>
    <w:basedOn w:val="a0"/>
    <w:uiPriority w:val="22"/>
    <w:qFormat/>
    <w:rsid w:val="00F7771F"/>
    <w:rPr>
      <w:b/>
      <w:bCs/>
    </w:rPr>
  </w:style>
  <w:style w:type="paragraph" w:styleId="a9">
    <w:name w:val="TOC Heading"/>
    <w:basedOn w:val="1"/>
    <w:next w:val="a"/>
    <w:uiPriority w:val="39"/>
    <w:unhideWhenUsed/>
    <w:qFormat/>
    <w:rsid w:val="00F209D5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9630A6"/>
    <w:pPr>
      <w:tabs>
        <w:tab w:val="left" w:pos="851"/>
        <w:tab w:val="right" w:leader="dot" w:pos="9770"/>
      </w:tabs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209D5"/>
    <w:pPr>
      <w:spacing w:after="100"/>
      <w:ind w:left="280"/>
    </w:pPr>
  </w:style>
  <w:style w:type="character" w:styleId="aa">
    <w:name w:val="Hyperlink"/>
    <w:basedOn w:val="a0"/>
    <w:uiPriority w:val="99"/>
    <w:unhideWhenUsed/>
    <w:rsid w:val="00F209D5"/>
    <w:rPr>
      <w:color w:val="0563C1" w:themeColor="hyperlink"/>
      <w:u w:val="single"/>
    </w:rPr>
  </w:style>
  <w:style w:type="paragraph" w:styleId="ab">
    <w:name w:val="footer"/>
    <w:basedOn w:val="a"/>
    <w:link w:val="ac"/>
    <w:uiPriority w:val="99"/>
    <w:unhideWhenUsed/>
    <w:rsid w:val="00B916F8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B916F8"/>
    <w:rPr>
      <w:rFonts w:ascii="Times New Roman" w:hAnsi="Times New Roman" w:cs="Times New Roman"/>
      <w:sz w:val="28"/>
      <w:szCs w:val="28"/>
    </w:rPr>
  </w:style>
  <w:style w:type="paragraph" w:styleId="ad">
    <w:name w:val="Title"/>
    <w:next w:val="a"/>
    <w:link w:val="ae"/>
    <w:uiPriority w:val="10"/>
    <w:qFormat/>
    <w:rsid w:val="00B916F8"/>
    <w:pPr>
      <w:spacing w:after="0"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e">
    <w:name w:val="Заголовок Знак"/>
    <w:basedOn w:val="a0"/>
    <w:link w:val="ad"/>
    <w:uiPriority w:val="10"/>
    <w:rsid w:val="00B916F8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rvts17">
    <w:name w:val="rvts17"/>
    <w:basedOn w:val="a0"/>
    <w:rsid w:val="00D0245C"/>
  </w:style>
  <w:style w:type="character" w:customStyle="1" w:styleId="rvts29">
    <w:name w:val="rvts29"/>
    <w:basedOn w:val="a0"/>
    <w:rsid w:val="003530B6"/>
  </w:style>
  <w:style w:type="paragraph" w:styleId="af">
    <w:name w:val="header"/>
    <w:basedOn w:val="a"/>
    <w:link w:val="af0"/>
    <w:uiPriority w:val="99"/>
    <w:unhideWhenUsed/>
    <w:rsid w:val="00101FC2"/>
    <w:pPr>
      <w:tabs>
        <w:tab w:val="center" w:pos="4677"/>
        <w:tab w:val="right" w:pos="9355"/>
      </w:tabs>
      <w:spacing w:line="240" w:lineRule="auto"/>
    </w:pPr>
  </w:style>
  <w:style w:type="character" w:customStyle="1" w:styleId="af0">
    <w:name w:val="Верхний колонтитул Знак"/>
    <w:basedOn w:val="a0"/>
    <w:link w:val="af"/>
    <w:uiPriority w:val="99"/>
    <w:rsid w:val="00101FC2"/>
    <w:rPr>
      <w:rFonts w:ascii="Times New Roman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66FD02-2E22-46ED-857C-AAF769C45D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4</Pages>
  <Words>3233</Words>
  <Characters>18430</Characters>
  <Application>Microsoft Office Word</Application>
  <DocSecurity>0</DocSecurity>
  <Lines>153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етлана Мылахова</dc:creator>
  <cp:keywords/>
  <dc:description/>
  <cp:lastModifiedBy>Григорьев Алексей Алексеевич</cp:lastModifiedBy>
  <cp:revision>8</cp:revision>
  <dcterms:created xsi:type="dcterms:W3CDTF">2025-01-19T08:51:00Z</dcterms:created>
  <dcterms:modified xsi:type="dcterms:W3CDTF">2025-01-25T05:13:00Z</dcterms:modified>
</cp:coreProperties>
</file>